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69B0" w14:textId="664E4FF1" w:rsidR="00C874A1" w:rsidRPr="009B48D8" w:rsidRDefault="00C874A1" w:rsidP="00C92D0F">
      <w:pPr>
        <w:pStyle w:val="Heading1"/>
        <w:spacing w:line="480" w:lineRule="auto"/>
        <w:jc w:val="center"/>
        <w:rPr>
          <w:rFonts w:asciiTheme="minorHAnsi" w:hAnsiTheme="minorHAnsi" w:cstheme="minorHAnsi"/>
          <w:b w:val="0"/>
          <w:bCs w:val="0"/>
          <w:color w:val="auto"/>
          <w:sz w:val="24"/>
          <w:szCs w:val="24"/>
        </w:rPr>
      </w:pPr>
      <w:bookmarkStart w:id="0" w:name="introduction"/>
      <w:r w:rsidRPr="009B48D8">
        <w:rPr>
          <w:rFonts w:asciiTheme="minorHAnsi" w:eastAsiaTheme="minorHAnsi" w:hAnsiTheme="minorHAnsi" w:cstheme="minorHAnsi"/>
          <w:b w:val="0"/>
          <w:bCs w:val="0"/>
          <w:color w:val="000000"/>
          <w:sz w:val="24"/>
          <w:szCs w:val="24"/>
        </w:rPr>
        <w:t>The Use of Explicit Health Benefits Packages Increases Support for Universal Health Care for People with High Objective Numeracy</w:t>
      </w:r>
    </w:p>
    <w:p w14:paraId="5FB8338B" w14:textId="4BF260EF" w:rsidR="006F3FBD" w:rsidRPr="009B48D8" w:rsidRDefault="000F4274" w:rsidP="00C92D0F">
      <w:pPr>
        <w:pStyle w:val="BodyText"/>
        <w:spacing w:line="480" w:lineRule="auto"/>
        <w:rPr>
          <w:rFonts w:cstheme="minorHAnsi"/>
        </w:rPr>
      </w:pPr>
      <w:r w:rsidRPr="009B48D8">
        <w:rPr>
          <w:rFonts w:cstheme="minorHAnsi"/>
        </w:rPr>
        <w:tab/>
        <w:t xml:space="preserve">Healthcare in the United States is a significant burden on the average American. </w:t>
      </w:r>
      <w:r w:rsidR="003467FB" w:rsidRPr="009B48D8">
        <w:rPr>
          <w:rFonts w:cstheme="minorHAnsi"/>
        </w:rPr>
        <w:t xml:space="preserve">The financial strain of medical expenses affects over 71.5% of bankruptcies, the number one contributor in America </w:t>
      </w:r>
      <w:r w:rsidR="003467FB" w:rsidRPr="009B48D8">
        <w:rPr>
          <w:rFonts w:cstheme="minorHAnsi"/>
          <w:highlight w:val="yellow"/>
        </w:rPr>
        <w:t>(Himm</w:t>
      </w:r>
      <w:r w:rsidR="00C5247F" w:rsidRPr="009B48D8">
        <w:rPr>
          <w:rFonts w:cstheme="minorHAnsi"/>
          <w:highlight w:val="yellow"/>
        </w:rPr>
        <w:t>elstein 2019)</w:t>
      </w:r>
      <w:r w:rsidR="00C5247F" w:rsidRPr="009B48D8">
        <w:rPr>
          <w:rFonts w:cstheme="minorHAnsi"/>
        </w:rPr>
        <w:t>. 61% of all debt in America originates from medical costs, with the average American owing $9,374,</w:t>
      </w:r>
      <w:r w:rsidR="00F22B3D" w:rsidRPr="009B48D8">
        <w:rPr>
          <w:rFonts w:cstheme="minorHAnsi"/>
        </w:rPr>
        <w:t xml:space="preserve"> and 60% of those un- and underinsured debtors have had to deal with collection agencies </w:t>
      </w:r>
      <w:r w:rsidR="00F22B3D" w:rsidRPr="009B48D8">
        <w:rPr>
          <w:rFonts w:cstheme="minorHAnsi"/>
          <w:highlight w:val="yellow"/>
        </w:rPr>
        <w:t>(</w:t>
      </w:r>
      <w:r w:rsidR="00686B4B" w:rsidRPr="009B48D8">
        <w:rPr>
          <w:rFonts w:cstheme="minorHAnsi"/>
          <w:highlight w:val="yellow"/>
        </w:rPr>
        <w:t xml:space="preserve">Austin, 2014; </w:t>
      </w:r>
      <w:r w:rsidR="00F22B3D" w:rsidRPr="009B48D8">
        <w:rPr>
          <w:rFonts w:cstheme="minorHAnsi"/>
          <w:highlight w:val="yellow"/>
        </w:rPr>
        <w:t>Schoen 2005)</w:t>
      </w:r>
      <w:r w:rsidR="00F22B3D" w:rsidRPr="009B48D8">
        <w:rPr>
          <w:rFonts w:cstheme="minorHAnsi"/>
        </w:rPr>
        <w:t>.</w:t>
      </w:r>
      <w:r w:rsidR="00C5247F" w:rsidRPr="009B48D8">
        <w:rPr>
          <w:rFonts w:cstheme="minorHAnsi"/>
        </w:rPr>
        <w:t xml:space="preserve"> </w:t>
      </w:r>
      <w:r w:rsidR="00CD301C" w:rsidRPr="009B48D8">
        <w:rPr>
          <w:rFonts w:cstheme="minorHAnsi"/>
        </w:rPr>
        <w:t xml:space="preserve">Insurance is </w:t>
      </w:r>
      <w:r w:rsidR="008F6111" w:rsidRPr="009B48D8">
        <w:rPr>
          <w:rFonts w:cstheme="minorHAnsi"/>
        </w:rPr>
        <w:t xml:space="preserve">likewise </w:t>
      </w:r>
      <w:r w:rsidR="00CD301C" w:rsidRPr="009B48D8">
        <w:rPr>
          <w:rFonts w:cstheme="minorHAnsi"/>
        </w:rPr>
        <w:t xml:space="preserve">not affordable, indicated by a massive 11.1% Americans being uninsured </w:t>
      </w:r>
      <w:r w:rsidR="00CD301C" w:rsidRPr="009B48D8">
        <w:rPr>
          <w:rFonts w:cstheme="minorHAnsi"/>
          <w:highlight w:val="yellow"/>
        </w:rPr>
        <w:t>(“Trends in the U.S. Uninsured Population, 2010-2020”, 2021)</w:t>
      </w:r>
      <w:r w:rsidR="00CD301C" w:rsidRPr="009B48D8">
        <w:rPr>
          <w:rFonts w:cstheme="minorHAnsi"/>
        </w:rPr>
        <w:t>. U</w:t>
      </w:r>
      <w:commentRangeStart w:id="1"/>
      <w:r w:rsidR="00CD301C" w:rsidRPr="009B48D8">
        <w:rPr>
          <w:rFonts w:cstheme="minorHAnsi"/>
        </w:rPr>
        <w:t>nderinsurance (10% of household income going to health costs)</w:t>
      </w:r>
      <w:commentRangeEnd w:id="1"/>
      <w:r w:rsidR="00CD301C" w:rsidRPr="009B48D8">
        <w:rPr>
          <w:rStyle w:val="CommentReference"/>
          <w:rFonts w:cstheme="minorHAnsi"/>
          <w:sz w:val="24"/>
          <w:szCs w:val="24"/>
        </w:rPr>
        <w:commentReference w:id="1"/>
      </w:r>
      <w:r w:rsidR="00CD301C" w:rsidRPr="009B48D8">
        <w:rPr>
          <w:rFonts w:cstheme="minorHAnsi"/>
        </w:rPr>
        <w:t xml:space="preserve"> has also surged to 21.3%, resulting in nearly a third of the US population lacking critical health services </w:t>
      </w:r>
      <w:r w:rsidR="00CD301C" w:rsidRPr="009B48D8">
        <w:rPr>
          <w:rFonts w:cstheme="minorHAnsi"/>
          <w:highlight w:val="yellow"/>
        </w:rPr>
        <w:t>(Collins 2020)</w:t>
      </w:r>
      <w:r w:rsidR="00CD301C" w:rsidRPr="009B48D8">
        <w:rPr>
          <w:rFonts w:cstheme="minorHAnsi"/>
        </w:rPr>
        <w:t xml:space="preserve">. </w:t>
      </w:r>
    </w:p>
    <w:p w14:paraId="4D46CFFA" w14:textId="5A3F6D2E" w:rsidR="006F3FBD" w:rsidRPr="009B48D8" w:rsidRDefault="00A43EC8" w:rsidP="00A43EC8">
      <w:pPr>
        <w:pStyle w:val="FirstParagraph"/>
        <w:spacing w:line="480" w:lineRule="auto"/>
        <w:rPr>
          <w:rFonts w:cstheme="minorHAnsi"/>
        </w:rPr>
      </w:pPr>
      <w:r w:rsidRPr="009B48D8">
        <w:rPr>
          <w:rFonts w:cstheme="minorHAnsi"/>
        </w:rPr>
        <w:tab/>
      </w:r>
      <w:commentRangeStart w:id="2"/>
      <w:r w:rsidRPr="009B48D8">
        <w:rPr>
          <w:rFonts w:cstheme="minorHAnsi"/>
        </w:rPr>
        <w:t xml:space="preserve">Current data also clearly indicates that un- and underinsurance results in worse health outcomes for Americans. </w:t>
      </w:r>
      <w:commentRangeEnd w:id="2"/>
      <w:r w:rsidR="004F2144" w:rsidRPr="009B48D8">
        <w:rPr>
          <w:rStyle w:val="CommentReference"/>
          <w:rFonts w:cstheme="minorHAnsi"/>
          <w:sz w:val="24"/>
          <w:szCs w:val="24"/>
        </w:rPr>
        <w:commentReference w:id="2"/>
      </w:r>
      <w:r w:rsidR="005255AE" w:rsidRPr="009B48D8">
        <w:rPr>
          <w:rFonts w:cstheme="minorHAnsi"/>
        </w:rPr>
        <w:t xml:space="preserve">In the US, 54% of underinsured, and 59% of uninsured went without necessary medical services </w:t>
      </w:r>
      <w:r w:rsidR="005255AE" w:rsidRPr="009B48D8">
        <w:rPr>
          <w:rFonts w:cstheme="minorHAnsi"/>
          <w:highlight w:val="yellow"/>
        </w:rPr>
        <w:t>(Schoen 2005)</w:t>
      </w:r>
      <w:r w:rsidR="005255AE" w:rsidRPr="009B48D8">
        <w:rPr>
          <w:rFonts w:cstheme="minorHAnsi"/>
        </w:rPr>
        <w:t>. Unsurprisingly, the un- and underinsured are</w:t>
      </w:r>
      <w:r w:rsidRPr="009B48D8">
        <w:rPr>
          <w:rFonts w:cstheme="minorHAnsi"/>
        </w:rPr>
        <w:t xml:space="preserve"> between 25-40% more likely to die, with over 44,000 deaths per year, rivalling the impact of kidney disease (42,000) in the US </w:t>
      </w:r>
      <w:r w:rsidRPr="009B48D8">
        <w:rPr>
          <w:rFonts w:cstheme="minorHAnsi"/>
          <w:highlight w:val="yellow"/>
        </w:rPr>
        <w:t xml:space="preserve">(Franks 1993, </w:t>
      </w:r>
      <w:proofErr w:type="spellStart"/>
      <w:r w:rsidRPr="009B48D8">
        <w:rPr>
          <w:rFonts w:cstheme="minorHAnsi"/>
          <w:highlight w:val="yellow"/>
        </w:rPr>
        <w:t>Wilper</w:t>
      </w:r>
      <w:proofErr w:type="spellEnd"/>
      <w:r w:rsidRPr="009B48D8">
        <w:rPr>
          <w:rFonts w:cstheme="minorHAnsi"/>
          <w:highlight w:val="yellow"/>
        </w:rPr>
        <w:t xml:space="preserve"> 2009)</w:t>
      </w:r>
      <w:r w:rsidRPr="009B48D8">
        <w:rPr>
          <w:rFonts w:cstheme="minorHAnsi"/>
        </w:rPr>
        <w:t xml:space="preserve">. </w:t>
      </w:r>
      <w:r w:rsidR="00F22B3D" w:rsidRPr="009B48D8">
        <w:rPr>
          <w:rFonts w:cstheme="minorHAnsi"/>
        </w:rPr>
        <w:t xml:space="preserve">Neonates are especially at risk - lack of insurance increases risk of death by 260%, more than being born with congenial malformation </w:t>
      </w:r>
      <w:r w:rsidR="00F22B3D" w:rsidRPr="009B48D8">
        <w:rPr>
          <w:rFonts w:cstheme="minorHAnsi"/>
          <w:highlight w:val="yellow"/>
        </w:rPr>
        <w:t>(</w:t>
      </w:r>
      <w:proofErr w:type="spellStart"/>
      <w:r w:rsidR="00F22B3D" w:rsidRPr="009B48D8">
        <w:rPr>
          <w:rFonts w:cstheme="minorHAnsi"/>
          <w:highlight w:val="yellow"/>
        </w:rPr>
        <w:t>Morriss</w:t>
      </w:r>
      <w:proofErr w:type="spellEnd"/>
      <w:r w:rsidR="00F22B3D" w:rsidRPr="009B48D8">
        <w:rPr>
          <w:rFonts w:cstheme="minorHAnsi"/>
          <w:highlight w:val="yellow"/>
        </w:rPr>
        <w:t xml:space="preserve"> 2013)</w:t>
      </w:r>
      <w:r w:rsidR="00F22B3D" w:rsidRPr="009B48D8">
        <w:rPr>
          <w:rFonts w:cstheme="minorHAnsi"/>
        </w:rPr>
        <w:t xml:space="preserve">. </w:t>
      </w:r>
    </w:p>
    <w:p w14:paraId="4E4C68B5" w14:textId="1248C98B" w:rsidR="005255AE" w:rsidRPr="009B48D8" w:rsidRDefault="005255AE" w:rsidP="005255AE">
      <w:pPr>
        <w:pStyle w:val="BodyText"/>
        <w:spacing w:line="480" w:lineRule="auto"/>
        <w:rPr>
          <w:rFonts w:cstheme="minorHAnsi"/>
        </w:rPr>
      </w:pPr>
      <w:r w:rsidRPr="009B48D8">
        <w:rPr>
          <w:rFonts w:cstheme="minorHAnsi"/>
        </w:rPr>
        <w:tab/>
        <w:t xml:space="preserve">Additionally, healthcare outcomes in the US are </w:t>
      </w:r>
      <w:r w:rsidR="008A5FD5" w:rsidRPr="009B48D8">
        <w:rPr>
          <w:rFonts w:cstheme="minorHAnsi"/>
        </w:rPr>
        <w:t>poor</w:t>
      </w:r>
      <w:r w:rsidRPr="009B48D8">
        <w:rPr>
          <w:rFonts w:cstheme="minorHAnsi"/>
        </w:rPr>
        <w:t xml:space="preserve"> compared to peer countries, even accounting for the very high cost of care. In 2016 the US spent 17.8% of GDP on healthcare</w:t>
      </w:r>
      <w:r w:rsidR="004F2144" w:rsidRPr="009B48D8">
        <w:rPr>
          <w:rFonts w:cstheme="minorHAnsi"/>
        </w:rPr>
        <w:t>,</w:t>
      </w:r>
      <w:r w:rsidRPr="009B48D8">
        <w:rPr>
          <w:rFonts w:cstheme="minorHAnsi"/>
        </w:rPr>
        <w:t xml:space="preserve"> </w:t>
      </w:r>
      <w:r w:rsidRPr="009B48D8">
        <w:rPr>
          <w:rFonts w:cstheme="minorHAnsi"/>
        </w:rPr>
        <w:lastRenderedPageBreak/>
        <w:t>with other high-income countries ranging from 9.6% to 12.4</w:t>
      </w:r>
      <w:r w:rsidR="004F2144" w:rsidRPr="009B48D8">
        <w:rPr>
          <w:rFonts w:cstheme="minorHAnsi"/>
        </w:rPr>
        <w:t>%.</w:t>
      </w:r>
      <w:r w:rsidRPr="009B48D8">
        <w:rPr>
          <w:rFonts w:cstheme="minorHAnsi"/>
        </w:rPr>
        <w:t xml:space="preserve"> </w:t>
      </w:r>
      <w:r w:rsidR="004F2144" w:rsidRPr="009B48D8">
        <w:rPr>
          <w:rFonts w:cstheme="minorHAnsi"/>
        </w:rPr>
        <w:t>Y</w:t>
      </w:r>
      <w:r w:rsidRPr="009B48D8">
        <w:rPr>
          <w:rFonts w:cstheme="minorHAnsi"/>
        </w:rPr>
        <w:t xml:space="preserve">et </w:t>
      </w:r>
      <w:r w:rsidR="004F2144" w:rsidRPr="009B48D8">
        <w:rPr>
          <w:rFonts w:cstheme="minorHAnsi"/>
        </w:rPr>
        <w:t xml:space="preserve">the US has the </w:t>
      </w:r>
      <w:r w:rsidRPr="009B48D8">
        <w:rPr>
          <w:rFonts w:cstheme="minorHAnsi"/>
        </w:rPr>
        <w:t>lowest life expectancy</w:t>
      </w:r>
      <w:r w:rsidR="004F2144" w:rsidRPr="009B48D8">
        <w:rPr>
          <w:rFonts w:cstheme="minorHAnsi"/>
        </w:rPr>
        <w:t xml:space="preserve"> of these countries</w:t>
      </w:r>
      <w:r w:rsidRPr="009B48D8">
        <w:rPr>
          <w:rFonts w:cstheme="minorHAnsi"/>
        </w:rPr>
        <w:t xml:space="preserve">, 78.8, compared to an </w:t>
      </w:r>
      <w:r w:rsidR="004F2144" w:rsidRPr="009B48D8">
        <w:rPr>
          <w:rFonts w:cstheme="minorHAnsi"/>
        </w:rPr>
        <w:t xml:space="preserve">average </w:t>
      </w:r>
      <w:r w:rsidRPr="009B48D8">
        <w:rPr>
          <w:rFonts w:cstheme="minorHAnsi"/>
        </w:rPr>
        <w:t xml:space="preserve">expectancy of 81.7 </w:t>
      </w:r>
      <w:r w:rsidRPr="009B48D8">
        <w:rPr>
          <w:rFonts w:cstheme="minorHAnsi"/>
          <w:highlight w:val="yellow"/>
        </w:rPr>
        <w:t>(</w:t>
      </w:r>
      <w:proofErr w:type="spellStart"/>
      <w:r w:rsidRPr="009B48D8">
        <w:rPr>
          <w:rFonts w:cstheme="minorHAnsi"/>
          <w:highlight w:val="yellow"/>
        </w:rPr>
        <w:t>Papanicolas</w:t>
      </w:r>
      <w:proofErr w:type="spellEnd"/>
      <w:r w:rsidRPr="009B48D8">
        <w:rPr>
          <w:rFonts w:cstheme="minorHAnsi"/>
          <w:highlight w:val="yellow"/>
        </w:rPr>
        <w:t xml:space="preserve"> 2018)</w:t>
      </w:r>
      <w:r w:rsidRPr="009B48D8">
        <w:rPr>
          <w:rFonts w:cstheme="minorHAnsi"/>
        </w:rPr>
        <w:t>.</w:t>
      </w:r>
      <w:r w:rsidR="004F2144" w:rsidRPr="009B48D8">
        <w:rPr>
          <w:rFonts w:cstheme="minorHAnsi"/>
        </w:rPr>
        <w:t xml:space="preserve"> US healthcare is </w:t>
      </w:r>
      <w:r w:rsidR="000D5CE6" w:rsidRPr="009B48D8">
        <w:rPr>
          <w:rFonts w:cstheme="minorHAnsi"/>
        </w:rPr>
        <w:t>ranked as low as 15</w:t>
      </w:r>
      <w:r w:rsidR="000D5CE6" w:rsidRPr="009B48D8">
        <w:rPr>
          <w:rFonts w:cstheme="minorHAnsi"/>
          <w:vertAlign w:val="superscript"/>
        </w:rPr>
        <w:t>th</w:t>
      </w:r>
      <w:r w:rsidR="000D5CE6" w:rsidRPr="009B48D8">
        <w:rPr>
          <w:rFonts w:cstheme="minorHAnsi"/>
        </w:rPr>
        <w:t xml:space="preserve"> out of 25 major industrialized countries, partly due to inflated costs, waste, fraud, and the poorest aggregate utilization of physician visits and hospital days per capita </w:t>
      </w:r>
      <w:r w:rsidR="000D5CE6" w:rsidRPr="009B48D8">
        <w:rPr>
          <w:rFonts w:cstheme="minorHAnsi"/>
          <w:highlight w:val="yellow"/>
        </w:rPr>
        <w:t>(World Health Report</w:t>
      </w:r>
      <w:r w:rsidR="005E2B97" w:rsidRPr="009B48D8">
        <w:rPr>
          <w:rFonts w:cstheme="minorHAnsi"/>
          <w:highlight w:val="yellow"/>
        </w:rPr>
        <w:t>,</w:t>
      </w:r>
      <w:r w:rsidR="000D5CE6" w:rsidRPr="009B48D8">
        <w:rPr>
          <w:rFonts w:cstheme="minorHAnsi"/>
          <w:highlight w:val="yellow"/>
        </w:rPr>
        <w:t xml:space="preserve"> 2000</w:t>
      </w:r>
      <w:r w:rsidR="005E2B97" w:rsidRPr="009B48D8">
        <w:rPr>
          <w:rFonts w:cstheme="minorHAnsi"/>
          <w:highlight w:val="yellow"/>
        </w:rPr>
        <w:t>;</w:t>
      </w:r>
      <w:r w:rsidR="000D5CE6" w:rsidRPr="009B48D8">
        <w:rPr>
          <w:rFonts w:cstheme="minorHAnsi"/>
          <w:highlight w:val="yellow"/>
        </w:rPr>
        <w:t xml:space="preserve"> Anderson</w:t>
      </w:r>
      <w:r w:rsidR="005E2B97" w:rsidRPr="009B48D8">
        <w:rPr>
          <w:rFonts w:cstheme="minorHAnsi"/>
          <w:highlight w:val="yellow"/>
        </w:rPr>
        <w:t>,</w:t>
      </w:r>
      <w:r w:rsidR="000D5CE6" w:rsidRPr="009B48D8">
        <w:rPr>
          <w:rFonts w:cstheme="minorHAnsi"/>
          <w:highlight w:val="yellow"/>
        </w:rPr>
        <w:t xml:space="preserve"> 2003)</w:t>
      </w:r>
      <w:r w:rsidR="000D5CE6" w:rsidRPr="009B48D8">
        <w:rPr>
          <w:rFonts w:cstheme="minorHAnsi"/>
        </w:rPr>
        <w:t>.</w:t>
      </w:r>
    </w:p>
    <w:p w14:paraId="59697CF0" w14:textId="655DC2E4" w:rsidR="0072288A" w:rsidRPr="009B48D8" w:rsidRDefault="003631BD" w:rsidP="000D5CE6">
      <w:pPr>
        <w:pStyle w:val="FirstParagraph"/>
        <w:spacing w:line="480" w:lineRule="auto"/>
        <w:ind w:firstLine="720"/>
        <w:rPr>
          <w:rFonts w:cstheme="minorHAnsi"/>
        </w:rPr>
      </w:pPr>
      <w:r w:rsidRPr="009B48D8">
        <w:rPr>
          <w:rFonts w:cstheme="minorHAnsi"/>
        </w:rPr>
        <w:t xml:space="preserve">Universal Health Care (UHC) </w:t>
      </w:r>
      <w:r w:rsidR="0072288A" w:rsidRPr="009B48D8">
        <w:rPr>
          <w:rFonts w:cstheme="minorHAnsi"/>
        </w:rPr>
        <w:t xml:space="preserve">would directly address US concerns regarding cost of healthcare, lack of complete coverage, and poor outcomes. The cost of implementation will likely temporarily spike total healthcare spending, but </w:t>
      </w:r>
      <w:r w:rsidR="00241D84" w:rsidRPr="009B48D8">
        <w:rPr>
          <w:rFonts w:cstheme="minorHAnsi"/>
        </w:rPr>
        <w:t xml:space="preserve">generally results in reduced cost down the road. Taiwan had a 14% increase in health expenditures the year they implemented UHC, however, the annual increases afterwards were 4.1%, less than half the size than they were before implementation of UHC, 8.3% </w:t>
      </w:r>
      <w:r w:rsidR="00241D84" w:rsidRPr="009B48D8">
        <w:rPr>
          <w:rFonts w:cstheme="minorHAnsi"/>
          <w:highlight w:val="yellow"/>
        </w:rPr>
        <w:t>(Hsiao 2016)</w:t>
      </w:r>
      <w:r w:rsidR="00241D84" w:rsidRPr="009B48D8">
        <w:rPr>
          <w:rFonts w:cstheme="minorHAnsi"/>
        </w:rPr>
        <w:t xml:space="preserve">. Functionally, a monopsony for purchase of healthcare goods and technologies (such as pharmaceuticals) leads to reduction of aggregate costs </w:t>
      </w:r>
      <w:r w:rsidR="00241D84" w:rsidRPr="009B48D8">
        <w:rPr>
          <w:rFonts w:cstheme="minorHAnsi"/>
          <w:highlight w:val="yellow"/>
        </w:rPr>
        <w:t>(Hussey 2003)</w:t>
      </w:r>
      <w:r w:rsidR="00241D84" w:rsidRPr="009B48D8">
        <w:rPr>
          <w:rFonts w:cstheme="minorHAnsi"/>
        </w:rPr>
        <w:t xml:space="preserve">. Coverage also improves significantly with the introduction of UHC. Several countries with sub 60% coverage surged to 99% within a year of implementation of UHC </w:t>
      </w:r>
      <w:r w:rsidR="00241D84" w:rsidRPr="009B48D8">
        <w:rPr>
          <w:rFonts w:cstheme="minorHAnsi"/>
          <w:highlight w:val="yellow"/>
        </w:rPr>
        <w:t>(Hsiao 2016</w:t>
      </w:r>
      <w:commentRangeStart w:id="3"/>
      <w:commentRangeStart w:id="4"/>
      <w:commentRangeEnd w:id="3"/>
      <w:r w:rsidR="00241D84" w:rsidRPr="009B48D8">
        <w:rPr>
          <w:rStyle w:val="CommentReference"/>
          <w:rFonts w:cstheme="minorHAnsi"/>
          <w:sz w:val="24"/>
          <w:szCs w:val="24"/>
          <w:highlight w:val="yellow"/>
        </w:rPr>
        <w:commentReference w:id="3"/>
      </w:r>
      <w:commentRangeEnd w:id="4"/>
      <w:r w:rsidR="00241D84" w:rsidRPr="009B48D8">
        <w:rPr>
          <w:rStyle w:val="CommentReference"/>
          <w:rFonts w:cstheme="minorHAnsi"/>
          <w:sz w:val="24"/>
          <w:szCs w:val="24"/>
          <w:highlight w:val="yellow"/>
        </w:rPr>
        <w:commentReference w:id="4"/>
      </w:r>
      <w:r w:rsidR="00241D84" w:rsidRPr="009B48D8">
        <w:rPr>
          <w:rFonts w:cstheme="minorHAnsi"/>
          <w:highlight w:val="yellow"/>
        </w:rPr>
        <w:t xml:space="preserve">, </w:t>
      </w:r>
      <w:proofErr w:type="spellStart"/>
      <w:r w:rsidR="00241D84" w:rsidRPr="009B48D8">
        <w:rPr>
          <w:rFonts w:cstheme="minorHAnsi"/>
          <w:highlight w:val="yellow"/>
        </w:rPr>
        <w:t>Panpiemras</w:t>
      </w:r>
      <w:proofErr w:type="spellEnd"/>
      <w:r w:rsidR="00241D84" w:rsidRPr="009B48D8">
        <w:rPr>
          <w:rFonts w:cstheme="minorHAnsi"/>
          <w:highlight w:val="yellow"/>
        </w:rPr>
        <w:t xml:space="preserve"> et al. (2011)</w:t>
      </w:r>
      <w:r w:rsidR="00241D84" w:rsidRPr="009B48D8">
        <w:rPr>
          <w:rFonts w:cstheme="minorHAnsi"/>
        </w:rPr>
        <w:t>.</w:t>
      </w:r>
      <w:r w:rsidR="00375DA6" w:rsidRPr="009B48D8">
        <w:rPr>
          <w:rFonts w:cstheme="minorHAnsi"/>
        </w:rPr>
        <w:t xml:space="preserve"> Increased coverage results in lower mortality and better overall health in the population </w:t>
      </w:r>
      <w:r w:rsidR="00375DA6" w:rsidRPr="009B48D8">
        <w:rPr>
          <w:rFonts w:cstheme="minorHAnsi"/>
          <w:highlight w:val="yellow"/>
        </w:rPr>
        <w:t>(Galvani et al. 2017)</w:t>
      </w:r>
      <w:r w:rsidR="00375DA6" w:rsidRPr="009B48D8">
        <w:rPr>
          <w:rFonts w:cstheme="minorHAnsi"/>
        </w:rPr>
        <w:t xml:space="preserve">. </w:t>
      </w:r>
    </w:p>
    <w:p w14:paraId="5E50B571" w14:textId="05CB7F0A" w:rsidR="002716BB" w:rsidRPr="009B48D8" w:rsidRDefault="002716BB">
      <w:pPr>
        <w:pStyle w:val="FirstParagraph"/>
        <w:spacing w:line="480" w:lineRule="auto"/>
        <w:ind w:firstLine="720"/>
        <w:rPr>
          <w:rFonts w:cstheme="minorHAnsi"/>
        </w:rPr>
      </w:pPr>
      <w:r w:rsidRPr="009B48D8">
        <w:rPr>
          <w:rFonts w:cstheme="minorHAnsi"/>
        </w:rPr>
        <w:t xml:space="preserve">Universal health care would likely benefit America if implemented. However, there is a significant lack of support for universal health care. Thus, improving likelihood of implementation by improving support for UHC is valuable. </w:t>
      </w:r>
      <w:commentRangeStart w:id="5"/>
      <w:r w:rsidRPr="009B48D8">
        <w:rPr>
          <w:rFonts w:cstheme="minorHAnsi"/>
        </w:rPr>
        <w:t>The goal of this project is to test whether presenting information differently on UHC can influence support towards UHC.</w:t>
      </w:r>
      <w:commentRangeEnd w:id="5"/>
      <w:r w:rsidRPr="009B48D8">
        <w:rPr>
          <w:rStyle w:val="CommentReference"/>
          <w:rFonts w:cstheme="minorHAnsi"/>
          <w:sz w:val="24"/>
          <w:szCs w:val="24"/>
        </w:rPr>
        <w:commentReference w:id="5"/>
      </w:r>
    </w:p>
    <w:p w14:paraId="6D12AD3B"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 w:name="review-of-literature"/>
      <w:bookmarkStart w:id="7" w:name="inadequacies-with-our-current-system"/>
      <w:bookmarkEnd w:id="0"/>
      <w:commentRangeStart w:id="8"/>
      <w:commentRangeStart w:id="9"/>
      <w:r w:rsidRPr="009B48D8">
        <w:rPr>
          <w:rFonts w:asciiTheme="minorHAnsi" w:hAnsiTheme="minorHAnsi" w:cstheme="minorHAnsi"/>
          <w:color w:val="auto"/>
          <w:sz w:val="24"/>
          <w:szCs w:val="24"/>
        </w:rPr>
        <w:lastRenderedPageBreak/>
        <w:t>Inadequacies with our current system</w:t>
      </w:r>
      <w:commentRangeEnd w:id="8"/>
      <w:r w:rsidRPr="009B48D8">
        <w:rPr>
          <w:rStyle w:val="CommentReference"/>
          <w:rFonts w:asciiTheme="minorHAnsi" w:eastAsiaTheme="minorHAnsi" w:hAnsiTheme="minorHAnsi" w:cstheme="minorHAnsi"/>
          <w:b w:val="0"/>
          <w:bCs w:val="0"/>
          <w:color w:val="auto"/>
          <w:sz w:val="24"/>
          <w:szCs w:val="24"/>
        </w:rPr>
        <w:commentReference w:id="8"/>
      </w:r>
      <w:commentRangeEnd w:id="9"/>
      <w:r w:rsidR="002C41D6" w:rsidRPr="009B48D8">
        <w:rPr>
          <w:rStyle w:val="CommentReference"/>
          <w:rFonts w:asciiTheme="minorHAnsi" w:eastAsiaTheme="minorHAnsi" w:hAnsiTheme="minorHAnsi" w:cstheme="minorHAnsi"/>
          <w:b w:val="0"/>
          <w:bCs w:val="0"/>
          <w:color w:val="auto"/>
          <w:sz w:val="24"/>
          <w:szCs w:val="24"/>
        </w:rPr>
        <w:commentReference w:id="9"/>
      </w:r>
    </w:p>
    <w:p w14:paraId="008CA1BB" w14:textId="445948E5" w:rsidR="003631BD" w:rsidRPr="009B48D8" w:rsidRDefault="003631BD">
      <w:pPr>
        <w:pStyle w:val="FirstParagraph"/>
        <w:spacing w:line="480" w:lineRule="auto"/>
        <w:ind w:firstLine="720"/>
        <w:rPr>
          <w:rFonts w:cstheme="minorHAnsi"/>
        </w:rPr>
      </w:pPr>
      <w:r w:rsidRPr="009B48D8">
        <w:rPr>
          <w:rFonts w:cstheme="minorHAnsi"/>
        </w:rPr>
        <w:t xml:space="preserve">The purpose of health care is to improve the well-being of those treated. </w:t>
      </w:r>
      <w:r w:rsidR="00C313B9" w:rsidRPr="009B48D8">
        <w:rPr>
          <w:rFonts w:cstheme="minorHAnsi"/>
        </w:rPr>
        <w:t xml:space="preserve">However, medical debt is </w:t>
      </w:r>
      <w:r w:rsidR="004C6F66" w:rsidRPr="009B48D8">
        <w:rPr>
          <w:rFonts w:cstheme="minorHAnsi"/>
        </w:rPr>
        <w:t xml:space="preserve">still </w:t>
      </w:r>
      <w:r w:rsidR="00C313B9" w:rsidRPr="009B48D8">
        <w:rPr>
          <w:rFonts w:cstheme="minorHAnsi"/>
        </w:rPr>
        <w:t xml:space="preserve">the most common cause of bankruptcy in the United States, even with the passage of the 2010 Affordable Care Act </w:t>
      </w:r>
      <w:r w:rsidR="00C313B9" w:rsidRPr="009B48D8">
        <w:rPr>
          <w:rFonts w:cstheme="minorHAnsi"/>
          <w:highlight w:val="yellow"/>
        </w:rPr>
        <w:t>(Himmelstein, 2019.)</w:t>
      </w:r>
      <w:r w:rsidR="00C313B9" w:rsidRPr="009B48D8">
        <w:rPr>
          <w:rFonts w:cstheme="minorHAnsi"/>
        </w:rPr>
        <w:t xml:space="preserve"> C</w:t>
      </w:r>
      <w:r w:rsidR="00E13479" w:rsidRPr="009B48D8">
        <w:rPr>
          <w:rFonts w:cstheme="minorHAnsi"/>
        </w:rPr>
        <w:t>onsidering that</w:t>
      </w:r>
      <w:r w:rsidR="00C313B9" w:rsidRPr="009B48D8">
        <w:rPr>
          <w:rFonts w:cstheme="minorHAnsi"/>
        </w:rPr>
        <w:t xml:space="preserve"> </w:t>
      </w:r>
      <w:r w:rsidR="00AB4ABD" w:rsidRPr="009B48D8">
        <w:rPr>
          <w:rFonts w:cstheme="minorHAnsi"/>
        </w:rPr>
        <w:t xml:space="preserve">medical debtors </w:t>
      </w:r>
      <w:r w:rsidR="00E13479" w:rsidRPr="009B48D8">
        <w:rPr>
          <w:rFonts w:cstheme="minorHAnsi"/>
        </w:rPr>
        <w:t>are</w:t>
      </w:r>
      <w:r w:rsidR="00AB4ABD" w:rsidRPr="009B48D8">
        <w:rPr>
          <w:rFonts w:cstheme="minorHAnsi"/>
        </w:rPr>
        <w:t xml:space="preserve"> 42% more likely to suffer from a lapse in medical coverage</w:t>
      </w:r>
      <w:r w:rsidR="00C313B9" w:rsidRPr="009B48D8">
        <w:rPr>
          <w:rFonts w:cstheme="minorHAnsi"/>
        </w:rPr>
        <w:t xml:space="preserve">, </w:t>
      </w:r>
      <w:r w:rsidR="003C2FA1" w:rsidRPr="009B48D8">
        <w:rPr>
          <w:rFonts w:cstheme="minorHAnsi"/>
        </w:rPr>
        <w:t xml:space="preserve">the </w:t>
      </w:r>
      <w:r w:rsidR="00E13479" w:rsidRPr="009B48D8">
        <w:rPr>
          <w:rFonts w:cstheme="minorHAnsi"/>
        </w:rPr>
        <w:t xml:space="preserve">American health system often </w:t>
      </w:r>
      <w:r w:rsidR="003C2FA1" w:rsidRPr="009B48D8">
        <w:rPr>
          <w:rFonts w:cstheme="minorHAnsi"/>
        </w:rPr>
        <w:t xml:space="preserve">impairs the well-being of those treated </w:t>
      </w:r>
      <w:r w:rsidR="00F13004" w:rsidRPr="009B48D8">
        <w:rPr>
          <w:rFonts w:cstheme="minorHAnsi"/>
        </w:rPr>
        <w:t xml:space="preserve">instead </w:t>
      </w:r>
      <w:r w:rsidR="002F5205" w:rsidRPr="009B48D8">
        <w:rPr>
          <w:rFonts w:cstheme="minorHAnsi"/>
          <w:highlight w:val="yellow"/>
        </w:rPr>
        <w:t>(Himmelstein, 2005)</w:t>
      </w:r>
      <w:r w:rsidR="002F5205" w:rsidRPr="009B48D8">
        <w:rPr>
          <w:rFonts w:cstheme="minorHAnsi"/>
        </w:rPr>
        <w:t>.</w:t>
      </w:r>
      <w:r w:rsidR="00AB4ABD" w:rsidRPr="009B48D8">
        <w:rPr>
          <w:rFonts w:cstheme="minorHAnsi"/>
        </w:rPr>
        <w:t xml:space="preserve"> </w:t>
      </w:r>
      <w:r w:rsidR="00093ECF" w:rsidRPr="009B48D8">
        <w:rPr>
          <w:rFonts w:cstheme="minorHAnsi"/>
        </w:rPr>
        <w:t xml:space="preserve">Medical debt is accrued partly due to an extreme cost difference in medical care, with the US paying approximately twice the OECD median cost for medical procedures and pharmaceuticals </w:t>
      </w:r>
      <w:r w:rsidR="00093ECF" w:rsidRPr="009B48D8">
        <w:rPr>
          <w:rFonts w:cstheme="minorHAnsi"/>
          <w:highlight w:val="yellow"/>
        </w:rPr>
        <w:t>(Anderson</w:t>
      </w:r>
      <w:r w:rsidR="00F85399" w:rsidRPr="009B48D8">
        <w:rPr>
          <w:rFonts w:cstheme="minorHAnsi"/>
          <w:highlight w:val="yellow"/>
        </w:rPr>
        <w:t>,</w:t>
      </w:r>
      <w:r w:rsidR="00093ECF" w:rsidRPr="009B48D8">
        <w:rPr>
          <w:rFonts w:cstheme="minorHAnsi"/>
          <w:highlight w:val="yellow"/>
        </w:rPr>
        <w:t xml:space="preserve"> 2003</w:t>
      </w:r>
      <w:r w:rsidR="00F85399" w:rsidRPr="009B48D8">
        <w:rPr>
          <w:rFonts w:cstheme="minorHAnsi"/>
          <w:highlight w:val="yellow"/>
        </w:rPr>
        <w:t xml:space="preserve">; </w:t>
      </w:r>
      <w:proofErr w:type="spellStart"/>
      <w:r w:rsidR="00F85399" w:rsidRPr="009B48D8">
        <w:rPr>
          <w:rFonts w:cstheme="minorHAnsi"/>
          <w:highlight w:val="yellow"/>
        </w:rPr>
        <w:t>Papanicolas</w:t>
      </w:r>
      <w:proofErr w:type="spellEnd"/>
      <w:r w:rsidR="00F85399" w:rsidRPr="009B48D8">
        <w:rPr>
          <w:rFonts w:cstheme="minorHAnsi"/>
          <w:highlight w:val="yellow"/>
        </w:rPr>
        <w:t>, 2018</w:t>
      </w:r>
      <w:r w:rsidR="00F2343D" w:rsidRPr="009B48D8">
        <w:rPr>
          <w:rFonts w:cstheme="minorHAnsi"/>
          <w:highlight w:val="yellow"/>
        </w:rPr>
        <w:t xml:space="preserve">; </w:t>
      </w:r>
      <w:proofErr w:type="spellStart"/>
      <w:r w:rsidR="00F2343D" w:rsidRPr="009B48D8">
        <w:rPr>
          <w:rFonts w:cstheme="minorHAnsi"/>
          <w:highlight w:val="yellow"/>
        </w:rPr>
        <w:t>Tikkanen</w:t>
      </w:r>
      <w:proofErr w:type="spellEnd"/>
      <w:r w:rsidR="00F2343D" w:rsidRPr="009B48D8">
        <w:rPr>
          <w:rFonts w:cstheme="minorHAnsi"/>
          <w:highlight w:val="yellow"/>
        </w:rPr>
        <w:t>, 2020</w:t>
      </w:r>
      <w:r w:rsidR="00093ECF" w:rsidRPr="009B48D8">
        <w:rPr>
          <w:rFonts w:cstheme="minorHAnsi"/>
          <w:highlight w:val="yellow"/>
        </w:rPr>
        <w:t>)</w:t>
      </w:r>
      <w:r w:rsidR="00093ECF" w:rsidRPr="009B48D8">
        <w:rPr>
          <w:rFonts w:cstheme="minorHAnsi"/>
        </w:rPr>
        <w:t xml:space="preserve">. This is compounded further by a general unwillingness to ration care and administrative complexity, pushing cost higher with low value outcomes </w:t>
      </w:r>
      <w:r w:rsidR="00093ECF" w:rsidRPr="009B48D8">
        <w:rPr>
          <w:rFonts w:cstheme="minorHAnsi"/>
          <w:highlight w:val="yellow"/>
        </w:rPr>
        <w:t>(Reinhardt 2004)</w:t>
      </w:r>
      <w:r w:rsidR="00093ECF" w:rsidRPr="009B48D8">
        <w:rPr>
          <w:rFonts w:cstheme="minorHAnsi"/>
        </w:rPr>
        <w:t xml:space="preserve">. </w:t>
      </w:r>
      <w:commentRangeStart w:id="10"/>
      <w:r w:rsidR="00637376" w:rsidRPr="009B48D8">
        <w:rPr>
          <w:rFonts w:cstheme="minorHAnsi"/>
        </w:rPr>
        <w:t>T</w:t>
      </w:r>
      <w:r w:rsidRPr="009B48D8">
        <w:rPr>
          <w:rFonts w:cstheme="minorHAnsi"/>
        </w:rPr>
        <w:t>here are</w:t>
      </w:r>
      <w:r w:rsidR="00637376" w:rsidRPr="009B48D8">
        <w:rPr>
          <w:rFonts w:cstheme="minorHAnsi"/>
        </w:rPr>
        <w:t xml:space="preserve"> additional</w:t>
      </w:r>
      <w:r w:rsidRPr="009B48D8">
        <w:rPr>
          <w:rFonts w:cstheme="minorHAnsi"/>
        </w:rPr>
        <w:t xml:space="preserve"> structural issues with </w:t>
      </w:r>
      <w:r w:rsidR="00637376" w:rsidRPr="009B48D8">
        <w:rPr>
          <w:rFonts w:cstheme="minorHAnsi"/>
        </w:rPr>
        <w:t xml:space="preserve">the American system of </w:t>
      </w:r>
      <w:r w:rsidRPr="009B48D8">
        <w:rPr>
          <w:rFonts w:cstheme="minorHAnsi"/>
        </w:rPr>
        <w:t xml:space="preserve">competitive marketplace of multiple insurers. </w:t>
      </w:r>
      <w:r w:rsidR="00637376" w:rsidRPr="009B48D8">
        <w:rPr>
          <w:rFonts w:cstheme="minorHAnsi"/>
        </w:rPr>
        <w:t>P</w:t>
      </w:r>
      <w:r w:rsidRPr="009B48D8">
        <w:rPr>
          <w:rFonts w:cstheme="minorHAnsi"/>
        </w:rPr>
        <w:t>reventative care</w:t>
      </w:r>
      <w:r w:rsidR="00637376" w:rsidRPr="009B48D8">
        <w:rPr>
          <w:rFonts w:cstheme="minorHAnsi"/>
        </w:rPr>
        <w:t xml:space="preserve"> and investment in medical infrastructure that generates</w:t>
      </w:r>
      <w:r w:rsidRPr="009B48D8">
        <w:rPr>
          <w:rFonts w:cstheme="minorHAnsi"/>
        </w:rPr>
        <w:t xml:space="preserve"> long term value </w:t>
      </w:r>
      <w:r w:rsidR="00637376" w:rsidRPr="009B48D8">
        <w:rPr>
          <w:rFonts w:cstheme="minorHAnsi"/>
        </w:rPr>
        <w:t>are under-invested in</w:t>
      </w:r>
      <w:r w:rsidRPr="009B48D8">
        <w:rPr>
          <w:rFonts w:cstheme="minorHAnsi"/>
        </w:rPr>
        <w:t xml:space="preserve">, as </w:t>
      </w:r>
      <w:r w:rsidR="00637376" w:rsidRPr="009B48D8">
        <w:rPr>
          <w:rFonts w:cstheme="minorHAnsi"/>
        </w:rPr>
        <w:t xml:space="preserve">insurers share the benefits from the cost of implementation with their competitors </w:t>
      </w:r>
      <w:r w:rsidR="00637376" w:rsidRPr="009B48D8">
        <w:rPr>
          <w:rFonts w:cstheme="minorHAnsi"/>
          <w:highlight w:val="yellow"/>
        </w:rPr>
        <w:t>(Anderson, 2003)</w:t>
      </w:r>
      <w:r w:rsidRPr="009B48D8">
        <w:rPr>
          <w:rFonts w:cstheme="minorHAnsi"/>
        </w:rPr>
        <w:t xml:space="preserve">. </w:t>
      </w:r>
      <w:r w:rsidR="00A22145" w:rsidRPr="009B48D8">
        <w:rPr>
          <w:rFonts w:cstheme="minorHAnsi"/>
        </w:rPr>
        <w:t xml:space="preserve">Waste in the US health system is unnecessarily high due to the lack of centralized payment and distribution as well </w:t>
      </w:r>
      <w:r w:rsidR="00A22145" w:rsidRPr="009B48D8">
        <w:rPr>
          <w:rFonts w:cstheme="minorHAnsi"/>
          <w:highlight w:val="yellow"/>
        </w:rPr>
        <w:t>(Shrank 2019)</w:t>
      </w:r>
      <w:r w:rsidR="00A22145" w:rsidRPr="009B48D8">
        <w:rPr>
          <w:rFonts w:cstheme="minorHAnsi"/>
        </w:rPr>
        <w:t xml:space="preserve">. </w:t>
      </w:r>
      <w:r w:rsidR="00D01A55" w:rsidRPr="009B48D8">
        <w:rPr>
          <w:rFonts w:cstheme="minorHAnsi"/>
        </w:rPr>
        <w:t>Estimates of w</w:t>
      </w:r>
      <w:r w:rsidR="00A22145" w:rsidRPr="009B48D8">
        <w:rPr>
          <w:rFonts w:cstheme="minorHAnsi"/>
        </w:rPr>
        <w:t xml:space="preserve">aste range from $760 billion to nearly $1 trillion, approximately 25% of total health spending. </w:t>
      </w:r>
      <w:r w:rsidR="00C407EF" w:rsidRPr="009B48D8">
        <w:rPr>
          <w:rFonts w:cstheme="minorHAnsi"/>
        </w:rPr>
        <w:t xml:space="preserve">Over 40% of this waste is caused by a combination of administrative complexity and </w:t>
      </w:r>
      <w:r w:rsidR="00A012F7" w:rsidRPr="009B48D8">
        <w:rPr>
          <w:rFonts w:cstheme="minorHAnsi"/>
        </w:rPr>
        <w:t>inflated pricing for healthcare.</w:t>
      </w:r>
      <w:r w:rsidR="00A22145" w:rsidRPr="009B48D8">
        <w:rPr>
          <w:rFonts w:cstheme="minorHAnsi"/>
        </w:rPr>
        <w:t xml:space="preserve"> </w:t>
      </w:r>
      <w:r w:rsidR="00A012F7" w:rsidRPr="009B48D8">
        <w:rPr>
          <w:rFonts w:cstheme="minorHAnsi"/>
        </w:rPr>
        <w:t xml:space="preserve">These problems lead to </w:t>
      </w:r>
      <w:commentRangeEnd w:id="10"/>
      <w:r w:rsidR="00A012F7" w:rsidRPr="009B48D8">
        <w:rPr>
          <w:rFonts w:cstheme="minorHAnsi"/>
        </w:rPr>
        <w:t>m</w:t>
      </w:r>
      <w:r w:rsidRPr="009B48D8">
        <w:rPr>
          <w:rStyle w:val="CommentReference"/>
          <w:rFonts w:cstheme="minorHAnsi"/>
          <w:sz w:val="24"/>
          <w:szCs w:val="24"/>
        </w:rPr>
        <w:commentReference w:id="10"/>
      </w:r>
      <w:r w:rsidRPr="009B48D8">
        <w:rPr>
          <w:rFonts w:cstheme="minorHAnsi"/>
        </w:rPr>
        <w:t xml:space="preserve">edical care </w:t>
      </w:r>
      <w:r w:rsidR="00A012F7" w:rsidRPr="009B48D8">
        <w:rPr>
          <w:rFonts w:cstheme="minorHAnsi"/>
        </w:rPr>
        <w:t xml:space="preserve">being </w:t>
      </w:r>
      <w:r w:rsidRPr="009B48D8">
        <w:rPr>
          <w:rFonts w:cstheme="minorHAnsi"/>
        </w:rPr>
        <w:t xml:space="preserve">unaffordable in the United States for many </w:t>
      </w:r>
      <w:commentRangeStart w:id="11"/>
      <w:r w:rsidRPr="009B48D8">
        <w:rPr>
          <w:rFonts w:cstheme="minorHAnsi"/>
        </w:rPr>
        <w:t>individuals</w:t>
      </w:r>
      <w:commentRangeEnd w:id="11"/>
      <w:r w:rsidRPr="009B48D8">
        <w:rPr>
          <w:rStyle w:val="CommentReference"/>
          <w:rFonts w:cstheme="minorHAnsi"/>
          <w:sz w:val="24"/>
          <w:szCs w:val="24"/>
        </w:rPr>
        <w:commentReference w:id="11"/>
      </w:r>
      <w:r w:rsidRPr="009B48D8">
        <w:rPr>
          <w:rFonts w:cstheme="minorHAnsi"/>
        </w:rPr>
        <w:t>.</w:t>
      </w:r>
    </w:p>
    <w:p w14:paraId="2E2528A0" w14:textId="3E65F478" w:rsidR="003631BD" w:rsidRPr="009B48D8" w:rsidRDefault="000F0D47" w:rsidP="00C92D0F">
      <w:pPr>
        <w:pStyle w:val="BodyText"/>
        <w:spacing w:line="480" w:lineRule="auto"/>
        <w:ind w:firstLine="720"/>
        <w:rPr>
          <w:rFonts w:cstheme="minorHAnsi"/>
        </w:rPr>
      </w:pPr>
      <w:proofErr w:type="spellStart"/>
      <w:r w:rsidRPr="009B48D8">
        <w:rPr>
          <w:rFonts w:cstheme="minorHAnsi"/>
        </w:rPr>
        <w:t>Irregardless</w:t>
      </w:r>
      <w:proofErr w:type="spellEnd"/>
      <w:r w:rsidRPr="009B48D8">
        <w:rPr>
          <w:rFonts w:cstheme="minorHAnsi"/>
        </w:rPr>
        <w:t xml:space="preserve"> of cost, h</w:t>
      </w:r>
      <w:r w:rsidR="00BE1747" w:rsidRPr="009B48D8">
        <w:rPr>
          <w:rFonts w:cstheme="minorHAnsi"/>
        </w:rPr>
        <w:t>ealth outcomes in the US are also inadequate.</w:t>
      </w:r>
      <w:r w:rsidR="003631BD" w:rsidRPr="009B48D8">
        <w:rPr>
          <w:rFonts w:cstheme="minorHAnsi"/>
        </w:rPr>
        <w:t xml:space="preserve"> </w:t>
      </w:r>
      <w:r w:rsidR="00256A47" w:rsidRPr="009B48D8">
        <w:rPr>
          <w:rFonts w:cstheme="minorHAnsi"/>
        </w:rPr>
        <w:t>L</w:t>
      </w:r>
      <w:r w:rsidR="003631BD" w:rsidRPr="009B48D8">
        <w:rPr>
          <w:rFonts w:cstheme="minorHAnsi"/>
        </w:rPr>
        <w:t xml:space="preserve">ife expectancy </w:t>
      </w:r>
      <w:r w:rsidR="00256A47" w:rsidRPr="009B48D8">
        <w:rPr>
          <w:rFonts w:cstheme="minorHAnsi"/>
        </w:rPr>
        <w:t xml:space="preserve">in the US </w:t>
      </w:r>
      <w:r w:rsidR="003631BD" w:rsidRPr="009B48D8">
        <w:rPr>
          <w:rFonts w:cstheme="minorHAnsi"/>
        </w:rPr>
        <w:t>has</w:t>
      </w:r>
      <w:r w:rsidR="00256A47" w:rsidRPr="009B48D8">
        <w:rPr>
          <w:rFonts w:cstheme="minorHAnsi"/>
        </w:rPr>
        <w:t xml:space="preserve"> not improved since 2014</w:t>
      </w:r>
      <w:r w:rsidR="003631BD" w:rsidRPr="009B48D8">
        <w:rPr>
          <w:rFonts w:cstheme="minorHAnsi"/>
        </w:rPr>
        <w:t xml:space="preserve">, even </w:t>
      </w:r>
      <w:r w:rsidR="007C18CF" w:rsidRPr="009B48D8">
        <w:rPr>
          <w:rFonts w:cstheme="minorHAnsi"/>
        </w:rPr>
        <w:t xml:space="preserve">as the per capita cost </w:t>
      </w:r>
      <w:r w:rsidR="001B6334" w:rsidRPr="009B48D8">
        <w:rPr>
          <w:rFonts w:cstheme="minorHAnsi"/>
        </w:rPr>
        <w:t xml:space="preserve">of healthcare </w:t>
      </w:r>
      <w:r w:rsidR="007C18CF" w:rsidRPr="009B48D8">
        <w:rPr>
          <w:rFonts w:cstheme="minorHAnsi"/>
        </w:rPr>
        <w:t>has risen from $9,466</w:t>
      </w:r>
      <w:r w:rsidR="003631BD" w:rsidRPr="009B48D8">
        <w:rPr>
          <w:rFonts w:cstheme="minorHAnsi"/>
        </w:rPr>
        <w:t xml:space="preserve"> </w:t>
      </w:r>
      <w:r w:rsidR="007C18CF" w:rsidRPr="009B48D8">
        <w:rPr>
          <w:rFonts w:cstheme="minorHAnsi"/>
        </w:rPr>
        <w:t xml:space="preserve">to $11,582 </w:t>
      </w:r>
      <w:r w:rsidR="007C18CF" w:rsidRPr="009B48D8">
        <w:rPr>
          <w:rFonts w:cstheme="minorHAnsi"/>
          <w:highlight w:val="yellow"/>
        </w:rPr>
        <w:t>(National Health Expenditure Accounts Tables, 2014-2019</w:t>
      </w:r>
      <w:r w:rsidR="004E778B" w:rsidRPr="009B48D8">
        <w:rPr>
          <w:rFonts w:cstheme="minorHAnsi"/>
          <w:highlight w:val="yellow"/>
        </w:rPr>
        <w:t xml:space="preserve">; Murphy, 2014; </w:t>
      </w:r>
      <w:proofErr w:type="spellStart"/>
      <w:r w:rsidR="004E778B" w:rsidRPr="009B48D8">
        <w:rPr>
          <w:rFonts w:cstheme="minorHAnsi"/>
          <w:highlight w:val="yellow"/>
        </w:rPr>
        <w:lastRenderedPageBreak/>
        <w:t>Kochanek</w:t>
      </w:r>
      <w:proofErr w:type="spellEnd"/>
      <w:r w:rsidR="004E778B" w:rsidRPr="009B48D8">
        <w:rPr>
          <w:rFonts w:cstheme="minorHAnsi"/>
          <w:highlight w:val="yellow"/>
        </w:rPr>
        <w:t xml:space="preserve"> 2019</w:t>
      </w:r>
      <w:r w:rsidR="007C18CF" w:rsidRPr="009B48D8">
        <w:rPr>
          <w:rFonts w:cstheme="minorHAnsi"/>
          <w:highlight w:val="yellow"/>
        </w:rPr>
        <w:t>)</w:t>
      </w:r>
      <w:r w:rsidR="001B6334" w:rsidRPr="009B48D8">
        <w:rPr>
          <w:rFonts w:cstheme="minorHAnsi"/>
        </w:rPr>
        <w:t xml:space="preserve">. </w:t>
      </w:r>
      <w:r w:rsidR="003631BD" w:rsidRPr="009B48D8">
        <w:rPr>
          <w:rFonts w:cstheme="minorHAnsi"/>
        </w:rPr>
        <w:t>This is distressing when we consider that up to 50% the care provide</w:t>
      </w:r>
      <w:r w:rsidR="004503C7" w:rsidRPr="009B48D8">
        <w:rPr>
          <w:rFonts w:cstheme="minorHAnsi"/>
        </w:rPr>
        <w:t>d</w:t>
      </w:r>
      <w:r w:rsidR="003631BD" w:rsidRPr="009B48D8">
        <w:rPr>
          <w:rFonts w:cstheme="minorHAnsi"/>
        </w:rPr>
        <w:t xml:space="preserve"> is not based on evidence </w:t>
      </w:r>
      <w:r w:rsidR="003631BD" w:rsidRPr="009B48D8">
        <w:rPr>
          <w:rFonts w:cstheme="minorHAnsi"/>
          <w:highlight w:val="yellow"/>
        </w:rPr>
        <w:t>(</w:t>
      </w:r>
      <w:proofErr w:type="spellStart"/>
      <w:r w:rsidR="003631BD" w:rsidRPr="009B48D8">
        <w:rPr>
          <w:rFonts w:cstheme="minorHAnsi"/>
          <w:highlight w:val="yellow"/>
        </w:rPr>
        <w:t>Manchikanti</w:t>
      </w:r>
      <w:proofErr w:type="spellEnd"/>
      <w:r w:rsidR="003631BD" w:rsidRPr="009B48D8">
        <w:rPr>
          <w:rFonts w:cstheme="minorHAnsi"/>
          <w:highlight w:val="yellow"/>
        </w:rPr>
        <w:t xml:space="preserve"> et al., 2010)</w:t>
      </w:r>
      <w:r w:rsidR="003631BD" w:rsidRPr="009B48D8">
        <w:rPr>
          <w:rFonts w:cstheme="minorHAnsi"/>
        </w:rPr>
        <w:t xml:space="preserve">. </w:t>
      </w:r>
      <w:r w:rsidR="001B6334" w:rsidRPr="009B48D8">
        <w:rPr>
          <w:rFonts w:cstheme="minorHAnsi"/>
        </w:rPr>
        <w:t xml:space="preserve">Issues with quality of care are further exacerbated by our current system of fee-for-service distribution. Low quality and ineffective pharmaceuticals are distributed more quickly through the US health system compared to peer countries with UHC due to demands for rapid adoption of new treatments, without necessarily proving their long-term efficacy </w:t>
      </w:r>
      <w:r w:rsidR="001B6334" w:rsidRPr="009B48D8">
        <w:rPr>
          <w:rFonts w:cstheme="minorHAnsi"/>
          <w:highlight w:val="yellow"/>
        </w:rPr>
        <w:t>(Kyle, 2017)</w:t>
      </w:r>
      <w:r w:rsidR="001B6334" w:rsidRPr="009B48D8">
        <w:rPr>
          <w:rFonts w:cstheme="minorHAnsi"/>
        </w:rPr>
        <w:t>.</w:t>
      </w:r>
      <w:r w:rsidR="00A22145" w:rsidRPr="009B48D8">
        <w:rPr>
          <w:rFonts w:cstheme="minorHAnsi"/>
        </w:rPr>
        <w:t xml:space="preserve"> </w:t>
      </w:r>
      <w:r w:rsidR="00B136AE" w:rsidRPr="009B48D8">
        <w:rPr>
          <w:rFonts w:cstheme="minorHAnsi"/>
        </w:rPr>
        <w:t>The US falls behind on almost every health outcome metric c</w:t>
      </w:r>
      <w:r w:rsidR="006F3410" w:rsidRPr="009B48D8">
        <w:rPr>
          <w:rFonts w:cstheme="minorHAnsi"/>
        </w:rPr>
        <w:t>ompar</w:t>
      </w:r>
      <w:r w:rsidR="00B136AE" w:rsidRPr="009B48D8">
        <w:rPr>
          <w:rFonts w:cstheme="minorHAnsi"/>
        </w:rPr>
        <w:t>ing</w:t>
      </w:r>
      <w:r w:rsidR="006F3410" w:rsidRPr="009B48D8">
        <w:rPr>
          <w:rFonts w:cstheme="minorHAnsi"/>
        </w:rPr>
        <w:t xml:space="preserve"> to other high-income OECD peer countries</w:t>
      </w:r>
      <w:r w:rsidR="00B136AE" w:rsidRPr="009B48D8">
        <w:rPr>
          <w:rFonts w:cstheme="minorHAnsi"/>
        </w:rPr>
        <w:t xml:space="preserve"> </w:t>
      </w:r>
      <w:r w:rsidR="00B136AE" w:rsidRPr="009B48D8">
        <w:rPr>
          <w:rFonts w:cstheme="minorHAnsi"/>
          <w:highlight w:val="yellow"/>
        </w:rPr>
        <w:t>(</w:t>
      </w:r>
      <w:proofErr w:type="spellStart"/>
      <w:r w:rsidR="00B136AE" w:rsidRPr="009B48D8">
        <w:rPr>
          <w:rFonts w:cstheme="minorHAnsi"/>
          <w:highlight w:val="yellow"/>
        </w:rPr>
        <w:t>Tikkanen</w:t>
      </w:r>
      <w:proofErr w:type="spellEnd"/>
      <w:r w:rsidR="00B136AE" w:rsidRPr="009B48D8">
        <w:rPr>
          <w:rFonts w:cstheme="minorHAnsi"/>
          <w:highlight w:val="yellow"/>
        </w:rPr>
        <w:t>, 2020)</w:t>
      </w:r>
      <w:r w:rsidR="00B136AE" w:rsidRPr="009B48D8">
        <w:rPr>
          <w:rFonts w:cstheme="minorHAnsi"/>
        </w:rPr>
        <w:t>.</w:t>
      </w:r>
      <w:r w:rsidR="006F3410" w:rsidRPr="009B48D8">
        <w:rPr>
          <w:rFonts w:cstheme="minorHAnsi"/>
        </w:rPr>
        <w:t xml:space="preserve"> </w:t>
      </w:r>
      <w:r w:rsidR="00B136AE" w:rsidRPr="009B48D8">
        <w:rPr>
          <w:rFonts w:cstheme="minorHAnsi"/>
        </w:rPr>
        <w:t xml:space="preserve">Regarding mental health, </w:t>
      </w:r>
      <w:r w:rsidR="006F3410" w:rsidRPr="009B48D8">
        <w:rPr>
          <w:rFonts w:cstheme="minorHAnsi"/>
        </w:rPr>
        <w:t>the US has the highest suicide rate</w:t>
      </w:r>
      <w:r w:rsidR="00B136AE" w:rsidRPr="009B48D8">
        <w:rPr>
          <w:rFonts w:cstheme="minorHAnsi"/>
        </w:rPr>
        <w:t xml:space="preserve"> with </w:t>
      </w:r>
      <w:r w:rsidR="006F3410" w:rsidRPr="009B48D8">
        <w:rPr>
          <w:rFonts w:cstheme="minorHAnsi"/>
        </w:rPr>
        <w:t xml:space="preserve">13.9 </w:t>
      </w:r>
      <w:r w:rsidR="00B136AE" w:rsidRPr="009B48D8">
        <w:rPr>
          <w:rFonts w:cstheme="minorHAnsi"/>
        </w:rPr>
        <w:t xml:space="preserve">per 100,000 </w:t>
      </w:r>
      <w:r w:rsidR="006F3410" w:rsidRPr="009B48D8">
        <w:rPr>
          <w:rFonts w:cstheme="minorHAnsi"/>
        </w:rPr>
        <w:t>versus an average of 11.5</w:t>
      </w:r>
      <w:r w:rsidR="00B136AE" w:rsidRPr="009B48D8">
        <w:rPr>
          <w:rFonts w:cstheme="minorHAnsi"/>
        </w:rPr>
        <w:t xml:space="preserve">. Examining recurrent health problems, the US also suffers from by far the highest chronic disease burden (28% of population versus an average of 17.5%) and by far the highest rate of obesity (40% versus an average of 21%). </w:t>
      </w:r>
      <w:r w:rsidR="006C19CC" w:rsidRPr="009B48D8">
        <w:rPr>
          <w:rFonts w:cstheme="minorHAnsi"/>
        </w:rPr>
        <w:t>Lastly, people in the US have the</w:t>
      </w:r>
      <w:r w:rsidR="00B136AE" w:rsidRPr="009B48D8">
        <w:rPr>
          <w:rFonts w:cstheme="minorHAnsi"/>
        </w:rPr>
        <w:t xml:space="preserve"> highest rates of hospitalizations and deaths from preventable causes (approximately 50% greater hospitalizations, and 70% greater deaths, than average).</w:t>
      </w:r>
      <w:r w:rsidR="006C19CC" w:rsidRPr="009B48D8">
        <w:rPr>
          <w:rFonts w:cstheme="minorHAnsi"/>
        </w:rPr>
        <w:t xml:space="preserve"> While the US spends the most in both percentage of GDP as well as absolute amount on healthcare</w:t>
      </w:r>
      <w:r w:rsidR="001F6A4A" w:rsidRPr="009B48D8">
        <w:rPr>
          <w:rFonts w:cstheme="minorHAnsi"/>
        </w:rPr>
        <w:t xml:space="preserve"> by a significant margin</w:t>
      </w:r>
      <w:r w:rsidR="006C19CC" w:rsidRPr="009B48D8">
        <w:rPr>
          <w:rFonts w:cstheme="minorHAnsi"/>
        </w:rPr>
        <w:t xml:space="preserve">, our health outcomes are </w:t>
      </w:r>
      <w:r w:rsidR="007B437E" w:rsidRPr="009B48D8">
        <w:rPr>
          <w:rFonts w:cstheme="minorHAnsi"/>
        </w:rPr>
        <w:t>thoroughly</w:t>
      </w:r>
      <w:r w:rsidR="006C19CC" w:rsidRPr="009B48D8">
        <w:rPr>
          <w:rFonts w:cstheme="minorHAnsi"/>
        </w:rPr>
        <w:t xml:space="preserve"> worse than our peer countries.</w:t>
      </w:r>
    </w:p>
    <w:p w14:paraId="6294439D"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12" w:name="benefits-of-universal-health-care"/>
      <w:bookmarkEnd w:id="7"/>
      <w:r w:rsidRPr="009B48D8">
        <w:rPr>
          <w:rFonts w:asciiTheme="minorHAnsi" w:hAnsiTheme="minorHAnsi" w:cstheme="minorHAnsi"/>
          <w:color w:val="auto"/>
          <w:sz w:val="24"/>
          <w:szCs w:val="24"/>
        </w:rPr>
        <w:t>Benefits of Universal Health Care</w:t>
      </w:r>
    </w:p>
    <w:p w14:paraId="36D3EA87" w14:textId="1A111621" w:rsidR="003631BD" w:rsidRPr="009B48D8" w:rsidRDefault="003631BD" w:rsidP="002E7C1F">
      <w:pPr>
        <w:pStyle w:val="FirstParagraph"/>
        <w:spacing w:line="480" w:lineRule="auto"/>
        <w:ind w:firstLine="720"/>
        <w:rPr>
          <w:rFonts w:cstheme="minorHAnsi"/>
        </w:rPr>
      </w:pPr>
      <w:r w:rsidRPr="009B48D8">
        <w:rPr>
          <w:rFonts w:cstheme="minorHAnsi"/>
        </w:rPr>
        <w:t>Before delving into the benefits of UHC, it is important to define exactly what “Universal Health Care”</w:t>
      </w:r>
      <w:r w:rsidR="00026C3E" w:rsidRPr="009B48D8">
        <w:rPr>
          <w:rFonts w:cstheme="minorHAnsi"/>
        </w:rPr>
        <w:t xml:space="preserve"> means.</w:t>
      </w:r>
      <w:r w:rsidRPr="009B48D8">
        <w:rPr>
          <w:rFonts w:cstheme="minorHAnsi"/>
        </w:rPr>
        <w:t xml:space="preserve"> A resolution adopted by the UN General Assembly states that UHC </w:t>
      </w:r>
      <w:commentRangeStart w:id="13"/>
      <w:r w:rsidRPr="009B48D8">
        <w:rPr>
          <w:rFonts w:cstheme="minorHAnsi"/>
        </w:rPr>
        <w:t xml:space="preserve">is “access to key promotive, preventive, curative, and rehabilitative health interventions for all at an affordable cost” </w:t>
      </w:r>
      <w:commentRangeEnd w:id="13"/>
      <w:r w:rsidRPr="009B48D8">
        <w:rPr>
          <w:rStyle w:val="CommentReference"/>
          <w:rFonts w:cstheme="minorHAnsi"/>
          <w:sz w:val="24"/>
          <w:szCs w:val="24"/>
        </w:rPr>
        <w:commentReference w:id="13"/>
      </w:r>
      <w:r w:rsidRPr="009B48D8">
        <w:rPr>
          <w:rFonts w:cstheme="minorHAnsi"/>
          <w:highlight w:val="yellow"/>
        </w:rPr>
        <w:t>(Assembly</w:t>
      </w:r>
      <w:r w:rsidR="002E7C1F" w:rsidRPr="009B48D8">
        <w:rPr>
          <w:rFonts w:cstheme="minorHAnsi"/>
          <w:highlight w:val="yellow"/>
        </w:rPr>
        <w:t>,</w:t>
      </w:r>
      <w:r w:rsidRPr="009B48D8">
        <w:rPr>
          <w:rFonts w:cstheme="minorHAnsi"/>
          <w:highlight w:val="yellow"/>
        </w:rPr>
        <w:t xml:space="preserve"> 1991)</w:t>
      </w:r>
      <w:r w:rsidRPr="009B48D8">
        <w:rPr>
          <w:rFonts w:cstheme="minorHAnsi"/>
        </w:rPr>
        <w:t>.</w:t>
      </w:r>
      <w:r w:rsidR="002E7C1F" w:rsidRPr="009B48D8">
        <w:rPr>
          <w:rFonts w:cstheme="minorHAnsi"/>
        </w:rPr>
        <w:t xml:space="preserve"> The most</w:t>
      </w:r>
      <w:r w:rsidRPr="009B48D8">
        <w:rPr>
          <w:rFonts w:cstheme="minorHAnsi"/>
        </w:rPr>
        <w:t xml:space="preserve"> obvious benefit </w:t>
      </w:r>
      <w:r w:rsidR="002E7C1F" w:rsidRPr="009B48D8">
        <w:rPr>
          <w:rFonts w:cstheme="minorHAnsi"/>
        </w:rPr>
        <w:t>of</w:t>
      </w:r>
      <w:r w:rsidRPr="009B48D8">
        <w:rPr>
          <w:rFonts w:cstheme="minorHAnsi"/>
        </w:rPr>
        <w:t xml:space="preserve"> UHC is that it leads to improvement in coverage. </w:t>
      </w:r>
      <w:r w:rsidR="005901F5" w:rsidRPr="009B48D8">
        <w:rPr>
          <w:rFonts w:cstheme="minorHAnsi"/>
        </w:rPr>
        <w:t xml:space="preserve">In both Thailand and Taiwan, within one year of implementation of </w:t>
      </w:r>
      <w:r w:rsidR="005901F5" w:rsidRPr="009B48D8">
        <w:rPr>
          <w:rFonts w:cstheme="minorHAnsi"/>
        </w:rPr>
        <w:lastRenderedPageBreak/>
        <w:t xml:space="preserve">UHC </w:t>
      </w:r>
      <w:r w:rsidR="006710E7" w:rsidRPr="009B48D8">
        <w:rPr>
          <w:rFonts w:cstheme="minorHAnsi"/>
        </w:rPr>
        <w:t xml:space="preserve">insurance </w:t>
      </w:r>
      <w:r w:rsidR="005901F5" w:rsidRPr="009B48D8">
        <w:rPr>
          <w:rFonts w:cstheme="minorHAnsi"/>
        </w:rPr>
        <w:t>coverage surged from less than 57% to over 97%</w:t>
      </w:r>
      <w:r w:rsidR="005D3B26" w:rsidRPr="009B48D8">
        <w:rPr>
          <w:rFonts w:cstheme="minorHAnsi"/>
        </w:rPr>
        <w:t xml:space="preserve"> </w:t>
      </w:r>
      <w:r w:rsidR="005D3B26" w:rsidRPr="009B48D8">
        <w:rPr>
          <w:rFonts w:cstheme="minorHAnsi"/>
          <w:highlight w:val="yellow"/>
        </w:rPr>
        <w:t>(</w:t>
      </w:r>
      <w:proofErr w:type="spellStart"/>
      <w:r w:rsidR="005D3B26" w:rsidRPr="009B48D8">
        <w:rPr>
          <w:rFonts w:cstheme="minorHAnsi"/>
          <w:highlight w:val="yellow"/>
        </w:rPr>
        <w:t>Panpiemras</w:t>
      </w:r>
      <w:proofErr w:type="spellEnd"/>
      <w:r w:rsidR="005D3B26" w:rsidRPr="009B48D8">
        <w:rPr>
          <w:rFonts w:cstheme="minorHAnsi"/>
          <w:highlight w:val="yellow"/>
        </w:rPr>
        <w:t xml:space="preserve"> et al., </w:t>
      </w:r>
      <w:proofErr w:type="gramStart"/>
      <w:r w:rsidR="005D3B26" w:rsidRPr="009B48D8">
        <w:rPr>
          <w:rFonts w:cstheme="minorHAnsi"/>
          <w:highlight w:val="yellow"/>
        </w:rPr>
        <w:t>2011;Hsiao</w:t>
      </w:r>
      <w:proofErr w:type="gramEnd"/>
      <w:r w:rsidR="005D3B26" w:rsidRPr="009B48D8">
        <w:rPr>
          <w:rFonts w:cstheme="minorHAnsi"/>
          <w:highlight w:val="yellow"/>
        </w:rPr>
        <w:t>, 2016)</w:t>
      </w:r>
      <w:r w:rsidR="005D3B26" w:rsidRPr="009B48D8">
        <w:rPr>
          <w:rFonts w:cstheme="minorHAnsi"/>
        </w:rPr>
        <w:t xml:space="preserve">. </w:t>
      </w:r>
      <w:r w:rsidR="002E7C1F" w:rsidRPr="009B48D8">
        <w:rPr>
          <w:rFonts w:cstheme="minorHAnsi"/>
        </w:rPr>
        <w:t>Un- and underinsured individuals are significantly more likely to die</w:t>
      </w:r>
      <w:r w:rsidR="003C2B5E" w:rsidRPr="009B48D8">
        <w:rPr>
          <w:rFonts w:cstheme="minorHAnsi"/>
        </w:rPr>
        <w:t>,</w:t>
      </w:r>
      <w:r w:rsidR="002E7C1F" w:rsidRPr="009B48D8">
        <w:rPr>
          <w:rFonts w:cstheme="minorHAnsi"/>
        </w:rPr>
        <w:t xml:space="preserve"> and have poorer health outcomes</w:t>
      </w:r>
      <w:r w:rsidR="003C2B5E" w:rsidRPr="009B48D8">
        <w:rPr>
          <w:rFonts w:cstheme="minorHAnsi"/>
        </w:rPr>
        <w:t xml:space="preserve"> </w:t>
      </w:r>
      <w:r w:rsidR="003C2B5E" w:rsidRPr="009B48D8">
        <w:rPr>
          <w:rFonts w:cstheme="minorHAnsi"/>
          <w:highlight w:val="yellow"/>
        </w:rPr>
        <w:t>(</w:t>
      </w:r>
      <w:proofErr w:type="spellStart"/>
      <w:r w:rsidR="003C2B5E" w:rsidRPr="009B48D8">
        <w:rPr>
          <w:rFonts w:cstheme="minorHAnsi"/>
          <w:highlight w:val="yellow"/>
        </w:rPr>
        <w:t>Wilper</w:t>
      </w:r>
      <w:proofErr w:type="spellEnd"/>
      <w:r w:rsidR="003C2B5E" w:rsidRPr="009B48D8">
        <w:rPr>
          <w:rFonts w:cstheme="minorHAnsi"/>
          <w:highlight w:val="yellow"/>
        </w:rPr>
        <w:t xml:space="preserve">, </w:t>
      </w:r>
      <w:proofErr w:type="gramStart"/>
      <w:r w:rsidR="003C2B5E" w:rsidRPr="009B48D8">
        <w:rPr>
          <w:rFonts w:cstheme="minorHAnsi"/>
          <w:highlight w:val="yellow"/>
        </w:rPr>
        <w:t>2009;Finklestein</w:t>
      </w:r>
      <w:proofErr w:type="gramEnd"/>
      <w:r w:rsidR="003C2B5E" w:rsidRPr="009B48D8">
        <w:rPr>
          <w:rFonts w:cstheme="minorHAnsi"/>
          <w:highlight w:val="yellow"/>
        </w:rPr>
        <w:t xml:space="preserve">, 2012; </w:t>
      </w:r>
      <w:proofErr w:type="spellStart"/>
      <w:r w:rsidR="003C2B5E" w:rsidRPr="009B48D8">
        <w:rPr>
          <w:rFonts w:cstheme="minorHAnsi"/>
          <w:highlight w:val="yellow"/>
        </w:rPr>
        <w:t>Morriss</w:t>
      </w:r>
      <w:proofErr w:type="spellEnd"/>
      <w:r w:rsidR="003C2B5E" w:rsidRPr="009B48D8">
        <w:rPr>
          <w:rFonts w:cstheme="minorHAnsi"/>
          <w:highlight w:val="yellow"/>
        </w:rPr>
        <w:t>,  2013)</w:t>
      </w:r>
      <w:r w:rsidR="003C2B5E" w:rsidRPr="009B48D8">
        <w:rPr>
          <w:rFonts w:cstheme="minorHAnsi"/>
        </w:rPr>
        <w:t>.</w:t>
      </w:r>
      <w:r w:rsidR="002E7C1F" w:rsidRPr="009B48D8">
        <w:rPr>
          <w:rFonts w:cstheme="minorHAnsi"/>
        </w:rPr>
        <w:t xml:space="preserve"> </w:t>
      </w:r>
      <w:r w:rsidR="003C2B5E" w:rsidRPr="009B48D8">
        <w:rPr>
          <w:rFonts w:cstheme="minorHAnsi"/>
        </w:rPr>
        <w:t>I</w:t>
      </w:r>
      <w:r w:rsidR="002E7C1F" w:rsidRPr="009B48D8">
        <w:rPr>
          <w:rFonts w:cstheme="minorHAnsi"/>
        </w:rPr>
        <w:t>n general</w:t>
      </w:r>
      <w:r w:rsidR="001A49F5" w:rsidRPr="009B48D8">
        <w:rPr>
          <w:rFonts w:cstheme="minorHAnsi"/>
        </w:rPr>
        <w:t xml:space="preserve">, by improving coverage, population health improves. </w:t>
      </w:r>
    </w:p>
    <w:p w14:paraId="2D820F7F" w14:textId="32AEBD15" w:rsidR="000E2EC1" w:rsidRPr="009B48D8" w:rsidRDefault="000E2EC1">
      <w:pPr>
        <w:pStyle w:val="BodyText"/>
        <w:spacing w:line="480" w:lineRule="auto"/>
        <w:rPr>
          <w:rFonts w:cstheme="minorHAnsi"/>
        </w:rPr>
      </w:pPr>
      <w:r w:rsidRPr="009B48D8">
        <w:rPr>
          <w:rFonts w:cstheme="minorHAnsi"/>
        </w:rPr>
        <w:tab/>
        <w:t>Furthermore, having a UHC system can improve health outcomes through axis other than increased coverage. A UHC system allows for centralization of control and information for a country. During both the 2003 SARS epidemic and the 2009 H1N1 outbreak</w:t>
      </w:r>
      <w:r w:rsidR="00F048EE" w:rsidRPr="009B48D8">
        <w:rPr>
          <w:rFonts w:cstheme="minorHAnsi"/>
        </w:rPr>
        <w:t xml:space="preserve"> in Taiwan, automatic reporting and contact tracing integrating the travel and healthcare systems allowed for simple and effective contact tracing </w:t>
      </w:r>
      <w:r w:rsidR="00F048EE" w:rsidRPr="009B48D8">
        <w:rPr>
          <w:rFonts w:cstheme="minorHAnsi"/>
          <w:highlight w:val="yellow"/>
        </w:rPr>
        <w:t>(Hsiao, 2016)</w:t>
      </w:r>
      <w:r w:rsidR="00F048EE" w:rsidRPr="009B48D8">
        <w:rPr>
          <w:rFonts w:cstheme="minorHAnsi"/>
        </w:rPr>
        <w:t xml:space="preserve">. Greater proportions of public health spending versus private health spending have </w:t>
      </w:r>
      <w:r w:rsidR="00ED11BE" w:rsidRPr="009B48D8">
        <w:rPr>
          <w:rFonts w:cstheme="minorHAnsi"/>
        </w:rPr>
        <w:t xml:space="preserve">also </w:t>
      </w:r>
      <w:r w:rsidR="00F048EE" w:rsidRPr="009B48D8">
        <w:rPr>
          <w:rFonts w:cstheme="minorHAnsi"/>
        </w:rPr>
        <w:t xml:space="preserve">been shown to enhance overall health </w:t>
      </w:r>
      <w:r w:rsidR="00E22FCC" w:rsidRPr="009B48D8">
        <w:rPr>
          <w:rFonts w:cstheme="minorHAnsi"/>
        </w:rPr>
        <w:t xml:space="preserve">in 17 OECD peer countries </w:t>
      </w:r>
      <w:r w:rsidR="00F048EE" w:rsidRPr="009B48D8">
        <w:rPr>
          <w:rFonts w:cstheme="minorHAnsi"/>
          <w:highlight w:val="yellow"/>
        </w:rPr>
        <w:t>(Kim, 2013)</w:t>
      </w:r>
      <w:r w:rsidR="00F048EE" w:rsidRPr="009B48D8">
        <w:rPr>
          <w:rFonts w:cstheme="minorHAnsi"/>
        </w:rPr>
        <w:t xml:space="preserve">.  </w:t>
      </w:r>
      <w:r w:rsidR="00E22FCC" w:rsidRPr="009B48D8">
        <w:rPr>
          <w:rFonts w:cstheme="minorHAnsi"/>
        </w:rPr>
        <w:t xml:space="preserve">Each percentage increase </w:t>
      </w:r>
      <w:r w:rsidR="00F048EE" w:rsidRPr="009B48D8">
        <w:rPr>
          <w:rFonts w:cstheme="minorHAnsi"/>
        </w:rPr>
        <w:t xml:space="preserve">in public expenditure reduces infant mortality by </w:t>
      </w:r>
      <w:proofErr w:type="gramStart"/>
      <w:r w:rsidR="00F048EE" w:rsidRPr="009B48D8">
        <w:rPr>
          <w:rFonts w:cstheme="minorHAnsi"/>
        </w:rPr>
        <w:t>0.077%, and</w:t>
      </w:r>
      <w:proofErr w:type="gramEnd"/>
      <w:r w:rsidR="00F048EE" w:rsidRPr="009B48D8">
        <w:rPr>
          <w:rFonts w:cstheme="minorHAnsi"/>
        </w:rPr>
        <w:t xml:space="preserve"> increases life expectancy by 0.026 years. UHC </w:t>
      </w:r>
      <w:r w:rsidR="00E22FCC" w:rsidRPr="009B48D8">
        <w:rPr>
          <w:rFonts w:cstheme="minorHAnsi"/>
        </w:rPr>
        <w:t>is a functional and effective way to drastically increase the proportion of public health spending</w:t>
      </w:r>
      <w:r w:rsidR="00AF6782" w:rsidRPr="009B48D8">
        <w:rPr>
          <w:rFonts w:cstheme="minorHAnsi"/>
        </w:rPr>
        <w:t>.</w:t>
      </w:r>
    </w:p>
    <w:p w14:paraId="7AD91BAD" w14:textId="04BF9D05" w:rsidR="003631BD" w:rsidRPr="009B48D8" w:rsidRDefault="003631BD" w:rsidP="00C92D0F">
      <w:pPr>
        <w:pStyle w:val="BodyText"/>
        <w:spacing w:line="480" w:lineRule="auto"/>
        <w:ind w:firstLine="720"/>
        <w:rPr>
          <w:rFonts w:cstheme="minorHAnsi"/>
        </w:rPr>
      </w:pPr>
      <w:commentRangeStart w:id="14"/>
      <w:commentRangeStart w:id="15"/>
      <w:r w:rsidRPr="009B48D8">
        <w:rPr>
          <w:rFonts w:cstheme="minorHAnsi"/>
        </w:rPr>
        <w:t xml:space="preserve">In addition to improving </w:t>
      </w:r>
      <w:r w:rsidR="005935EE" w:rsidRPr="009B48D8">
        <w:rPr>
          <w:rFonts w:cstheme="minorHAnsi"/>
        </w:rPr>
        <w:t xml:space="preserve">coverage and </w:t>
      </w:r>
      <w:r w:rsidRPr="009B48D8">
        <w:rPr>
          <w:rFonts w:cstheme="minorHAnsi"/>
        </w:rPr>
        <w:t>quality of health</w:t>
      </w:r>
      <w:commentRangeEnd w:id="14"/>
      <w:r w:rsidRPr="009B48D8">
        <w:rPr>
          <w:rStyle w:val="CommentReference"/>
          <w:rFonts w:cstheme="minorHAnsi"/>
          <w:sz w:val="24"/>
          <w:szCs w:val="24"/>
        </w:rPr>
        <w:commentReference w:id="14"/>
      </w:r>
      <w:commentRangeEnd w:id="15"/>
      <w:r w:rsidR="00E34068" w:rsidRPr="009B48D8">
        <w:rPr>
          <w:rStyle w:val="CommentReference"/>
          <w:rFonts w:cstheme="minorHAnsi"/>
          <w:sz w:val="24"/>
          <w:szCs w:val="24"/>
        </w:rPr>
        <w:commentReference w:id="15"/>
      </w:r>
      <w:r w:rsidRPr="009B48D8">
        <w:rPr>
          <w:rFonts w:cstheme="minorHAnsi"/>
        </w:rPr>
        <w:t>, UHC is also effective at reducing waste and cost in the health system.</w:t>
      </w:r>
      <w:r w:rsidR="00221C44" w:rsidRPr="009B48D8">
        <w:rPr>
          <w:rFonts w:cstheme="minorHAnsi"/>
        </w:rPr>
        <w:t xml:space="preserve"> A 30-year examination of OECD countries that implemented single </w:t>
      </w:r>
      <w:r w:rsidR="006E5A8A" w:rsidRPr="009B48D8">
        <w:rPr>
          <w:rFonts w:cstheme="minorHAnsi"/>
        </w:rPr>
        <w:t>payer (</w:t>
      </w:r>
      <w:r w:rsidR="00221C44" w:rsidRPr="009B48D8">
        <w:rPr>
          <w:rFonts w:cstheme="minorHAnsi"/>
        </w:rPr>
        <w:t xml:space="preserve">controlling for health status, demographics, level of preventative medicine, and political factors) showed a difference in cost of .75% of GDP, estimated at 150$ billion per year in the USA </w:t>
      </w:r>
      <w:r w:rsidR="002112F7" w:rsidRPr="009B48D8">
        <w:rPr>
          <w:rFonts w:cstheme="minorHAnsi"/>
          <w:highlight w:val="yellow"/>
        </w:rPr>
        <w:t>(</w:t>
      </w:r>
      <w:proofErr w:type="spellStart"/>
      <w:r w:rsidR="002112F7" w:rsidRPr="009B48D8">
        <w:rPr>
          <w:rFonts w:cstheme="minorHAnsi"/>
          <w:highlight w:val="yellow"/>
        </w:rPr>
        <w:t>Bichay</w:t>
      </w:r>
      <w:proofErr w:type="spellEnd"/>
      <w:r w:rsidR="002112F7" w:rsidRPr="009B48D8">
        <w:rPr>
          <w:rFonts w:cstheme="minorHAnsi"/>
          <w:highlight w:val="yellow"/>
        </w:rPr>
        <w:t>, 2020)</w:t>
      </w:r>
      <w:r w:rsidR="00221C44" w:rsidRPr="009B48D8">
        <w:rPr>
          <w:rFonts w:cstheme="minorHAnsi"/>
        </w:rPr>
        <w:t xml:space="preserve">. Half of the saved cost is </w:t>
      </w:r>
      <w:r w:rsidR="002E18E8" w:rsidRPr="009B48D8">
        <w:rPr>
          <w:rFonts w:cstheme="minorHAnsi"/>
        </w:rPr>
        <w:t xml:space="preserve">due to </w:t>
      </w:r>
      <w:r w:rsidR="002112F7" w:rsidRPr="009B48D8">
        <w:rPr>
          <w:rFonts w:cstheme="minorHAnsi"/>
        </w:rPr>
        <w:t xml:space="preserve">reduced cost of </w:t>
      </w:r>
      <w:r w:rsidR="00221C44" w:rsidRPr="009B48D8">
        <w:rPr>
          <w:rFonts w:cstheme="minorHAnsi"/>
        </w:rPr>
        <w:t>medical goods and administrative spending (</w:t>
      </w:r>
      <w:r w:rsidR="002112F7" w:rsidRPr="009B48D8">
        <w:rPr>
          <w:rFonts w:cstheme="minorHAnsi"/>
        </w:rPr>
        <w:t>0</w:t>
      </w:r>
      <w:r w:rsidR="00221C44" w:rsidRPr="009B48D8">
        <w:rPr>
          <w:rFonts w:cstheme="minorHAnsi"/>
        </w:rPr>
        <w:t xml:space="preserve">.37% </w:t>
      </w:r>
      <w:r w:rsidR="002E18E8" w:rsidRPr="009B48D8">
        <w:rPr>
          <w:rFonts w:cstheme="minorHAnsi"/>
        </w:rPr>
        <w:t>GDP</w:t>
      </w:r>
      <w:r w:rsidR="00221C44" w:rsidRPr="009B48D8">
        <w:rPr>
          <w:rFonts w:cstheme="minorHAnsi"/>
        </w:rPr>
        <w:t>) and most of the rest</w:t>
      </w:r>
      <w:r w:rsidR="002112F7" w:rsidRPr="009B48D8">
        <w:rPr>
          <w:rFonts w:cstheme="minorHAnsi"/>
        </w:rPr>
        <w:t xml:space="preserve"> is due </w:t>
      </w:r>
      <w:r w:rsidR="002E18E8" w:rsidRPr="009B48D8">
        <w:rPr>
          <w:rFonts w:cstheme="minorHAnsi"/>
        </w:rPr>
        <w:t xml:space="preserve">to </w:t>
      </w:r>
      <w:r w:rsidR="002112F7" w:rsidRPr="009B48D8">
        <w:rPr>
          <w:rFonts w:cstheme="minorHAnsi"/>
        </w:rPr>
        <w:t>improved health outcomes</w:t>
      </w:r>
      <w:r w:rsidR="00221C44" w:rsidRPr="009B48D8">
        <w:rPr>
          <w:rFonts w:cstheme="minorHAnsi"/>
        </w:rPr>
        <w:t xml:space="preserve"> (</w:t>
      </w:r>
      <w:r w:rsidR="002112F7" w:rsidRPr="009B48D8">
        <w:rPr>
          <w:rFonts w:cstheme="minorHAnsi"/>
        </w:rPr>
        <w:t>0</w:t>
      </w:r>
      <w:r w:rsidR="00221C44" w:rsidRPr="009B48D8">
        <w:rPr>
          <w:rFonts w:cstheme="minorHAnsi"/>
        </w:rPr>
        <w:t xml:space="preserve">.2% </w:t>
      </w:r>
      <w:r w:rsidR="002E18E8" w:rsidRPr="009B48D8">
        <w:rPr>
          <w:rFonts w:cstheme="minorHAnsi"/>
        </w:rPr>
        <w:t>GDP</w:t>
      </w:r>
      <w:r w:rsidR="00221C44" w:rsidRPr="009B48D8">
        <w:rPr>
          <w:rFonts w:cstheme="minorHAnsi"/>
        </w:rPr>
        <w:t>).</w:t>
      </w:r>
      <w:r w:rsidR="006E5A8A" w:rsidRPr="009B48D8">
        <w:rPr>
          <w:rFonts w:cstheme="minorHAnsi"/>
        </w:rPr>
        <w:t xml:space="preserve"> Current waste specifically in the US system due to administrative costs could be reduced by 33-53% with the adoption of UHC </w:t>
      </w:r>
      <w:r w:rsidR="006E5A8A" w:rsidRPr="009B48D8">
        <w:rPr>
          <w:rFonts w:cstheme="minorHAnsi"/>
          <w:highlight w:val="yellow"/>
        </w:rPr>
        <w:t>(</w:t>
      </w:r>
      <w:proofErr w:type="spellStart"/>
      <w:r w:rsidR="006E5A8A" w:rsidRPr="009B48D8">
        <w:rPr>
          <w:rFonts w:cstheme="minorHAnsi"/>
          <w:highlight w:val="yellow"/>
        </w:rPr>
        <w:t>Scheinker</w:t>
      </w:r>
      <w:proofErr w:type="spellEnd"/>
      <w:r w:rsidR="006E5A8A" w:rsidRPr="009B48D8">
        <w:rPr>
          <w:rFonts w:cstheme="minorHAnsi"/>
          <w:highlight w:val="yellow"/>
        </w:rPr>
        <w:t>, 2021)</w:t>
      </w:r>
      <w:r w:rsidR="006E5A8A" w:rsidRPr="009B48D8">
        <w:rPr>
          <w:rFonts w:cstheme="minorHAnsi"/>
        </w:rPr>
        <w:t xml:space="preserve">. </w:t>
      </w:r>
      <w:r w:rsidR="00AD6B53" w:rsidRPr="009B48D8">
        <w:rPr>
          <w:rFonts w:cstheme="minorHAnsi"/>
        </w:rPr>
        <w:t>Moreover</w:t>
      </w:r>
      <w:r w:rsidR="00D076E6" w:rsidRPr="009B48D8">
        <w:rPr>
          <w:rFonts w:cstheme="minorHAnsi"/>
        </w:rPr>
        <w:t xml:space="preserve">, centralization due to UHC allows for savings from improved information aggregation </w:t>
      </w:r>
      <w:r w:rsidR="00D076E6" w:rsidRPr="009B48D8">
        <w:rPr>
          <w:rFonts w:cstheme="minorHAnsi"/>
        </w:rPr>
        <w:lastRenderedPageBreak/>
        <w:t>and analysis</w:t>
      </w:r>
      <w:r w:rsidR="00AD6B53" w:rsidRPr="009B48D8">
        <w:rPr>
          <w:rFonts w:cstheme="minorHAnsi"/>
        </w:rPr>
        <w:t xml:space="preserve">. The Taiwanese National Healthcare Insurance Administration was able to use statistical modeling to identify outlier health providers, leading to an 8% reduction in expenditures within their first two years of operation by controlling fraud and abuse (Hsiao, 2016). </w:t>
      </w:r>
      <w:r w:rsidR="00E34068" w:rsidRPr="009B48D8">
        <w:rPr>
          <w:rFonts w:cstheme="minorHAnsi"/>
        </w:rPr>
        <w:t>Additionally, w</w:t>
      </w:r>
      <w:r w:rsidR="00AA5FB5" w:rsidRPr="009B48D8">
        <w:rPr>
          <w:rFonts w:cstheme="minorHAnsi"/>
        </w:rPr>
        <w:t xml:space="preserve">hile we use 10% fewer drugs per capita than other OECD countries, our prices are 50% higher for equivalent drugs </w:t>
      </w:r>
      <w:r w:rsidR="00AA5FB5" w:rsidRPr="009B48D8">
        <w:rPr>
          <w:rFonts w:cstheme="minorHAnsi"/>
          <w:highlight w:val="yellow"/>
        </w:rPr>
        <w:t>(</w:t>
      </w:r>
      <w:proofErr w:type="spellStart"/>
      <w:r w:rsidR="00AA5FB5" w:rsidRPr="009B48D8">
        <w:rPr>
          <w:rFonts w:cstheme="minorHAnsi"/>
          <w:highlight w:val="yellow"/>
        </w:rPr>
        <w:t>Manchikanti</w:t>
      </w:r>
      <w:proofErr w:type="spellEnd"/>
      <w:r w:rsidR="00AA5FB5" w:rsidRPr="009B48D8">
        <w:rPr>
          <w:rFonts w:cstheme="minorHAnsi"/>
          <w:highlight w:val="yellow"/>
        </w:rPr>
        <w:t>, 2009)</w:t>
      </w:r>
      <w:r w:rsidR="00AA5FB5" w:rsidRPr="009B48D8">
        <w:rPr>
          <w:rFonts w:cstheme="minorHAnsi"/>
        </w:rPr>
        <w:t xml:space="preserve">. </w:t>
      </w:r>
      <w:r w:rsidR="00A16209" w:rsidRPr="009B48D8">
        <w:rPr>
          <w:rFonts w:cstheme="minorHAnsi"/>
        </w:rPr>
        <w:t>An extreme example can be found when looking at recent price spikes</w:t>
      </w:r>
      <w:r w:rsidR="009A0DD5" w:rsidRPr="009B48D8">
        <w:rPr>
          <w:rFonts w:cstheme="minorHAnsi"/>
        </w:rPr>
        <w:t xml:space="preserve"> in the US</w:t>
      </w:r>
      <w:r w:rsidR="00A16209" w:rsidRPr="009B48D8">
        <w:rPr>
          <w:rFonts w:cstheme="minorHAnsi"/>
        </w:rPr>
        <w:t xml:space="preserve"> for toxoplasmosis drugs, a 5500% increase, and EpiPens, a 791% increase, which has not occurred in Europe or Canada. </w:t>
      </w:r>
      <w:r w:rsidR="005A719B" w:rsidRPr="009B48D8">
        <w:rPr>
          <w:rFonts w:cstheme="minorHAnsi"/>
        </w:rPr>
        <w:t>Countries implement</w:t>
      </w:r>
      <w:r w:rsidR="002A2748" w:rsidRPr="009B48D8">
        <w:rPr>
          <w:rFonts w:cstheme="minorHAnsi"/>
        </w:rPr>
        <w:t xml:space="preserve">ing </w:t>
      </w:r>
      <w:r w:rsidR="005A719B" w:rsidRPr="009B48D8">
        <w:rPr>
          <w:rFonts w:cstheme="minorHAnsi"/>
        </w:rPr>
        <w:t xml:space="preserve">single-payer have lower average pharmaceutical costs, </w:t>
      </w:r>
      <w:r w:rsidR="007569E6" w:rsidRPr="009B48D8">
        <w:rPr>
          <w:rFonts w:cstheme="minorHAnsi"/>
        </w:rPr>
        <w:t xml:space="preserve">due to lower pharmaceutical prices and </w:t>
      </w:r>
      <w:r w:rsidR="005A719B" w:rsidRPr="009B48D8">
        <w:rPr>
          <w:rFonts w:cstheme="minorHAnsi"/>
        </w:rPr>
        <w:t>prioritization</w:t>
      </w:r>
      <w:r w:rsidR="007569E6" w:rsidRPr="009B48D8">
        <w:rPr>
          <w:rFonts w:cstheme="minorHAnsi"/>
        </w:rPr>
        <w:t xml:space="preserve"> of effective generic alternatives to expensive brand-name drugs </w:t>
      </w:r>
      <w:r w:rsidR="007569E6" w:rsidRPr="009B48D8">
        <w:rPr>
          <w:rFonts w:cstheme="minorHAnsi"/>
          <w:highlight w:val="yellow"/>
        </w:rPr>
        <w:t>(Morgan, 2017)</w:t>
      </w:r>
      <w:r w:rsidR="007569E6" w:rsidRPr="009B48D8">
        <w:rPr>
          <w:rFonts w:cstheme="minorHAnsi"/>
        </w:rPr>
        <w:t>.</w:t>
      </w:r>
      <w:r w:rsidR="00E326BB" w:rsidRPr="009B48D8">
        <w:rPr>
          <w:rFonts w:cstheme="minorHAnsi"/>
        </w:rPr>
        <w:t xml:space="preserve"> By creating a functional monopsony, UHC is effective at limiting aggregate costs across the board in both healthcare goods and technologies </w:t>
      </w:r>
      <w:r w:rsidR="00E326BB" w:rsidRPr="009B48D8">
        <w:rPr>
          <w:rFonts w:cstheme="minorHAnsi"/>
          <w:highlight w:val="yellow"/>
        </w:rPr>
        <w:t>(Hussey, 2003)</w:t>
      </w:r>
      <w:r w:rsidR="00E326BB" w:rsidRPr="009B48D8">
        <w:rPr>
          <w:rFonts w:cstheme="minorHAnsi"/>
        </w:rPr>
        <w:t>.</w:t>
      </w:r>
      <w:r w:rsidRPr="009B48D8">
        <w:rPr>
          <w:rFonts w:cstheme="minorHAnsi"/>
        </w:rPr>
        <w:t xml:space="preserve"> </w:t>
      </w:r>
    </w:p>
    <w:p w14:paraId="7607A57E"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16" w:name="Xf439dfc4f3d98142a1ebf5250520c329000a75a"/>
      <w:bookmarkEnd w:id="12"/>
      <w:r w:rsidRPr="009B48D8">
        <w:rPr>
          <w:rFonts w:asciiTheme="minorHAnsi" w:hAnsiTheme="minorHAnsi" w:cstheme="minorHAnsi"/>
          <w:color w:val="auto"/>
          <w:sz w:val="24"/>
          <w:szCs w:val="24"/>
        </w:rPr>
        <w:t>Opposition and Support to Universal Health Care</w:t>
      </w:r>
    </w:p>
    <w:p w14:paraId="1E64D779" w14:textId="1035846A" w:rsidR="003631BD" w:rsidRPr="009B48D8" w:rsidRDefault="008F047C" w:rsidP="00C92D0F">
      <w:pPr>
        <w:pStyle w:val="FirstParagraph"/>
        <w:spacing w:line="480" w:lineRule="auto"/>
        <w:ind w:firstLine="720"/>
        <w:rPr>
          <w:rFonts w:cstheme="minorHAnsi"/>
        </w:rPr>
      </w:pPr>
      <w:r w:rsidRPr="009B48D8">
        <w:rPr>
          <w:rFonts w:cstheme="minorHAnsi"/>
        </w:rPr>
        <w:t>O</w:t>
      </w:r>
      <w:r w:rsidR="003631BD" w:rsidRPr="009B48D8">
        <w:rPr>
          <w:rFonts w:cstheme="minorHAnsi"/>
        </w:rPr>
        <w:t>pposition to UHC</w:t>
      </w:r>
      <w:r w:rsidRPr="009B48D8">
        <w:rPr>
          <w:rFonts w:cstheme="minorHAnsi"/>
        </w:rPr>
        <w:t xml:space="preserve"> in the United States commonly originates due to an inability to understand UHC or the perception that UHC is unfair</w:t>
      </w:r>
      <w:r w:rsidR="003631BD" w:rsidRPr="009B48D8">
        <w:rPr>
          <w:rFonts w:cstheme="minorHAnsi"/>
        </w:rPr>
        <w:t xml:space="preserve">. </w:t>
      </w:r>
      <w:r w:rsidRPr="009B48D8">
        <w:rPr>
          <w:rFonts w:cstheme="minorHAnsi"/>
        </w:rPr>
        <w:t xml:space="preserve">In Americans that oppose UHC, approximately half </w:t>
      </w:r>
      <w:r w:rsidR="003B6BD9" w:rsidRPr="009B48D8">
        <w:rPr>
          <w:rFonts w:cstheme="minorHAnsi"/>
        </w:rPr>
        <w:t xml:space="preserve">were unable to understand the structure of the ACA or it’s component pieces </w:t>
      </w:r>
      <w:r w:rsidRPr="009B48D8">
        <w:rPr>
          <w:rFonts w:cstheme="minorHAnsi"/>
          <w:highlight w:val="yellow"/>
        </w:rPr>
        <w:t>(</w:t>
      </w:r>
      <w:proofErr w:type="spellStart"/>
      <w:r w:rsidR="003B6BD9" w:rsidRPr="009B48D8">
        <w:rPr>
          <w:rFonts w:cstheme="minorHAnsi"/>
          <w:highlight w:val="yellow"/>
        </w:rPr>
        <w:t>Barcellos</w:t>
      </w:r>
      <w:proofErr w:type="spellEnd"/>
      <w:r w:rsidR="003B6BD9" w:rsidRPr="009B48D8">
        <w:rPr>
          <w:rFonts w:cstheme="minorHAnsi"/>
          <w:highlight w:val="yellow"/>
        </w:rPr>
        <w:t xml:space="preserve"> 2013; </w:t>
      </w:r>
      <w:r w:rsidRPr="009B48D8">
        <w:rPr>
          <w:rFonts w:cstheme="minorHAnsi"/>
          <w:highlight w:val="yellow"/>
        </w:rPr>
        <w:t>Kaiser Family Foundation Health Tracking Poll 2011)</w:t>
      </w:r>
      <w:r w:rsidRPr="009B48D8">
        <w:rPr>
          <w:rFonts w:cstheme="minorHAnsi"/>
        </w:rPr>
        <w:t xml:space="preserve">. Furthermore, </w:t>
      </w:r>
      <w:r w:rsidR="00262E3E" w:rsidRPr="009B48D8">
        <w:rPr>
          <w:rFonts w:cstheme="minorHAnsi"/>
        </w:rPr>
        <w:t xml:space="preserve">misinformation regarding UHC is extremely common, as </w:t>
      </w:r>
      <w:r w:rsidRPr="009B48D8">
        <w:rPr>
          <w:rFonts w:cstheme="minorHAnsi"/>
        </w:rPr>
        <w:t xml:space="preserve">over 60% of Americans </w:t>
      </w:r>
      <w:r w:rsidR="00262E3E" w:rsidRPr="009B48D8">
        <w:rPr>
          <w:rFonts w:cstheme="minorHAnsi"/>
        </w:rPr>
        <w:t xml:space="preserve">cited television as their primary source of information about the </w:t>
      </w:r>
      <w:r w:rsidRPr="009B48D8">
        <w:rPr>
          <w:rFonts w:cstheme="minorHAnsi"/>
        </w:rPr>
        <w:t>American Care Act (a step towards UHC)</w:t>
      </w:r>
      <w:r w:rsidR="00262E3E" w:rsidRPr="009B48D8">
        <w:rPr>
          <w:rFonts w:cstheme="minorHAnsi"/>
        </w:rPr>
        <w:t>. Television advertisements originating from Republican candidates in 2012 and 2014 painted an immensely negative picture of UHC</w:t>
      </w:r>
      <w:r w:rsidR="003B6BD9" w:rsidRPr="009B48D8">
        <w:rPr>
          <w:rFonts w:cstheme="minorHAnsi"/>
        </w:rPr>
        <w:t xml:space="preserve">, which was possible in part due to lack of information </w:t>
      </w:r>
      <w:r w:rsidR="003B6BD9" w:rsidRPr="009B48D8">
        <w:rPr>
          <w:rFonts w:cstheme="minorHAnsi"/>
          <w:highlight w:val="yellow"/>
        </w:rPr>
        <w:t>(Dalen 2015)</w:t>
      </w:r>
      <w:r w:rsidR="003B6BD9" w:rsidRPr="009B48D8">
        <w:rPr>
          <w:rFonts w:cstheme="minorHAnsi"/>
        </w:rPr>
        <w:t>.</w:t>
      </w:r>
      <w:r w:rsidR="00923E3D" w:rsidRPr="009B48D8">
        <w:rPr>
          <w:rFonts w:cstheme="minorHAnsi"/>
        </w:rPr>
        <w:t xml:space="preserve"> </w:t>
      </w:r>
      <w:r w:rsidR="00491840" w:rsidRPr="009B48D8">
        <w:rPr>
          <w:rFonts w:cstheme="minorHAnsi"/>
        </w:rPr>
        <w:t>Appraising a more narrow population</w:t>
      </w:r>
      <w:r w:rsidR="00316053" w:rsidRPr="009B48D8">
        <w:rPr>
          <w:rFonts w:cstheme="minorHAnsi"/>
        </w:rPr>
        <w:t xml:space="preserve">, </w:t>
      </w:r>
      <w:r w:rsidR="00455A01" w:rsidRPr="009B48D8">
        <w:rPr>
          <w:rFonts w:cstheme="minorHAnsi"/>
          <w:highlight w:val="yellow"/>
        </w:rPr>
        <w:t>H</w:t>
      </w:r>
      <w:r w:rsidR="003631BD" w:rsidRPr="009B48D8">
        <w:rPr>
          <w:rFonts w:cstheme="minorHAnsi"/>
          <w:highlight w:val="yellow"/>
        </w:rPr>
        <w:t xml:space="preserve">uebner </w:t>
      </w:r>
      <w:proofErr w:type="gramStart"/>
      <w:r w:rsidR="003631BD" w:rsidRPr="009B48D8">
        <w:rPr>
          <w:rFonts w:cstheme="minorHAnsi"/>
          <w:highlight w:val="yellow"/>
        </w:rPr>
        <w:t>et al.(</w:t>
      </w:r>
      <w:proofErr w:type="gramEnd"/>
      <w:r w:rsidR="003631BD" w:rsidRPr="009B48D8">
        <w:rPr>
          <w:rFonts w:cstheme="minorHAnsi"/>
          <w:highlight w:val="yellow"/>
        </w:rPr>
        <w:t>2006)</w:t>
      </w:r>
      <w:r w:rsidR="003631BD" w:rsidRPr="009B48D8">
        <w:rPr>
          <w:rFonts w:cstheme="minorHAnsi"/>
        </w:rPr>
        <w:t xml:space="preserve"> examined how US </w:t>
      </w:r>
      <w:r w:rsidR="003631BD" w:rsidRPr="009B48D8">
        <w:rPr>
          <w:rFonts w:cstheme="minorHAnsi"/>
        </w:rPr>
        <w:lastRenderedPageBreak/>
        <w:t>medical students feelings towards UHC change from their first to their fourth year. Medical student focus groups struggled to come to consensus on terms related to UHC such as “fee for service,” “managed care,” “single-payer,” “multi-</w:t>
      </w:r>
      <w:proofErr w:type="spellStart"/>
      <w:r w:rsidR="003631BD" w:rsidRPr="009B48D8">
        <w:rPr>
          <w:rFonts w:cstheme="minorHAnsi"/>
        </w:rPr>
        <w:t>payer</w:t>
      </w:r>
      <w:proofErr w:type="spellEnd"/>
      <w:r w:rsidR="003631BD" w:rsidRPr="009B48D8">
        <w:rPr>
          <w:rFonts w:cstheme="minorHAnsi"/>
        </w:rPr>
        <w:t>,” and “universal health care”</w:t>
      </w:r>
      <w:r w:rsidR="00667174" w:rsidRPr="009B48D8">
        <w:rPr>
          <w:rFonts w:cstheme="minorHAnsi"/>
        </w:rPr>
        <w:t>.</w:t>
      </w:r>
      <w:r w:rsidR="003631BD" w:rsidRPr="009B48D8">
        <w:rPr>
          <w:rFonts w:cstheme="minorHAnsi"/>
        </w:rPr>
        <w:t xml:space="preserve"> </w:t>
      </w:r>
      <w:r w:rsidR="00455A01" w:rsidRPr="009B48D8">
        <w:rPr>
          <w:rFonts w:cstheme="minorHAnsi"/>
        </w:rPr>
        <w:t xml:space="preserve">This inability to come to consensus illustrates a lack of understanding </w:t>
      </w:r>
      <w:r w:rsidR="00742F2F" w:rsidRPr="009B48D8">
        <w:rPr>
          <w:rFonts w:cstheme="minorHAnsi"/>
        </w:rPr>
        <w:t xml:space="preserve">UHC. </w:t>
      </w:r>
      <w:r w:rsidR="003631BD" w:rsidRPr="009B48D8">
        <w:rPr>
          <w:rFonts w:cstheme="minorHAnsi"/>
        </w:rPr>
        <w:t xml:space="preserve">Furthermore, the authors note that ‘complex policy terms’ were not able to be defined in the questionnaire, </w:t>
      </w:r>
      <w:r w:rsidR="00742F2F" w:rsidRPr="009B48D8">
        <w:rPr>
          <w:rFonts w:cstheme="minorHAnsi"/>
        </w:rPr>
        <w:t xml:space="preserve">indicating a </w:t>
      </w:r>
      <w:r w:rsidR="003631BD" w:rsidRPr="009B48D8">
        <w:rPr>
          <w:rFonts w:cstheme="minorHAnsi"/>
        </w:rPr>
        <w:t xml:space="preserve">need to explain the concepts of UHC </w:t>
      </w:r>
      <w:r w:rsidR="00742F2F" w:rsidRPr="009B48D8">
        <w:rPr>
          <w:rFonts w:cstheme="minorHAnsi"/>
        </w:rPr>
        <w:t>in a simpler fashion</w:t>
      </w:r>
      <w:r w:rsidR="003631BD" w:rsidRPr="009B48D8">
        <w:rPr>
          <w:rFonts w:cstheme="minorHAnsi"/>
        </w:rPr>
        <w:t xml:space="preserve">. </w:t>
      </w:r>
      <w:r w:rsidR="00742F2F" w:rsidRPr="009B48D8">
        <w:rPr>
          <w:rFonts w:cstheme="minorHAnsi"/>
        </w:rPr>
        <w:t xml:space="preserve">Academic understanding and analysis of UHC has also been harmed due to a lack of a shared etymology </w:t>
      </w:r>
      <w:r w:rsidR="00742F2F" w:rsidRPr="009B48D8">
        <w:rPr>
          <w:rFonts w:cstheme="minorHAnsi"/>
          <w:highlight w:val="yellow"/>
        </w:rPr>
        <w:t>(Hsiao 2016).</w:t>
      </w:r>
      <w:r w:rsidR="00742F2F" w:rsidRPr="009B48D8">
        <w:rPr>
          <w:rFonts w:cstheme="minorHAnsi"/>
        </w:rPr>
        <w:t xml:space="preserve"> </w:t>
      </w:r>
      <w:r w:rsidR="00522C14" w:rsidRPr="009B48D8">
        <w:rPr>
          <w:rFonts w:cstheme="minorHAnsi"/>
        </w:rPr>
        <w:t>Approximately</w:t>
      </w:r>
      <w:commentRangeStart w:id="17"/>
      <w:r w:rsidR="00C844DA" w:rsidRPr="009B48D8">
        <w:rPr>
          <w:rFonts w:cstheme="minorHAnsi"/>
        </w:rPr>
        <w:t xml:space="preserve"> 50% of those that oppose UHC believe that it would make healthcare simpler and easier to understand, conversely,</w:t>
      </w:r>
      <w:r w:rsidR="00742F2F" w:rsidRPr="009B48D8">
        <w:rPr>
          <w:rFonts w:cstheme="minorHAnsi"/>
        </w:rPr>
        <w:t xml:space="preserve"> we see that 89.4% </w:t>
      </w:r>
      <w:r w:rsidR="00C844DA" w:rsidRPr="009B48D8">
        <w:rPr>
          <w:rFonts w:cstheme="minorHAnsi"/>
        </w:rPr>
        <w:t>who support UHC do so</w:t>
      </w:r>
      <w:r w:rsidR="00742F2F" w:rsidRPr="009B48D8">
        <w:rPr>
          <w:rFonts w:cstheme="minorHAnsi"/>
        </w:rPr>
        <w:t xml:space="preserve"> because they believe the health care system would be simpler and easier to understand</w:t>
      </w:r>
      <w:r w:rsidR="00C844DA" w:rsidRPr="009B48D8">
        <w:rPr>
          <w:rFonts w:cstheme="minorHAnsi"/>
        </w:rPr>
        <w:t xml:space="preserve"> </w:t>
      </w:r>
      <w:r w:rsidR="00C844DA" w:rsidRPr="009B48D8">
        <w:rPr>
          <w:rFonts w:cstheme="minorHAnsi"/>
          <w:highlight w:val="yellow"/>
        </w:rPr>
        <w:t>(</w:t>
      </w:r>
      <w:proofErr w:type="spellStart"/>
      <w:r w:rsidR="00C844DA" w:rsidRPr="009B48D8">
        <w:rPr>
          <w:rFonts w:cstheme="minorHAnsi"/>
          <w:highlight w:val="yellow"/>
        </w:rPr>
        <w:t>Holahan</w:t>
      </w:r>
      <w:proofErr w:type="spellEnd"/>
      <w:r w:rsidR="00C844DA" w:rsidRPr="009B48D8">
        <w:rPr>
          <w:rFonts w:cstheme="minorHAnsi"/>
          <w:highlight w:val="yellow"/>
        </w:rPr>
        <w:t xml:space="preserve"> 2019)</w:t>
      </w:r>
      <w:r w:rsidR="00C844DA" w:rsidRPr="009B48D8">
        <w:rPr>
          <w:rFonts w:cstheme="minorHAnsi"/>
        </w:rPr>
        <w:t>.</w:t>
      </w:r>
      <w:commentRangeEnd w:id="17"/>
      <w:r w:rsidR="00C844DA" w:rsidRPr="009B48D8">
        <w:rPr>
          <w:rStyle w:val="CommentReference"/>
          <w:rFonts w:cstheme="minorHAnsi"/>
          <w:sz w:val="24"/>
          <w:szCs w:val="24"/>
        </w:rPr>
        <w:commentReference w:id="17"/>
      </w:r>
      <w:r w:rsidR="00742F2F" w:rsidRPr="009B48D8">
        <w:rPr>
          <w:rFonts w:cstheme="minorHAnsi"/>
        </w:rPr>
        <w:t xml:space="preserve"> </w:t>
      </w:r>
    </w:p>
    <w:p w14:paraId="1DAB0ACF" w14:textId="5AFEDF2D" w:rsidR="003631BD" w:rsidRPr="009B48D8" w:rsidRDefault="00C844DA" w:rsidP="00C92D0F">
      <w:pPr>
        <w:pStyle w:val="BodyText"/>
        <w:spacing w:line="480" w:lineRule="auto"/>
        <w:ind w:firstLine="720"/>
        <w:rPr>
          <w:rFonts w:cstheme="minorHAnsi"/>
        </w:rPr>
      </w:pPr>
      <w:r w:rsidRPr="009B48D8">
        <w:rPr>
          <w:rFonts w:cstheme="minorHAnsi"/>
        </w:rPr>
        <w:t xml:space="preserve">Significant differences exist between those that support and oppose UHC based on perceived equity as well; Those that support UHC are 91% likely to do so because they believe equitable coverage for everyone is important, while only 45% of those that oppose </w:t>
      </w:r>
      <w:r w:rsidR="00960C7D" w:rsidRPr="009B48D8">
        <w:rPr>
          <w:rFonts w:cstheme="minorHAnsi"/>
        </w:rPr>
        <w:t xml:space="preserve">believe </w:t>
      </w:r>
      <w:r w:rsidR="00855297" w:rsidRPr="009B48D8">
        <w:rPr>
          <w:rFonts w:cstheme="minorHAnsi"/>
        </w:rPr>
        <w:t>the same</w:t>
      </w:r>
      <w:r w:rsidRPr="009B48D8">
        <w:rPr>
          <w:rFonts w:cstheme="minorHAnsi"/>
        </w:rPr>
        <w:t xml:space="preserve"> </w:t>
      </w:r>
      <w:r w:rsidRPr="009B48D8">
        <w:rPr>
          <w:rFonts w:cstheme="minorHAnsi"/>
          <w:highlight w:val="yellow"/>
        </w:rPr>
        <w:t>(</w:t>
      </w:r>
      <w:proofErr w:type="spellStart"/>
      <w:r w:rsidRPr="009B48D8">
        <w:rPr>
          <w:rFonts w:cstheme="minorHAnsi"/>
          <w:highlight w:val="yellow"/>
        </w:rPr>
        <w:t>Holahan</w:t>
      </w:r>
      <w:proofErr w:type="spellEnd"/>
      <w:r w:rsidRPr="009B48D8">
        <w:rPr>
          <w:rFonts w:cstheme="minorHAnsi"/>
          <w:highlight w:val="yellow"/>
        </w:rPr>
        <w:t xml:space="preserve"> 2019)</w:t>
      </w:r>
      <w:r w:rsidRPr="009B48D8">
        <w:rPr>
          <w:rFonts w:cstheme="minorHAnsi"/>
        </w:rPr>
        <w:t xml:space="preserve">. Furthermore, when </w:t>
      </w:r>
      <w:commentRangeStart w:id="18"/>
      <w:r w:rsidR="003631BD" w:rsidRPr="009B48D8">
        <w:rPr>
          <w:rFonts w:cstheme="minorHAnsi"/>
          <w:highlight w:val="yellow"/>
        </w:rPr>
        <w:t xml:space="preserve">Shen et al. (2016) </w:t>
      </w:r>
      <w:commentRangeEnd w:id="18"/>
      <w:r w:rsidR="003631BD" w:rsidRPr="009B48D8">
        <w:rPr>
          <w:rStyle w:val="CommentReference"/>
          <w:rFonts w:cstheme="minorHAnsi"/>
          <w:sz w:val="24"/>
          <w:szCs w:val="24"/>
          <w:highlight w:val="yellow"/>
        </w:rPr>
        <w:commentReference w:id="18"/>
      </w:r>
      <w:r w:rsidRPr="009B48D8">
        <w:rPr>
          <w:rFonts w:cstheme="minorHAnsi"/>
        </w:rPr>
        <w:t>examined</w:t>
      </w:r>
      <w:r w:rsidR="003631BD" w:rsidRPr="009B48D8">
        <w:rPr>
          <w:rFonts w:cstheme="minorHAnsi"/>
        </w:rPr>
        <w:t xml:space="preserve"> </w:t>
      </w:r>
      <w:r w:rsidRPr="009B48D8">
        <w:rPr>
          <w:rFonts w:cstheme="minorHAnsi"/>
        </w:rPr>
        <w:t>the impact of racism on</w:t>
      </w:r>
      <w:r w:rsidR="003631BD" w:rsidRPr="009B48D8">
        <w:rPr>
          <w:rFonts w:cstheme="minorHAnsi"/>
        </w:rPr>
        <w:t xml:space="preserve"> support for UHC</w:t>
      </w:r>
      <w:r w:rsidRPr="009B48D8">
        <w:rPr>
          <w:rFonts w:cstheme="minorHAnsi"/>
        </w:rPr>
        <w:t>, they instead found that perceived inequity was the cause</w:t>
      </w:r>
      <w:r w:rsidR="003631BD" w:rsidRPr="009B48D8">
        <w:rPr>
          <w:rFonts w:cstheme="minorHAnsi"/>
        </w:rPr>
        <w:t xml:space="preserve">. The authors hypothesized that </w:t>
      </w:r>
      <w:commentRangeStart w:id="19"/>
      <w:commentRangeStart w:id="20"/>
      <w:r w:rsidR="003631BD" w:rsidRPr="009B48D8">
        <w:rPr>
          <w:rFonts w:cstheme="minorHAnsi"/>
        </w:rPr>
        <w:t xml:space="preserve">Whites </w:t>
      </w:r>
      <w:commentRangeEnd w:id="19"/>
      <w:r w:rsidR="003631BD" w:rsidRPr="009B48D8">
        <w:rPr>
          <w:rStyle w:val="CommentReference"/>
          <w:rFonts w:cstheme="minorHAnsi"/>
          <w:sz w:val="24"/>
          <w:szCs w:val="24"/>
        </w:rPr>
        <w:commentReference w:id="19"/>
      </w:r>
      <w:commentRangeEnd w:id="20"/>
      <w:r w:rsidRPr="009B48D8">
        <w:rPr>
          <w:rStyle w:val="CommentReference"/>
          <w:rFonts w:cstheme="minorHAnsi"/>
          <w:sz w:val="24"/>
          <w:szCs w:val="24"/>
        </w:rPr>
        <w:commentReference w:id="20"/>
      </w:r>
      <w:r w:rsidR="003631BD" w:rsidRPr="009B48D8">
        <w:rPr>
          <w:rFonts w:cstheme="minorHAnsi"/>
        </w:rPr>
        <w:t>oppose</w:t>
      </w:r>
      <w:r w:rsidR="00D81C81" w:rsidRPr="009B48D8">
        <w:rPr>
          <w:rFonts w:cstheme="minorHAnsi"/>
        </w:rPr>
        <w:t>d</w:t>
      </w:r>
      <w:r w:rsidR="003631BD" w:rsidRPr="009B48D8">
        <w:rPr>
          <w:rFonts w:cstheme="minorHAnsi"/>
        </w:rPr>
        <w:t xml:space="preserve"> government programs designed to eliminate racial inequity because it </w:t>
      </w:r>
      <w:r w:rsidR="00C369DF" w:rsidRPr="009B48D8">
        <w:rPr>
          <w:rFonts w:cstheme="minorHAnsi"/>
        </w:rPr>
        <w:t>constitute</w:t>
      </w:r>
      <w:r w:rsidR="00EE2622" w:rsidRPr="009B48D8">
        <w:rPr>
          <w:rFonts w:cstheme="minorHAnsi"/>
        </w:rPr>
        <w:t>d</w:t>
      </w:r>
      <w:r w:rsidR="003631BD" w:rsidRPr="009B48D8">
        <w:rPr>
          <w:rFonts w:cstheme="minorHAnsi"/>
        </w:rPr>
        <w:t xml:space="preserve"> </w:t>
      </w:r>
      <w:r w:rsidR="00C369DF" w:rsidRPr="009B48D8">
        <w:rPr>
          <w:rFonts w:cstheme="minorHAnsi"/>
        </w:rPr>
        <w:t xml:space="preserve">unjust </w:t>
      </w:r>
      <w:r w:rsidR="003631BD" w:rsidRPr="009B48D8">
        <w:rPr>
          <w:rFonts w:cstheme="minorHAnsi"/>
        </w:rPr>
        <w:t xml:space="preserve">government assistance. This is </w:t>
      </w:r>
      <w:r w:rsidR="004567B3" w:rsidRPr="009B48D8">
        <w:rPr>
          <w:rFonts w:cstheme="minorHAnsi"/>
        </w:rPr>
        <w:t xml:space="preserve">particularly </w:t>
      </w:r>
      <w:r w:rsidR="003631BD" w:rsidRPr="009B48D8">
        <w:rPr>
          <w:rFonts w:cstheme="minorHAnsi"/>
        </w:rPr>
        <w:t xml:space="preserve">relevant as </w:t>
      </w:r>
      <w:r w:rsidR="004567B3" w:rsidRPr="009B48D8">
        <w:rPr>
          <w:rFonts w:cstheme="minorHAnsi"/>
        </w:rPr>
        <w:t xml:space="preserve">government aid has historically benefited </w:t>
      </w:r>
      <w:r w:rsidR="003631BD" w:rsidRPr="009B48D8">
        <w:rPr>
          <w:rFonts w:cstheme="minorHAnsi"/>
        </w:rPr>
        <w:t xml:space="preserve">disadvantaged groups that </w:t>
      </w:r>
      <w:r w:rsidR="004567B3" w:rsidRPr="009B48D8">
        <w:rPr>
          <w:rFonts w:cstheme="minorHAnsi"/>
        </w:rPr>
        <w:t xml:space="preserve">simultaneously suffer from low </w:t>
      </w:r>
      <w:r w:rsidR="003631BD" w:rsidRPr="009B48D8">
        <w:rPr>
          <w:rFonts w:cstheme="minorHAnsi"/>
        </w:rPr>
        <w:t>rates</w:t>
      </w:r>
      <w:r w:rsidR="004567B3" w:rsidRPr="009B48D8">
        <w:rPr>
          <w:rFonts w:cstheme="minorHAnsi"/>
        </w:rPr>
        <w:t xml:space="preserve"> of insurance</w:t>
      </w:r>
      <w:r w:rsidR="003631BD" w:rsidRPr="009B48D8">
        <w:rPr>
          <w:rFonts w:cstheme="minorHAnsi"/>
        </w:rPr>
        <w:t xml:space="preserve"> compared to </w:t>
      </w:r>
      <w:r w:rsidR="004567B3" w:rsidRPr="009B48D8">
        <w:rPr>
          <w:rFonts w:cstheme="minorHAnsi"/>
        </w:rPr>
        <w:t>W</w:t>
      </w:r>
      <w:r w:rsidR="003631BD" w:rsidRPr="009B48D8">
        <w:rPr>
          <w:rFonts w:cstheme="minorHAnsi"/>
        </w:rPr>
        <w:t xml:space="preserve">hites (11.7% for </w:t>
      </w:r>
      <w:r w:rsidR="004567B3" w:rsidRPr="009B48D8">
        <w:rPr>
          <w:rFonts w:cstheme="minorHAnsi"/>
        </w:rPr>
        <w:t>W</w:t>
      </w:r>
      <w:r w:rsidR="003631BD" w:rsidRPr="009B48D8">
        <w:rPr>
          <w:rFonts w:cstheme="minorHAnsi"/>
        </w:rPr>
        <w:t xml:space="preserve">hites, 20.8% for </w:t>
      </w:r>
      <w:r w:rsidR="004567B3" w:rsidRPr="009B48D8">
        <w:rPr>
          <w:rFonts w:cstheme="minorHAnsi"/>
        </w:rPr>
        <w:t>B</w:t>
      </w:r>
      <w:r w:rsidR="003631BD" w:rsidRPr="009B48D8">
        <w:rPr>
          <w:rFonts w:cstheme="minorHAnsi"/>
        </w:rPr>
        <w:t xml:space="preserve">lacks, 30.7% for Hispanics). </w:t>
      </w:r>
      <w:r w:rsidR="006F1177" w:rsidRPr="009B48D8">
        <w:rPr>
          <w:rFonts w:cstheme="minorHAnsi"/>
        </w:rPr>
        <w:t>W</w:t>
      </w:r>
      <w:r w:rsidR="003631BD" w:rsidRPr="009B48D8">
        <w:rPr>
          <w:rFonts w:cstheme="minorHAnsi"/>
        </w:rPr>
        <w:t xml:space="preserve">hile UHC </w:t>
      </w:r>
      <w:r w:rsidR="006F1177" w:rsidRPr="009B48D8">
        <w:rPr>
          <w:rFonts w:cstheme="minorHAnsi"/>
        </w:rPr>
        <w:t>is not designed to specifically</w:t>
      </w:r>
      <w:r w:rsidR="003631BD" w:rsidRPr="009B48D8">
        <w:rPr>
          <w:rFonts w:cstheme="minorHAnsi"/>
        </w:rPr>
        <w:t xml:space="preserve"> benefit</w:t>
      </w:r>
      <w:r w:rsidR="006F1177" w:rsidRPr="009B48D8">
        <w:rPr>
          <w:rFonts w:cstheme="minorHAnsi"/>
        </w:rPr>
        <w:t xml:space="preserve"> B</w:t>
      </w:r>
      <w:r w:rsidR="003631BD" w:rsidRPr="009B48D8">
        <w:rPr>
          <w:rFonts w:cstheme="minorHAnsi"/>
        </w:rPr>
        <w:t>lacks</w:t>
      </w:r>
      <w:r w:rsidR="008804D9" w:rsidRPr="009B48D8">
        <w:rPr>
          <w:rFonts w:cstheme="minorHAnsi"/>
        </w:rPr>
        <w:t xml:space="preserve">, racist individuals may assume that is the case. </w:t>
      </w:r>
      <w:r w:rsidR="00F53BA5" w:rsidRPr="009B48D8">
        <w:rPr>
          <w:rFonts w:cstheme="minorHAnsi"/>
        </w:rPr>
        <w:t>Crucially</w:t>
      </w:r>
      <w:r w:rsidR="00667174" w:rsidRPr="009B48D8">
        <w:rPr>
          <w:rFonts w:cstheme="minorHAnsi"/>
        </w:rPr>
        <w:t xml:space="preserve">, the </w:t>
      </w:r>
      <w:r w:rsidR="003631BD" w:rsidRPr="009B48D8">
        <w:rPr>
          <w:rFonts w:cstheme="minorHAnsi"/>
        </w:rPr>
        <w:t xml:space="preserve">saliency of whether the individual purported to benefit from UHC was a ‘free-rider’ </w:t>
      </w:r>
      <w:r w:rsidR="00F53BA5" w:rsidRPr="009B48D8">
        <w:rPr>
          <w:rFonts w:cstheme="minorHAnsi"/>
        </w:rPr>
        <w:t>(</w:t>
      </w:r>
      <w:r w:rsidR="003631BD" w:rsidRPr="009B48D8">
        <w:rPr>
          <w:rFonts w:cstheme="minorHAnsi"/>
        </w:rPr>
        <w:t>unfairly benefitting from UHC</w:t>
      </w:r>
      <w:r w:rsidR="00F53BA5" w:rsidRPr="009B48D8">
        <w:rPr>
          <w:rFonts w:cstheme="minorHAnsi"/>
        </w:rPr>
        <w:t>)</w:t>
      </w:r>
      <w:r w:rsidR="004453CB" w:rsidRPr="009B48D8">
        <w:rPr>
          <w:rFonts w:cstheme="minorHAnsi"/>
        </w:rPr>
        <w:t xml:space="preserve"> was what predicted opposition to </w:t>
      </w:r>
      <w:r w:rsidR="004453CB" w:rsidRPr="009B48D8">
        <w:rPr>
          <w:rFonts w:cstheme="minorHAnsi"/>
        </w:rPr>
        <w:lastRenderedPageBreak/>
        <w:t>UHC</w:t>
      </w:r>
      <w:r w:rsidR="003631BD" w:rsidRPr="009B48D8">
        <w:rPr>
          <w:rFonts w:cstheme="minorHAnsi"/>
        </w:rPr>
        <w:t xml:space="preserve">. This was unrelated to race. This </w:t>
      </w:r>
      <w:r w:rsidR="00056B30" w:rsidRPr="009B48D8">
        <w:rPr>
          <w:rFonts w:cstheme="minorHAnsi"/>
        </w:rPr>
        <w:t>illustrates the importance of perceived equity on support for</w:t>
      </w:r>
      <w:r w:rsidR="003631BD" w:rsidRPr="009B48D8">
        <w:rPr>
          <w:rFonts w:cstheme="minorHAnsi"/>
        </w:rPr>
        <w:t xml:space="preserve"> UHC. Determining how </w:t>
      </w:r>
      <w:r w:rsidR="00056B30" w:rsidRPr="009B48D8">
        <w:rPr>
          <w:rFonts w:cstheme="minorHAnsi"/>
        </w:rPr>
        <w:t xml:space="preserve">address both perceptions of equity and </w:t>
      </w:r>
      <w:r w:rsidR="00397AF7" w:rsidRPr="009B48D8">
        <w:rPr>
          <w:rFonts w:cstheme="minorHAnsi"/>
        </w:rPr>
        <w:t>develop an</w:t>
      </w:r>
      <w:r w:rsidR="00056B30" w:rsidRPr="009B48D8">
        <w:rPr>
          <w:rFonts w:cstheme="minorHAnsi"/>
        </w:rPr>
        <w:t xml:space="preserve"> accurate understanding of UHC </w:t>
      </w:r>
      <w:proofErr w:type="gramStart"/>
      <w:r w:rsidR="00056B30" w:rsidRPr="009B48D8">
        <w:rPr>
          <w:rFonts w:cstheme="minorHAnsi"/>
        </w:rPr>
        <w:t>in order to</w:t>
      </w:r>
      <w:proofErr w:type="gramEnd"/>
      <w:r w:rsidR="00056B30" w:rsidRPr="009B48D8">
        <w:rPr>
          <w:rFonts w:cstheme="minorHAnsi"/>
        </w:rPr>
        <w:t xml:space="preserve"> improve support </w:t>
      </w:r>
      <w:r w:rsidR="003631BD" w:rsidRPr="009B48D8">
        <w:rPr>
          <w:rFonts w:cstheme="minorHAnsi"/>
        </w:rPr>
        <w:t>is a challenge.</w:t>
      </w:r>
    </w:p>
    <w:p w14:paraId="45CA7679" w14:textId="7EC4ADC4" w:rsidR="003631BD" w:rsidRPr="009B48D8" w:rsidRDefault="00375CBE" w:rsidP="006F3FBD">
      <w:pPr>
        <w:pStyle w:val="Heading2"/>
        <w:spacing w:line="480" w:lineRule="auto"/>
        <w:rPr>
          <w:rFonts w:asciiTheme="minorHAnsi" w:hAnsiTheme="minorHAnsi" w:cstheme="minorHAnsi"/>
          <w:color w:val="auto"/>
          <w:sz w:val="24"/>
          <w:szCs w:val="24"/>
        </w:rPr>
      </w:pPr>
      <w:bookmarkStart w:id="21" w:name="X421a737d2f49057daf7f78b83ef8a65f22eea3d"/>
      <w:bookmarkEnd w:id="16"/>
      <w:r w:rsidRPr="009B48D8">
        <w:rPr>
          <w:rFonts w:asciiTheme="minorHAnsi" w:hAnsiTheme="minorHAnsi" w:cstheme="minorHAnsi"/>
          <w:color w:val="auto"/>
          <w:sz w:val="24"/>
          <w:szCs w:val="24"/>
        </w:rPr>
        <w:t>Effect of a Health Benefits Package</w:t>
      </w:r>
    </w:p>
    <w:p w14:paraId="7540C023" w14:textId="50BC0C26" w:rsidR="00A14913" w:rsidRPr="009B48D8" w:rsidRDefault="00564D31" w:rsidP="00564D31">
      <w:pPr>
        <w:pStyle w:val="FirstParagraph"/>
        <w:spacing w:line="480" w:lineRule="auto"/>
        <w:ind w:firstLine="720"/>
        <w:rPr>
          <w:rFonts w:cstheme="minorHAnsi"/>
        </w:rPr>
      </w:pPr>
      <w:r w:rsidRPr="009B48D8">
        <w:rPr>
          <w:rFonts w:cstheme="minorHAnsi"/>
        </w:rPr>
        <w:t xml:space="preserve">A potential intervention that has not yet been examined in the literature is </w:t>
      </w:r>
      <w:r w:rsidR="001F1CE3" w:rsidRPr="009B48D8">
        <w:rPr>
          <w:rFonts w:cstheme="minorHAnsi"/>
        </w:rPr>
        <w:t>presenting UHC through the framework of a health benefits package (HBP).  A HBP is defined by three factors</w:t>
      </w:r>
      <w:r w:rsidR="007356AC" w:rsidRPr="009B48D8">
        <w:rPr>
          <w:rFonts w:cstheme="minorHAnsi"/>
        </w:rPr>
        <w:t xml:space="preserve"> </w:t>
      </w:r>
      <w:r w:rsidR="007356AC" w:rsidRPr="009B48D8">
        <w:rPr>
          <w:rFonts w:cstheme="minorHAnsi"/>
          <w:highlight w:val="yellow"/>
        </w:rPr>
        <w:t>(Glassman et al., 2016)</w:t>
      </w:r>
      <w:commentRangeStart w:id="22"/>
      <w:r w:rsidR="003631BD" w:rsidRPr="009B48D8">
        <w:rPr>
          <w:rFonts w:cstheme="minorHAnsi"/>
        </w:rPr>
        <w:t>.</w:t>
      </w:r>
      <w:commentRangeEnd w:id="22"/>
      <w:r w:rsidR="003631BD" w:rsidRPr="009B48D8">
        <w:rPr>
          <w:rStyle w:val="CommentReference"/>
          <w:rFonts w:cstheme="minorHAnsi"/>
          <w:sz w:val="24"/>
          <w:szCs w:val="24"/>
        </w:rPr>
        <w:commentReference w:id="22"/>
      </w:r>
      <w:r w:rsidR="003631BD" w:rsidRPr="009B48D8">
        <w:rPr>
          <w:rFonts w:cstheme="minorHAnsi"/>
        </w:rPr>
        <w:t xml:space="preserve"> First, HBPs</w:t>
      </w:r>
      <w:commentRangeStart w:id="23"/>
      <w:r w:rsidR="001F1CE3" w:rsidRPr="009B48D8">
        <w:rPr>
          <w:rFonts w:cstheme="minorHAnsi"/>
        </w:rPr>
        <w:t xml:space="preserve"> are a comprehensive portfolio of services (e.g., dental, mental health</w:t>
      </w:r>
      <w:r w:rsidR="003631BD" w:rsidRPr="009B48D8">
        <w:rPr>
          <w:rFonts w:cstheme="minorHAnsi"/>
        </w:rPr>
        <w:t>,</w:t>
      </w:r>
      <w:r w:rsidR="001F1CE3" w:rsidRPr="009B48D8">
        <w:rPr>
          <w:rFonts w:cstheme="minorHAnsi"/>
        </w:rPr>
        <w:t xml:space="preserve"> pharmaceuticals)</w:t>
      </w:r>
      <w:r w:rsidR="003631BD" w:rsidRPr="009B48D8">
        <w:rPr>
          <w:rFonts w:cstheme="minorHAnsi"/>
        </w:rPr>
        <w:t xml:space="preserve"> </w:t>
      </w:r>
      <w:r w:rsidR="00166FD6" w:rsidRPr="009B48D8">
        <w:rPr>
          <w:rFonts w:cstheme="minorHAnsi"/>
        </w:rPr>
        <w:t>as compared to programs</w:t>
      </w:r>
      <w:r w:rsidR="001F1CE3" w:rsidRPr="009B48D8">
        <w:rPr>
          <w:rFonts w:cstheme="minorHAnsi"/>
        </w:rPr>
        <w:t xml:space="preserve"> that only cover </w:t>
      </w:r>
      <w:r w:rsidR="00A14B33" w:rsidRPr="009B48D8">
        <w:rPr>
          <w:rFonts w:cstheme="minorHAnsi"/>
        </w:rPr>
        <w:t xml:space="preserve">a single service </w:t>
      </w:r>
      <w:r w:rsidR="001F1CE3" w:rsidRPr="009B48D8">
        <w:rPr>
          <w:rFonts w:cstheme="minorHAnsi"/>
        </w:rPr>
        <w:t xml:space="preserve">(e.g., </w:t>
      </w:r>
      <w:proofErr w:type="spellStart"/>
      <w:r w:rsidR="001F1CE3" w:rsidRPr="009B48D8">
        <w:rPr>
          <w:rFonts w:cstheme="minorHAnsi"/>
        </w:rPr>
        <w:t>GoodRx</w:t>
      </w:r>
      <w:proofErr w:type="spellEnd"/>
      <w:r w:rsidR="001F1CE3" w:rsidRPr="009B48D8">
        <w:rPr>
          <w:rFonts w:cstheme="minorHAnsi"/>
        </w:rPr>
        <w:t xml:space="preserve"> and pharmaceuticals</w:t>
      </w:r>
      <w:r w:rsidR="00A14B33" w:rsidRPr="009B48D8">
        <w:rPr>
          <w:rFonts w:cstheme="minorHAnsi"/>
        </w:rPr>
        <w:t>).</w:t>
      </w:r>
      <w:r w:rsidR="003631BD" w:rsidRPr="009B48D8">
        <w:rPr>
          <w:rFonts w:cstheme="minorHAnsi"/>
        </w:rPr>
        <w:t xml:space="preserve"> </w:t>
      </w:r>
      <w:r w:rsidR="00A14B33" w:rsidRPr="009B48D8">
        <w:rPr>
          <w:rFonts w:cstheme="minorHAnsi"/>
        </w:rPr>
        <w:t>T</w:t>
      </w:r>
      <w:r w:rsidR="003631BD" w:rsidRPr="009B48D8">
        <w:rPr>
          <w:rFonts w:cstheme="minorHAnsi"/>
        </w:rPr>
        <w:t xml:space="preserve">his allows assessment of </w:t>
      </w:r>
      <w:r w:rsidR="00A14B33" w:rsidRPr="009B48D8">
        <w:rPr>
          <w:rFonts w:cstheme="minorHAnsi"/>
        </w:rPr>
        <w:t>cost effectiveness by allowing several types of services to be directly compared to one another</w:t>
      </w:r>
      <w:r w:rsidR="003631BD" w:rsidRPr="009B48D8">
        <w:rPr>
          <w:rFonts w:cstheme="minorHAnsi"/>
        </w:rPr>
        <w:t xml:space="preserve">. </w:t>
      </w:r>
      <w:commentRangeEnd w:id="23"/>
      <w:r w:rsidR="003631BD" w:rsidRPr="009B48D8">
        <w:rPr>
          <w:rStyle w:val="CommentReference"/>
          <w:rFonts w:cstheme="minorHAnsi"/>
          <w:sz w:val="24"/>
          <w:szCs w:val="24"/>
        </w:rPr>
        <w:commentReference w:id="23"/>
      </w:r>
      <w:r w:rsidR="003631BD" w:rsidRPr="009B48D8">
        <w:rPr>
          <w:rFonts w:cstheme="minorHAnsi"/>
        </w:rPr>
        <w:t xml:space="preserve">Second, HBPs are </w:t>
      </w:r>
      <w:r w:rsidR="00445B17" w:rsidRPr="009B48D8">
        <w:rPr>
          <w:rFonts w:cstheme="minorHAnsi"/>
        </w:rPr>
        <w:t xml:space="preserve">designed and priced </w:t>
      </w:r>
      <w:r w:rsidR="003631BD" w:rsidRPr="009B48D8">
        <w:rPr>
          <w:rFonts w:cstheme="minorHAnsi"/>
        </w:rPr>
        <w:t xml:space="preserve">using actuarially informed estimates of supply and demand. Third, HBPs constrain the services made available through the public health system, but </w:t>
      </w:r>
      <w:r w:rsidR="00CF4CC9" w:rsidRPr="009B48D8">
        <w:rPr>
          <w:rFonts w:cstheme="minorHAnsi"/>
        </w:rPr>
        <w:t xml:space="preserve">by </w:t>
      </w:r>
      <w:r w:rsidR="003631BD" w:rsidRPr="009B48D8">
        <w:rPr>
          <w:rFonts w:cstheme="minorHAnsi"/>
        </w:rPr>
        <w:t xml:space="preserve">doing so, guarantee that at least certain services will be made available. </w:t>
      </w:r>
    </w:p>
    <w:p w14:paraId="7E410C10" w14:textId="19283541" w:rsidR="00F723BD" w:rsidRPr="009B48D8" w:rsidRDefault="00A14913" w:rsidP="00564D31">
      <w:pPr>
        <w:pStyle w:val="FirstParagraph"/>
        <w:spacing w:line="480" w:lineRule="auto"/>
        <w:ind w:firstLine="720"/>
        <w:rPr>
          <w:rFonts w:cstheme="minorHAnsi"/>
        </w:rPr>
      </w:pPr>
      <w:r w:rsidRPr="009B48D8">
        <w:rPr>
          <w:rFonts w:cstheme="minorHAnsi"/>
        </w:rPr>
        <w:t xml:space="preserve">In the American system of health care, many experts agree that efficiency and quality of care are unlikely to be improved without an HBP like system, combining a well-defined framework with the legal </w:t>
      </w:r>
      <w:r w:rsidR="008773DC" w:rsidRPr="009B48D8">
        <w:rPr>
          <w:rFonts w:cstheme="minorHAnsi"/>
        </w:rPr>
        <w:t>specificity</w:t>
      </w:r>
      <w:r w:rsidRPr="009B48D8">
        <w:rPr>
          <w:rFonts w:cstheme="minorHAnsi"/>
        </w:rPr>
        <w:t xml:space="preserve"> necessary for regulation </w:t>
      </w:r>
      <w:r w:rsidRPr="009B48D8">
        <w:rPr>
          <w:rFonts w:cstheme="minorHAnsi"/>
          <w:highlight w:val="yellow"/>
        </w:rPr>
        <w:t>(</w:t>
      </w:r>
      <w:proofErr w:type="spellStart"/>
      <w:r w:rsidRPr="009B48D8">
        <w:rPr>
          <w:rFonts w:cstheme="minorHAnsi"/>
          <w:highlight w:val="yellow"/>
        </w:rPr>
        <w:t>Chalkidou</w:t>
      </w:r>
      <w:proofErr w:type="spellEnd"/>
      <w:r w:rsidRPr="009B48D8">
        <w:rPr>
          <w:rFonts w:cstheme="minorHAnsi"/>
          <w:highlight w:val="yellow"/>
        </w:rPr>
        <w:t>, Marquez, and Dhillon et al., 2014)</w:t>
      </w:r>
      <w:r w:rsidRPr="009B48D8">
        <w:rPr>
          <w:rFonts w:cstheme="minorHAnsi"/>
        </w:rPr>
        <w:t xml:space="preserve">. </w:t>
      </w:r>
      <w:r w:rsidR="00954A84" w:rsidRPr="009B48D8">
        <w:rPr>
          <w:rFonts w:cstheme="minorHAnsi"/>
        </w:rPr>
        <w:t xml:space="preserve">Since HBPs </w:t>
      </w:r>
      <w:r w:rsidR="003631BD" w:rsidRPr="009B48D8">
        <w:rPr>
          <w:rFonts w:cstheme="minorHAnsi"/>
        </w:rPr>
        <w:t xml:space="preserve">create explicit entitlements for patients, </w:t>
      </w:r>
      <w:r w:rsidR="00F27F56" w:rsidRPr="009B48D8">
        <w:rPr>
          <w:rFonts w:cstheme="minorHAnsi"/>
        </w:rPr>
        <w:t xml:space="preserve">they </w:t>
      </w:r>
      <w:r w:rsidR="00A6620B" w:rsidRPr="009B48D8">
        <w:rPr>
          <w:rFonts w:cstheme="minorHAnsi"/>
        </w:rPr>
        <w:t>reduce</w:t>
      </w:r>
      <w:r w:rsidR="003631BD" w:rsidRPr="009B48D8">
        <w:rPr>
          <w:rFonts w:cstheme="minorHAnsi"/>
        </w:rPr>
        <w:t xml:space="preserve"> confusion as to what is being offered</w:t>
      </w:r>
      <w:r w:rsidR="00934C07" w:rsidRPr="009B48D8">
        <w:rPr>
          <w:rFonts w:cstheme="minorHAnsi"/>
        </w:rPr>
        <w:t>.</w:t>
      </w:r>
      <w:r w:rsidR="003631BD" w:rsidRPr="009B48D8">
        <w:rPr>
          <w:rFonts w:cstheme="minorHAnsi"/>
        </w:rPr>
        <w:t xml:space="preserve"> </w:t>
      </w:r>
      <w:r w:rsidR="00934C07" w:rsidRPr="009B48D8">
        <w:rPr>
          <w:rFonts w:cstheme="minorHAnsi"/>
        </w:rPr>
        <w:t xml:space="preserve">Furthermore, HBPs </w:t>
      </w:r>
      <w:r w:rsidR="00456887" w:rsidRPr="009B48D8">
        <w:rPr>
          <w:rFonts w:cstheme="minorHAnsi"/>
        </w:rPr>
        <w:t xml:space="preserve">help </w:t>
      </w:r>
      <w:r w:rsidR="003631BD" w:rsidRPr="009B48D8">
        <w:rPr>
          <w:rFonts w:cstheme="minorHAnsi"/>
        </w:rPr>
        <w:t>ensure fairness and equity, by preventing discretionary variation in access to care that would otherwise be largely determined by clinical professionals</w:t>
      </w:r>
      <w:r w:rsidR="00934C07" w:rsidRPr="009B48D8">
        <w:rPr>
          <w:rFonts w:cstheme="minorHAnsi"/>
        </w:rPr>
        <w:t xml:space="preserve">. </w:t>
      </w:r>
      <w:commentRangeStart w:id="24"/>
      <w:r w:rsidR="00B96E08" w:rsidRPr="009B48D8">
        <w:rPr>
          <w:rFonts w:cstheme="minorHAnsi"/>
        </w:rPr>
        <w:t>In countries with</w:t>
      </w:r>
      <w:r w:rsidR="00273844" w:rsidRPr="009B48D8">
        <w:rPr>
          <w:rFonts w:cstheme="minorHAnsi"/>
        </w:rPr>
        <w:t xml:space="preserve"> UHC without an HBP linked to cost, such as Ghana, Uganda, and Peru</w:t>
      </w:r>
      <w:r w:rsidR="00B96E08" w:rsidRPr="009B48D8">
        <w:rPr>
          <w:rFonts w:cstheme="minorHAnsi"/>
        </w:rPr>
        <w:t xml:space="preserve"> this results in </w:t>
      </w:r>
      <w:r w:rsidR="00273844" w:rsidRPr="009B48D8">
        <w:rPr>
          <w:rFonts w:cstheme="minorHAnsi"/>
        </w:rPr>
        <w:t>significant fiscal imbalances and implicit rationing</w:t>
      </w:r>
      <w:r w:rsidR="00B96E08" w:rsidRPr="009B48D8">
        <w:rPr>
          <w:rFonts w:cstheme="minorHAnsi"/>
        </w:rPr>
        <w:t xml:space="preserve"> with</w:t>
      </w:r>
      <w:r w:rsidR="00273844" w:rsidRPr="009B48D8">
        <w:rPr>
          <w:rFonts w:cstheme="minorHAnsi"/>
        </w:rPr>
        <w:t xml:space="preserve"> </w:t>
      </w:r>
      <w:r w:rsidR="00B96E08" w:rsidRPr="009B48D8">
        <w:rPr>
          <w:rFonts w:cstheme="minorHAnsi"/>
        </w:rPr>
        <w:t xml:space="preserve">consequently </w:t>
      </w:r>
      <w:r w:rsidR="00273844" w:rsidRPr="009B48D8">
        <w:rPr>
          <w:rFonts w:cstheme="minorHAnsi"/>
        </w:rPr>
        <w:t xml:space="preserve">lower </w:t>
      </w:r>
      <w:r w:rsidR="00273844" w:rsidRPr="009B48D8">
        <w:rPr>
          <w:rFonts w:cstheme="minorHAnsi"/>
        </w:rPr>
        <w:lastRenderedPageBreak/>
        <w:t>quality healthcare outcomes.</w:t>
      </w:r>
      <w:commentRangeEnd w:id="24"/>
      <w:r w:rsidR="009072C9" w:rsidRPr="009B48D8">
        <w:rPr>
          <w:rStyle w:val="CommentReference"/>
          <w:rFonts w:cstheme="minorHAnsi"/>
          <w:sz w:val="24"/>
          <w:szCs w:val="24"/>
        </w:rPr>
        <w:commentReference w:id="24"/>
      </w:r>
      <w:r w:rsidR="00273844" w:rsidRPr="009B48D8">
        <w:rPr>
          <w:rFonts w:cstheme="minorHAnsi"/>
        </w:rPr>
        <w:t xml:space="preserve"> In comparison</w:t>
      </w:r>
      <w:r w:rsidR="002B4194" w:rsidRPr="009B48D8">
        <w:rPr>
          <w:rFonts w:cstheme="minorHAnsi"/>
        </w:rPr>
        <w:t>, countries that have UHC with an HBP tend to be well received.</w:t>
      </w:r>
      <w:r w:rsidR="00273844" w:rsidRPr="009B48D8">
        <w:rPr>
          <w:rFonts w:cstheme="minorHAnsi"/>
        </w:rPr>
        <w:t xml:space="preserve"> </w:t>
      </w:r>
      <w:r w:rsidR="00934C07" w:rsidRPr="009B48D8">
        <w:rPr>
          <w:rFonts w:cstheme="minorHAnsi"/>
        </w:rPr>
        <w:t xml:space="preserve">For example, 78% of Swiss citizens surveyed perceived their HBP based system as one that is fair for the ill, due to a combination of appropriate levels of coverage for all, equal protection to all Swiss citizens, and improving knowledge of the health system to excellent or very good levels </w:t>
      </w:r>
      <w:r w:rsidR="00934C07" w:rsidRPr="009B48D8">
        <w:rPr>
          <w:rFonts w:cstheme="minorHAnsi"/>
          <w:highlight w:val="yellow"/>
        </w:rPr>
        <w:t>(Hurst 2018)</w:t>
      </w:r>
      <w:r w:rsidR="003631BD" w:rsidRPr="009B48D8">
        <w:rPr>
          <w:rFonts w:cstheme="minorHAnsi"/>
        </w:rPr>
        <w:t>.</w:t>
      </w:r>
      <w:r w:rsidR="00934C07" w:rsidRPr="009B48D8">
        <w:rPr>
          <w:rFonts w:cstheme="minorHAnsi"/>
        </w:rPr>
        <w:t xml:space="preserve"> </w:t>
      </w:r>
      <w:r w:rsidR="002E6D05" w:rsidRPr="009B48D8">
        <w:rPr>
          <w:rFonts w:cstheme="minorHAnsi"/>
        </w:rPr>
        <w:t>As another example</w:t>
      </w:r>
      <w:r w:rsidR="00F723BD" w:rsidRPr="009B48D8">
        <w:rPr>
          <w:rFonts w:cstheme="minorHAnsi"/>
        </w:rPr>
        <w:t>, w</w:t>
      </w:r>
      <w:r w:rsidR="00934C07" w:rsidRPr="009B48D8">
        <w:rPr>
          <w:rFonts w:cstheme="minorHAnsi"/>
        </w:rPr>
        <w:t>hen a HBP was</w:t>
      </w:r>
      <w:r w:rsidR="00D400FD" w:rsidRPr="009B48D8">
        <w:rPr>
          <w:rFonts w:cstheme="minorHAnsi"/>
        </w:rPr>
        <w:t xml:space="preserve"> used</w:t>
      </w:r>
      <w:r w:rsidR="00934C07" w:rsidRPr="009B48D8">
        <w:rPr>
          <w:rFonts w:cstheme="minorHAnsi"/>
        </w:rPr>
        <w:t xml:space="preserve"> to </w:t>
      </w:r>
      <w:r w:rsidR="00F723BD" w:rsidRPr="009B48D8">
        <w:rPr>
          <w:rFonts w:cstheme="minorHAnsi"/>
        </w:rPr>
        <w:t>examine different configurations of</w:t>
      </w:r>
      <w:r w:rsidR="00934C07" w:rsidRPr="009B48D8">
        <w:rPr>
          <w:rFonts w:cstheme="minorHAnsi"/>
        </w:rPr>
        <w:t xml:space="preserve"> Medicare</w:t>
      </w:r>
      <w:r w:rsidR="00F723BD" w:rsidRPr="009B48D8">
        <w:rPr>
          <w:rFonts w:cstheme="minorHAnsi"/>
        </w:rPr>
        <w:t xml:space="preserve"> benefits</w:t>
      </w:r>
      <w:r w:rsidR="00934C07" w:rsidRPr="009B48D8">
        <w:rPr>
          <w:rFonts w:cstheme="minorHAnsi"/>
        </w:rPr>
        <w:t xml:space="preserve">, 83% of studied enrollees </w:t>
      </w:r>
      <w:r w:rsidR="00F723BD" w:rsidRPr="009B48D8">
        <w:rPr>
          <w:rFonts w:cstheme="minorHAnsi"/>
        </w:rPr>
        <w:t xml:space="preserve">agreed that the consensus plan provided was fair </w:t>
      </w:r>
      <w:r w:rsidR="00F723BD" w:rsidRPr="009B48D8">
        <w:rPr>
          <w:rFonts w:cstheme="minorHAnsi"/>
          <w:highlight w:val="yellow"/>
        </w:rPr>
        <w:t>(</w:t>
      </w:r>
      <w:proofErr w:type="spellStart"/>
      <w:r w:rsidR="00F723BD" w:rsidRPr="009B48D8">
        <w:rPr>
          <w:rFonts w:cstheme="minorHAnsi"/>
          <w:highlight w:val="yellow"/>
        </w:rPr>
        <w:t>Danis</w:t>
      </w:r>
      <w:proofErr w:type="spellEnd"/>
      <w:r w:rsidR="00F723BD" w:rsidRPr="009B48D8">
        <w:rPr>
          <w:rFonts w:cstheme="minorHAnsi"/>
          <w:highlight w:val="yellow"/>
        </w:rPr>
        <w:t xml:space="preserve"> 2004)</w:t>
      </w:r>
      <w:r w:rsidR="00F723BD" w:rsidRPr="009B48D8">
        <w:rPr>
          <w:rFonts w:cstheme="minorHAnsi"/>
        </w:rPr>
        <w:t xml:space="preserve">. </w:t>
      </w:r>
      <w:r w:rsidR="002E6D05" w:rsidRPr="009B48D8">
        <w:rPr>
          <w:rFonts w:cstheme="minorHAnsi"/>
        </w:rPr>
        <w:t xml:space="preserve">Furthermore, 66% agreed strongly, and a further 30% agreed somewhat that the HBP was easy to understand. </w:t>
      </w:r>
      <w:r w:rsidR="00A35CBF" w:rsidRPr="009B48D8">
        <w:rPr>
          <w:rFonts w:cstheme="minorHAnsi"/>
        </w:rPr>
        <w:t xml:space="preserve">Most importantly, 86% of those studied believed that the presented HBP was one they were satisfied with. </w:t>
      </w:r>
      <w:r w:rsidR="00F723BD" w:rsidRPr="009B48D8">
        <w:rPr>
          <w:rFonts w:cstheme="minorHAnsi"/>
        </w:rPr>
        <w:t xml:space="preserve">Presenting otherwise complex trade-offs of health benefits in a simple, easy to understand </w:t>
      </w:r>
      <w:r w:rsidR="007356AC" w:rsidRPr="009B48D8">
        <w:rPr>
          <w:rFonts w:cstheme="minorHAnsi"/>
        </w:rPr>
        <w:t>fashion</w:t>
      </w:r>
      <w:r w:rsidR="00F723BD" w:rsidRPr="009B48D8">
        <w:rPr>
          <w:rFonts w:cstheme="minorHAnsi"/>
        </w:rPr>
        <w:t xml:space="preserve"> </w:t>
      </w:r>
      <w:r w:rsidR="00A35CBF" w:rsidRPr="009B48D8">
        <w:rPr>
          <w:rFonts w:cstheme="minorHAnsi"/>
        </w:rPr>
        <w:t>was extremely beneficial</w:t>
      </w:r>
      <w:r w:rsidRPr="009B48D8">
        <w:rPr>
          <w:rFonts w:cstheme="minorHAnsi"/>
        </w:rPr>
        <w:t>.</w:t>
      </w:r>
    </w:p>
    <w:p w14:paraId="45044B6B" w14:textId="5476992A" w:rsidR="00A300C3" w:rsidRPr="009B48D8" w:rsidRDefault="00A300C3" w:rsidP="00A300C3">
      <w:pPr>
        <w:pStyle w:val="Heading2"/>
        <w:spacing w:line="480" w:lineRule="auto"/>
        <w:rPr>
          <w:rFonts w:asciiTheme="minorHAnsi" w:hAnsiTheme="minorHAnsi" w:cstheme="minorHAnsi"/>
          <w:color w:val="auto"/>
          <w:sz w:val="24"/>
          <w:szCs w:val="24"/>
        </w:rPr>
      </w:pPr>
      <w:r w:rsidRPr="009B48D8">
        <w:rPr>
          <w:rFonts w:asciiTheme="minorHAnsi" w:hAnsiTheme="minorHAnsi" w:cstheme="minorHAnsi"/>
          <w:color w:val="auto"/>
          <w:sz w:val="24"/>
          <w:szCs w:val="24"/>
        </w:rPr>
        <w:t>Previous US Attempts towards UHC</w:t>
      </w:r>
    </w:p>
    <w:p w14:paraId="53EE28BC" w14:textId="77777777" w:rsidR="00A300C3" w:rsidRPr="009B48D8" w:rsidRDefault="00A300C3">
      <w:pPr>
        <w:pStyle w:val="BodyText"/>
        <w:spacing w:line="480" w:lineRule="auto"/>
        <w:rPr>
          <w:rFonts w:cstheme="minorHAnsi"/>
          <w:highlight w:val="yellow"/>
        </w:rPr>
      </w:pPr>
      <w:r w:rsidRPr="009B48D8">
        <w:rPr>
          <w:rFonts w:cstheme="minorHAnsi"/>
        </w:rPr>
        <w:tab/>
        <w:t xml:space="preserve">Several movements attempting to implement UHC in the United States have been tried before at the state level. So far, none have been successful. The furthest that UHC has progressed has been in Vermont, where the local legislature enacted a bill in 2011 guaranteeing UHC for all Vermont residents </w:t>
      </w:r>
      <w:r w:rsidRPr="009B48D8">
        <w:rPr>
          <w:rFonts w:cstheme="minorHAnsi"/>
          <w:highlight w:val="yellow"/>
        </w:rPr>
        <w:t>(State of Vermont Health Care Financing Plan Beginning Calendar</w:t>
      </w:r>
    </w:p>
    <w:p w14:paraId="775CC936" w14:textId="651774D2" w:rsidR="00A300C3" w:rsidRPr="009B48D8" w:rsidRDefault="00A300C3" w:rsidP="00A300C3">
      <w:pPr>
        <w:pStyle w:val="BodyText"/>
        <w:spacing w:line="480" w:lineRule="auto"/>
        <w:rPr>
          <w:rFonts w:cstheme="minorHAnsi"/>
          <w:highlight w:val="yellow"/>
        </w:rPr>
      </w:pPr>
      <w:r w:rsidRPr="009B48D8">
        <w:rPr>
          <w:rFonts w:cstheme="minorHAnsi"/>
          <w:highlight w:val="yellow"/>
        </w:rPr>
        <w:t>Year 2017 Analysis, 2013)</w:t>
      </w:r>
      <w:r w:rsidRPr="009B48D8">
        <w:rPr>
          <w:rFonts w:cstheme="minorHAnsi"/>
        </w:rPr>
        <w:t xml:space="preserve">. This bill, known as “Green Mountain </w:t>
      </w:r>
      <w:proofErr w:type="gramStart"/>
      <w:r w:rsidRPr="009B48D8">
        <w:rPr>
          <w:rFonts w:cstheme="minorHAnsi"/>
        </w:rPr>
        <w:t>Care</w:t>
      </w:r>
      <w:proofErr w:type="gramEnd"/>
      <w:r w:rsidRPr="009B48D8">
        <w:rPr>
          <w:rFonts w:cstheme="minorHAnsi"/>
        </w:rPr>
        <w:t xml:space="preserve">” was perceived as not just a tool to improve health outcomes in Vermont, but also as a way to reduce medical costs and strengthen the economy as a whole. Three different independent organizations projected this to be the case, with </w:t>
      </w:r>
      <w:r w:rsidR="00EE3945" w:rsidRPr="009B48D8">
        <w:rPr>
          <w:rFonts w:cstheme="minorHAnsi"/>
        </w:rPr>
        <w:t>a consensus</w:t>
      </w:r>
      <w:r w:rsidRPr="009B48D8">
        <w:rPr>
          <w:rFonts w:cstheme="minorHAnsi"/>
        </w:rPr>
        <w:t xml:space="preserve"> that immediate healthcare costs for Vermont would be </w:t>
      </w:r>
      <w:r w:rsidRPr="009B48D8">
        <w:rPr>
          <w:rFonts w:cstheme="minorHAnsi"/>
        </w:rPr>
        <w:lastRenderedPageBreak/>
        <w:t xml:space="preserve">lowered by 8-12% and another 12-14% over the next 10 years </w:t>
      </w:r>
      <w:r w:rsidRPr="009B48D8">
        <w:rPr>
          <w:rFonts w:cstheme="minorHAnsi"/>
          <w:highlight w:val="yellow"/>
        </w:rPr>
        <w:t>(Hsiao</w:t>
      </w:r>
      <w:r w:rsidR="00E543F8" w:rsidRPr="009B48D8">
        <w:rPr>
          <w:rFonts w:cstheme="minorHAnsi"/>
          <w:highlight w:val="yellow"/>
        </w:rPr>
        <w:t>,</w:t>
      </w:r>
      <w:r w:rsidRPr="009B48D8">
        <w:rPr>
          <w:rFonts w:cstheme="minorHAnsi"/>
          <w:highlight w:val="yellow"/>
        </w:rPr>
        <w:t xml:space="preserve"> 2011</w:t>
      </w:r>
      <w:r w:rsidR="00E543F8" w:rsidRPr="009B48D8">
        <w:rPr>
          <w:rFonts w:cstheme="minorHAnsi"/>
          <w:highlight w:val="yellow"/>
        </w:rPr>
        <w:t>;</w:t>
      </w:r>
      <w:r w:rsidRPr="009B48D8">
        <w:rPr>
          <w:rFonts w:cstheme="minorHAnsi"/>
          <w:highlight w:val="yellow"/>
        </w:rPr>
        <w:t xml:space="preserve"> Green Mountain Care Financing Report</w:t>
      </w:r>
      <w:r w:rsidR="00E543F8" w:rsidRPr="009B48D8">
        <w:rPr>
          <w:rFonts w:cstheme="minorHAnsi"/>
          <w:highlight w:val="yellow"/>
        </w:rPr>
        <w:t>,</w:t>
      </w:r>
      <w:r w:rsidRPr="009B48D8">
        <w:rPr>
          <w:rFonts w:cstheme="minorHAnsi"/>
          <w:highlight w:val="yellow"/>
        </w:rPr>
        <w:t xml:space="preserve"> 2014</w:t>
      </w:r>
      <w:r w:rsidR="00E543F8" w:rsidRPr="009B48D8">
        <w:rPr>
          <w:rFonts w:cstheme="minorHAnsi"/>
          <w:highlight w:val="yellow"/>
        </w:rPr>
        <w:t>;</w:t>
      </w:r>
      <w:r w:rsidRPr="009B48D8">
        <w:rPr>
          <w:rFonts w:cstheme="minorHAnsi"/>
          <w:highlight w:val="yellow"/>
        </w:rPr>
        <w:t xml:space="preserve"> State of Vermont Health Care Financing Plan Beginning Calendar</w:t>
      </w:r>
    </w:p>
    <w:p w14:paraId="64DEBFDD" w14:textId="6CF76960" w:rsidR="00A300C3" w:rsidRPr="009B48D8" w:rsidRDefault="00A300C3" w:rsidP="00A300C3">
      <w:pPr>
        <w:pStyle w:val="BodyText"/>
        <w:spacing w:line="480" w:lineRule="auto"/>
        <w:rPr>
          <w:rFonts w:cstheme="minorHAnsi"/>
        </w:rPr>
      </w:pPr>
      <w:r w:rsidRPr="009B48D8">
        <w:rPr>
          <w:rFonts w:cstheme="minorHAnsi"/>
          <w:highlight w:val="yellow"/>
        </w:rPr>
        <w:t>Year 2017 Analysis</w:t>
      </w:r>
      <w:r w:rsidR="00E543F8" w:rsidRPr="009B48D8">
        <w:rPr>
          <w:rFonts w:cstheme="minorHAnsi"/>
          <w:highlight w:val="yellow"/>
        </w:rPr>
        <w:t>,</w:t>
      </w:r>
      <w:r w:rsidRPr="009B48D8">
        <w:rPr>
          <w:rFonts w:cstheme="minorHAnsi"/>
          <w:highlight w:val="yellow"/>
        </w:rPr>
        <w:t xml:space="preserve"> 2013)</w:t>
      </w:r>
      <w:r w:rsidRPr="009B48D8">
        <w:rPr>
          <w:rFonts w:cstheme="minorHAnsi"/>
        </w:rPr>
        <w:t>.</w:t>
      </w:r>
      <w:r w:rsidR="00EE3945" w:rsidRPr="009B48D8">
        <w:rPr>
          <w:rFonts w:cstheme="minorHAnsi"/>
        </w:rPr>
        <w:t xml:space="preserve"> Combined with the fact that cost increases were estimated to be on</w:t>
      </w:r>
      <w:r w:rsidRPr="009B48D8">
        <w:rPr>
          <w:rFonts w:cstheme="minorHAnsi"/>
        </w:rPr>
        <w:t xml:space="preserve">ly 9.4% </w:t>
      </w:r>
      <w:r w:rsidR="00EE3945" w:rsidRPr="009B48D8">
        <w:rPr>
          <w:rFonts w:cstheme="minorHAnsi"/>
        </w:rPr>
        <w:t xml:space="preserve">for employers </w:t>
      </w:r>
      <w:r w:rsidRPr="009B48D8">
        <w:rPr>
          <w:rFonts w:cstheme="minorHAnsi"/>
        </w:rPr>
        <w:t xml:space="preserve">and </w:t>
      </w:r>
      <w:r w:rsidR="00EE3945" w:rsidRPr="009B48D8">
        <w:rPr>
          <w:rFonts w:cstheme="minorHAnsi"/>
        </w:rPr>
        <w:t xml:space="preserve">3.1% for </w:t>
      </w:r>
      <w:r w:rsidRPr="009B48D8">
        <w:rPr>
          <w:rFonts w:cstheme="minorHAnsi"/>
        </w:rPr>
        <w:t>individuals</w:t>
      </w:r>
      <w:r w:rsidR="00EE3945" w:rsidRPr="009B48D8">
        <w:rPr>
          <w:rFonts w:cstheme="minorHAnsi"/>
        </w:rPr>
        <w:t xml:space="preserve">, total savings across the system were estimated to be $378 million over 5 years. Difficulties arose in implementation however, due to a combination of reduced federal revenue and increased scope of coverage to nonresidents working in Vermont (McDonough 2015). </w:t>
      </w:r>
      <w:commentRangeStart w:id="25"/>
      <w:r w:rsidR="00EE3945" w:rsidRPr="009B48D8">
        <w:rPr>
          <w:rFonts w:cstheme="minorHAnsi"/>
        </w:rPr>
        <w:t>The plan was eventually abandoned in 2014, not due to lack of public support, of which there was a plurality (40% supported, 39% opposed, 21% unsure), but instead due to proportionally larger taxes on business, and an inability to convey that these taxes would functionally replace current premium costs</w:t>
      </w:r>
      <w:r w:rsidR="004F2578" w:rsidRPr="009B48D8">
        <w:rPr>
          <w:rFonts w:cstheme="minorHAnsi"/>
        </w:rPr>
        <w:t xml:space="preserve"> </w:t>
      </w:r>
      <w:r w:rsidR="004F2578" w:rsidRPr="009B48D8">
        <w:rPr>
          <w:rFonts w:cstheme="minorHAnsi"/>
          <w:highlight w:val="yellow"/>
        </w:rPr>
        <w:t>(Fox 2015)</w:t>
      </w:r>
      <w:r w:rsidR="004F2578" w:rsidRPr="009B48D8">
        <w:rPr>
          <w:rFonts w:cstheme="minorHAnsi"/>
        </w:rPr>
        <w:t>.</w:t>
      </w:r>
      <w:commentRangeEnd w:id="25"/>
      <w:r w:rsidR="004F2578" w:rsidRPr="009B48D8">
        <w:rPr>
          <w:rStyle w:val="CommentReference"/>
          <w:rFonts w:cstheme="minorHAnsi"/>
          <w:sz w:val="24"/>
          <w:szCs w:val="24"/>
        </w:rPr>
        <w:commentReference w:id="25"/>
      </w:r>
    </w:p>
    <w:p w14:paraId="6A928620" w14:textId="7537804B" w:rsidR="004F2578" w:rsidRPr="009B48D8" w:rsidRDefault="004F2578" w:rsidP="00C92D0F">
      <w:pPr>
        <w:pStyle w:val="BodyText"/>
        <w:spacing w:line="480" w:lineRule="auto"/>
        <w:rPr>
          <w:rFonts w:cstheme="minorHAnsi"/>
        </w:rPr>
      </w:pPr>
      <w:r w:rsidRPr="009B48D8">
        <w:rPr>
          <w:rFonts w:cstheme="minorHAnsi"/>
        </w:rPr>
        <w:tab/>
        <w:t xml:space="preserve">Oregon </w:t>
      </w:r>
      <w:r w:rsidR="005D20E8" w:rsidRPr="009B48D8">
        <w:rPr>
          <w:rFonts w:cstheme="minorHAnsi"/>
        </w:rPr>
        <w:t xml:space="preserve">is another state where UHC expansion has been debated and examined. The Oregon </w:t>
      </w:r>
      <w:r w:rsidRPr="009B48D8">
        <w:rPr>
          <w:rFonts w:cstheme="minorHAnsi"/>
        </w:rPr>
        <w:t xml:space="preserve">Medicaid lottery in 2008 </w:t>
      </w:r>
      <w:r w:rsidR="005D20E8" w:rsidRPr="009B48D8">
        <w:rPr>
          <w:rFonts w:cstheme="minorHAnsi"/>
        </w:rPr>
        <w:t xml:space="preserve">was the first time in the US where a randomized controlled study on UHC was possible. Data from roughly 6,000 adults who were selected to apply for Medicaid, and 6,000 who were not, allowed for objective evaluation </w:t>
      </w:r>
      <w:r w:rsidR="005D20E8" w:rsidRPr="009B48D8">
        <w:rPr>
          <w:rFonts w:cstheme="minorHAnsi"/>
          <w:highlight w:val="yellow"/>
        </w:rPr>
        <w:t>(Baicker, 2013)</w:t>
      </w:r>
      <w:r w:rsidR="005D20E8" w:rsidRPr="009B48D8">
        <w:rPr>
          <w:rFonts w:cstheme="minorHAnsi"/>
        </w:rPr>
        <w:t xml:space="preserve">. Researchers found no significant improvements in direct measurements of health, such as blood pressure, cholesterol, blood sugar, tobacco use, or obesity </w:t>
      </w:r>
      <w:r w:rsidR="005D20E8" w:rsidRPr="009B48D8">
        <w:rPr>
          <w:rFonts w:cstheme="minorHAnsi"/>
          <w:highlight w:val="yellow"/>
        </w:rPr>
        <w:t>(James 2015)</w:t>
      </w:r>
      <w:r w:rsidR="005D20E8" w:rsidRPr="009B48D8">
        <w:rPr>
          <w:rFonts w:cstheme="minorHAnsi"/>
        </w:rPr>
        <w:t xml:space="preserve">. However, significant benefits arose in the form of greater management for continuing conditions, lower depression, and most significantly, an almost complete elimination of catastrophic out of pocket medical expenses, leading to lower medical </w:t>
      </w:r>
      <w:r w:rsidR="006E2639" w:rsidRPr="009B48D8">
        <w:rPr>
          <w:rFonts w:cstheme="minorHAnsi"/>
        </w:rPr>
        <w:t>debt</w:t>
      </w:r>
      <w:r w:rsidR="005D20E8" w:rsidRPr="009B48D8">
        <w:rPr>
          <w:rFonts w:cstheme="minorHAnsi"/>
        </w:rPr>
        <w:t>.</w:t>
      </w:r>
      <w:r w:rsidR="006E2639" w:rsidRPr="009B48D8">
        <w:rPr>
          <w:rFonts w:cstheme="minorHAnsi"/>
        </w:rPr>
        <w:t xml:space="preserve"> </w:t>
      </w:r>
      <w:r w:rsidR="0038191A" w:rsidRPr="009B48D8">
        <w:rPr>
          <w:rFonts w:cstheme="minorHAnsi"/>
        </w:rPr>
        <w:t xml:space="preserve">The primary concern from critics </w:t>
      </w:r>
      <w:r w:rsidR="000D3DCC" w:rsidRPr="009B48D8">
        <w:rPr>
          <w:rFonts w:cstheme="minorHAnsi"/>
        </w:rPr>
        <w:t>was</w:t>
      </w:r>
      <w:r w:rsidR="0038191A" w:rsidRPr="009B48D8">
        <w:rPr>
          <w:rFonts w:cstheme="minorHAnsi"/>
        </w:rPr>
        <w:t xml:space="preserve"> the existence of such a severe disparity between the objective health outcomes, and inherently noisy self-reported health data. Given these concerns, UHC </w:t>
      </w:r>
      <w:r w:rsidR="00C85274" w:rsidRPr="009B48D8">
        <w:rPr>
          <w:rFonts w:cstheme="minorHAnsi"/>
        </w:rPr>
        <w:t>was</w:t>
      </w:r>
      <w:r w:rsidR="0038191A" w:rsidRPr="009B48D8">
        <w:rPr>
          <w:rFonts w:cstheme="minorHAnsi"/>
        </w:rPr>
        <w:t xml:space="preserve"> seen as politically infeasible, </w:t>
      </w:r>
      <w:r w:rsidR="0038191A" w:rsidRPr="009B48D8">
        <w:rPr>
          <w:rFonts w:cstheme="minorHAnsi"/>
        </w:rPr>
        <w:lastRenderedPageBreak/>
        <w:t>even though</w:t>
      </w:r>
      <w:r w:rsidR="006E2639" w:rsidRPr="009B48D8">
        <w:rPr>
          <w:rFonts w:cstheme="minorHAnsi"/>
        </w:rPr>
        <w:t xml:space="preserve"> 62% of Oregon voters woul</w:t>
      </w:r>
      <w:r w:rsidR="0038191A" w:rsidRPr="009B48D8">
        <w:rPr>
          <w:rFonts w:cstheme="minorHAnsi"/>
        </w:rPr>
        <w:t xml:space="preserve">d </w:t>
      </w:r>
      <w:r w:rsidR="001C1AED" w:rsidRPr="009B48D8">
        <w:rPr>
          <w:rFonts w:cstheme="minorHAnsi"/>
        </w:rPr>
        <w:t>“</w:t>
      </w:r>
      <w:r w:rsidR="0038191A" w:rsidRPr="009B48D8">
        <w:rPr>
          <w:rFonts w:cstheme="minorHAnsi"/>
        </w:rPr>
        <w:t>definitely</w:t>
      </w:r>
      <w:r w:rsidR="001C1AED" w:rsidRPr="009B48D8">
        <w:rPr>
          <w:rFonts w:cstheme="minorHAnsi"/>
        </w:rPr>
        <w:t>”</w:t>
      </w:r>
      <w:r w:rsidR="0038191A" w:rsidRPr="009B48D8">
        <w:rPr>
          <w:rFonts w:cstheme="minorHAnsi"/>
        </w:rPr>
        <w:t xml:space="preserve"> or </w:t>
      </w:r>
      <w:r w:rsidR="001C1AED" w:rsidRPr="009B48D8">
        <w:rPr>
          <w:rFonts w:cstheme="minorHAnsi"/>
        </w:rPr>
        <w:t>“</w:t>
      </w:r>
      <w:r w:rsidR="0038191A" w:rsidRPr="009B48D8">
        <w:rPr>
          <w:rFonts w:cstheme="minorHAnsi"/>
        </w:rPr>
        <w:t>probably</w:t>
      </w:r>
      <w:r w:rsidR="001C1AED" w:rsidRPr="009B48D8">
        <w:rPr>
          <w:rFonts w:cstheme="minorHAnsi"/>
        </w:rPr>
        <w:t>”</w:t>
      </w:r>
      <w:r w:rsidR="0038191A" w:rsidRPr="009B48D8">
        <w:rPr>
          <w:rFonts w:cstheme="minorHAnsi"/>
        </w:rPr>
        <w:t xml:space="preserve"> support a UHC plan that would double or triple state taxes</w:t>
      </w:r>
      <w:r w:rsidR="001C1AED" w:rsidRPr="009B48D8">
        <w:rPr>
          <w:rFonts w:cstheme="minorHAnsi"/>
        </w:rPr>
        <w:t xml:space="preserve"> </w:t>
      </w:r>
      <w:r w:rsidR="001C1AED" w:rsidRPr="009B48D8">
        <w:rPr>
          <w:rFonts w:cstheme="minorHAnsi"/>
          <w:highlight w:val="yellow"/>
        </w:rPr>
        <w:t>(Rosenberg 2020)</w:t>
      </w:r>
      <w:r w:rsidR="0038191A" w:rsidRPr="009B48D8">
        <w:rPr>
          <w:rFonts w:cstheme="minorHAnsi"/>
        </w:rPr>
        <w:t xml:space="preserve">. </w:t>
      </w:r>
    </w:p>
    <w:p w14:paraId="6A276435"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26" w:name="communicating-the-health-benefit-plan"/>
      <w:bookmarkEnd w:id="21"/>
      <w:commentRangeStart w:id="27"/>
      <w:r w:rsidRPr="009B48D8">
        <w:rPr>
          <w:rFonts w:asciiTheme="minorHAnsi" w:hAnsiTheme="minorHAnsi" w:cstheme="minorHAnsi"/>
          <w:color w:val="auto"/>
          <w:sz w:val="24"/>
          <w:szCs w:val="24"/>
        </w:rPr>
        <w:t>Communicating the Health Benefit Plan</w:t>
      </w:r>
    </w:p>
    <w:p w14:paraId="6EEEEB25" w14:textId="4E0E8FB5" w:rsidR="00A53696" w:rsidRPr="009B48D8" w:rsidRDefault="003631BD">
      <w:pPr>
        <w:pStyle w:val="FirstParagraph"/>
        <w:spacing w:line="480" w:lineRule="auto"/>
        <w:ind w:firstLine="720"/>
        <w:rPr>
          <w:rFonts w:cstheme="minorHAnsi"/>
        </w:rPr>
      </w:pPr>
      <w:r w:rsidRPr="009B48D8">
        <w:rPr>
          <w:rFonts w:cstheme="minorHAnsi"/>
        </w:rPr>
        <w:t xml:space="preserve">When communicating the essence of an HBP, it is important to ensure that what is being presented is clear and easy to understand, as well as emphasizing the necessary nature of tradeoffs or compromises in medical care. Developed by </w:t>
      </w:r>
      <w:proofErr w:type="spellStart"/>
      <w:r w:rsidRPr="009B48D8">
        <w:rPr>
          <w:rFonts w:cstheme="minorHAnsi"/>
          <w:highlight w:val="yellow"/>
        </w:rPr>
        <w:t>Goold</w:t>
      </w:r>
      <w:proofErr w:type="spellEnd"/>
      <w:r w:rsidRPr="009B48D8">
        <w:rPr>
          <w:rFonts w:cstheme="minorHAnsi"/>
          <w:highlight w:val="yellow"/>
        </w:rPr>
        <w:t xml:space="preserve"> et al. (200</w:t>
      </w:r>
      <w:r w:rsidR="00F94330" w:rsidRPr="009B48D8">
        <w:rPr>
          <w:rFonts w:cstheme="minorHAnsi"/>
          <w:highlight w:val="yellow"/>
        </w:rPr>
        <w:t>0</w:t>
      </w:r>
      <w:r w:rsidRPr="009B48D8">
        <w:rPr>
          <w:rFonts w:cstheme="minorHAnsi"/>
          <w:highlight w:val="yellow"/>
        </w:rPr>
        <w:t>)</w:t>
      </w:r>
      <w:r w:rsidRPr="009B48D8">
        <w:rPr>
          <w:rFonts w:cstheme="minorHAnsi"/>
        </w:rPr>
        <w:t xml:space="preserve">, the Choosing Healthplans All Together exercise exhibits these traits perfectly. The central tenet of the CHAT exercise is </w:t>
      </w:r>
      <w:r w:rsidR="0073469B" w:rsidRPr="009B48D8">
        <w:rPr>
          <w:rFonts w:cstheme="minorHAnsi"/>
          <w:color w:val="000000"/>
        </w:rPr>
        <w:t>for participants to construct their own HBP by allocating a limited set of resources to benefit types (e.g., dental</w:t>
      </w:r>
      <w:r w:rsidR="00756C97" w:rsidRPr="009B48D8">
        <w:rPr>
          <w:rFonts w:cstheme="minorHAnsi"/>
          <w:color w:val="000000"/>
        </w:rPr>
        <w:t>, fertility treatments, long-term care</w:t>
      </w:r>
      <w:r w:rsidR="0073469B" w:rsidRPr="009B48D8">
        <w:rPr>
          <w:rFonts w:cstheme="minorHAnsi"/>
          <w:color w:val="000000"/>
        </w:rPr>
        <w:t>) and choosing scope of coverage (</w:t>
      </w:r>
      <w:proofErr w:type="gramStart"/>
      <w:r w:rsidR="00756C97" w:rsidRPr="009B48D8">
        <w:rPr>
          <w:rFonts w:cstheme="minorHAnsi"/>
        </w:rPr>
        <w:t>e.g.</w:t>
      </w:r>
      <w:proofErr w:type="gramEnd"/>
      <w:r w:rsidR="00756C97" w:rsidRPr="009B48D8">
        <w:rPr>
          <w:rFonts w:cstheme="minorHAnsi"/>
        </w:rPr>
        <w:t> generics instead of name-brand drugs, amount of copayments, etc.)</w:t>
      </w:r>
      <w:r w:rsidR="00EE1D38" w:rsidRPr="009B48D8">
        <w:rPr>
          <w:rFonts w:cstheme="minorHAnsi"/>
        </w:rPr>
        <w:t>.</w:t>
      </w:r>
      <w:r w:rsidRPr="009B48D8">
        <w:rPr>
          <w:rFonts w:cstheme="minorHAnsi"/>
        </w:rPr>
        <w:t xml:space="preserve"> The purpose of the exercise was initially to help explain how trade-offs in medicine are necessary,</w:t>
      </w:r>
      <w:r w:rsidR="002F7E82" w:rsidRPr="009B48D8">
        <w:rPr>
          <w:rFonts w:cstheme="minorHAnsi"/>
        </w:rPr>
        <w:t xml:space="preserve"> as well as to determine what the subjects prioritize </w:t>
      </w:r>
      <w:r w:rsidR="001D25AB" w:rsidRPr="009B48D8">
        <w:rPr>
          <w:rFonts w:cstheme="minorHAnsi"/>
        </w:rPr>
        <w:t xml:space="preserve">in healthcare </w:t>
      </w:r>
      <w:r w:rsidR="002F7E82" w:rsidRPr="009B48D8">
        <w:rPr>
          <w:rFonts w:cstheme="minorHAnsi"/>
        </w:rPr>
        <w:t>given limited resources</w:t>
      </w:r>
      <w:r w:rsidRPr="009B48D8">
        <w:rPr>
          <w:rFonts w:cstheme="minorHAnsi"/>
        </w:rPr>
        <w:t xml:space="preserve">. Conveniently, the final chosen plan is clear and explicit in what care is offered and at what level, neatly answering the issue of consumer confusion at the specifics. CHAT is </w:t>
      </w:r>
      <w:r w:rsidR="00D927C0" w:rsidRPr="009B48D8">
        <w:rPr>
          <w:rFonts w:cstheme="minorHAnsi"/>
        </w:rPr>
        <w:t xml:space="preserve">also considered extremely </w:t>
      </w:r>
      <w:r w:rsidRPr="009B48D8">
        <w:rPr>
          <w:rFonts w:cstheme="minorHAnsi"/>
        </w:rPr>
        <w:t xml:space="preserve">understandable, with </w:t>
      </w:r>
      <w:r w:rsidR="004E283E" w:rsidRPr="009B48D8">
        <w:rPr>
          <w:rFonts w:cstheme="minorHAnsi"/>
        </w:rPr>
        <w:t xml:space="preserve">over </w:t>
      </w:r>
      <w:r w:rsidRPr="009B48D8">
        <w:rPr>
          <w:rFonts w:cstheme="minorHAnsi"/>
        </w:rPr>
        <w:t>9</w:t>
      </w:r>
      <w:r w:rsidR="004E283E" w:rsidRPr="009B48D8">
        <w:rPr>
          <w:rFonts w:cstheme="minorHAnsi"/>
        </w:rPr>
        <w:t>5</w:t>
      </w:r>
      <w:r w:rsidRPr="009B48D8">
        <w:rPr>
          <w:rFonts w:cstheme="minorHAnsi"/>
        </w:rPr>
        <w:t xml:space="preserve">% of participants finding the task easy to do </w:t>
      </w:r>
      <w:r w:rsidR="004E283E" w:rsidRPr="009B48D8">
        <w:rPr>
          <w:rFonts w:cstheme="minorHAnsi"/>
        </w:rPr>
        <w:t xml:space="preserve">across several different implementations of the exercise </w:t>
      </w:r>
      <w:r w:rsidRPr="009B48D8">
        <w:rPr>
          <w:rFonts w:cstheme="minorHAnsi"/>
          <w:highlight w:val="yellow"/>
        </w:rPr>
        <w:t>(</w:t>
      </w:r>
      <w:proofErr w:type="spellStart"/>
      <w:r w:rsidRPr="009B48D8">
        <w:rPr>
          <w:rFonts w:cstheme="minorHAnsi"/>
          <w:highlight w:val="yellow"/>
        </w:rPr>
        <w:t>Danis</w:t>
      </w:r>
      <w:proofErr w:type="spellEnd"/>
      <w:r w:rsidRPr="009B48D8">
        <w:rPr>
          <w:rFonts w:cstheme="minorHAnsi"/>
          <w:highlight w:val="yellow"/>
        </w:rPr>
        <w:t xml:space="preserve">, Biddle, and </w:t>
      </w:r>
      <w:proofErr w:type="spellStart"/>
      <w:r w:rsidRPr="009B48D8">
        <w:rPr>
          <w:rFonts w:cstheme="minorHAnsi"/>
          <w:highlight w:val="yellow"/>
        </w:rPr>
        <w:t>Goold</w:t>
      </w:r>
      <w:proofErr w:type="spellEnd"/>
      <w:r w:rsidR="004E283E" w:rsidRPr="009B48D8">
        <w:rPr>
          <w:rFonts w:cstheme="minorHAnsi"/>
          <w:highlight w:val="yellow"/>
        </w:rPr>
        <w:t>,</w:t>
      </w:r>
      <w:r w:rsidRPr="009B48D8">
        <w:rPr>
          <w:rFonts w:cstheme="minorHAnsi"/>
          <w:highlight w:val="yellow"/>
        </w:rPr>
        <w:t xml:space="preserve"> 2002</w:t>
      </w:r>
      <w:r w:rsidR="004E283E" w:rsidRPr="009B48D8">
        <w:rPr>
          <w:rFonts w:cstheme="minorHAnsi"/>
          <w:highlight w:val="yellow"/>
        </w:rPr>
        <w:t xml:space="preserve">; </w:t>
      </w:r>
      <w:r w:rsidR="007425C8" w:rsidRPr="009B48D8">
        <w:rPr>
          <w:rFonts w:cstheme="minorHAnsi"/>
          <w:highlight w:val="yellow"/>
        </w:rPr>
        <w:t xml:space="preserve">Danis,2002; </w:t>
      </w:r>
      <w:proofErr w:type="spellStart"/>
      <w:r w:rsidR="004E283E" w:rsidRPr="009B48D8">
        <w:rPr>
          <w:rFonts w:cstheme="minorHAnsi"/>
          <w:highlight w:val="yellow"/>
        </w:rPr>
        <w:t>Danis</w:t>
      </w:r>
      <w:proofErr w:type="spellEnd"/>
      <w:r w:rsidR="00F94330" w:rsidRPr="009B48D8">
        <w:rPr>
          <w:rFonts w:cstheme="minorHAnsi"/>
          <w:highlight w:val="yellow"/>
        </w:rPr>
        <w:t>,</w:t>
      </w:r>
      <w:r w:rsidR="004E283E" w:rsidRPr="009B48D8">
        <w:rPr>
          <w:rFonts w:cstheme="minorHAnsi"/>
          <w:highlight w:val="yellow"/>
        </w:rPr>
        <w:t xml:space="preserve"> 2004</w:t>
      </w:r>
      <w:proofErr w:type="gramStart"/>
      <w:r w:rsidR="00F94330" w:rsidRPr="009B48D8">
        <w:rPr>
          <w:rFonts w:cstheme="minorHAnsi"/>
          <w:highlight w:val="yellow"/>
        </w:rPr>
        <w:t xml:space="preserve">; </w:t>
      </w:r>
      <w:r w:rsidRPr="009B48D8">
        <w:rPr>
          <w:rFonts w:cstheme="minorHAnsi"/>
          <w:highlight w:val="yellow"/>
        </w:rPr>
        <w:t>)</w:t>
      </w:r>
      <w:proofErr w:type="gramEnd"/>
      <w:r w:rsidRPr="009B48D8">
        <w:rPr>
          <w:rFonts w:cstheme="minorHAnsi"/>
        </w:rPr>
        <w:t xml:space="preserve">. CHAT </w:t>
      </w:r>
      <w:r w:rsidR="00636FF4" w:rsidRPr="009B48D8">
        <w:rPr>
          <w:rFonts w:cstheme="minorHAnsi"/>
        </w:rPr>
        <w:t>has also</w:t>
      </w:r>
      <w:r w:rsidRPr="009B48D8">
        <w:rPr>
          <w:rFonts w:cstheme="minorHAnsi"/>
        </w:rPr>
        <w:t xml:space="preserve"> been adapted twice to the specific scenario of a government funded health plan. </w:t>
      </w:r>
      <w:commentRangeStart w:id="28"/>
      <w:commentRangeStart w:id="29"/>
      <w:r w:rsidRPr="009B48D8">
        <w:rPr>
          <w:rFonts w:cstheme="minorHAnsi"/>
        </w:rPr>
        <w:t xml:space="preserve">The first, by </w:t>
      </w:r>
      <w:proofErr w:type="spellStart"/>
      <w:r w:rsidRPr="009B48D8">
        <w:rPr>
          <w:rFonts w:cstheme="minorHAnsi"/>
          <w:highlight w:val="yellow"/>
        </w:rPr>
        <w:t>Danis</w:t>
      </w:r>
      <w:proofErr w:type="spellEnd"/>
      <w:r w:rsidRPr="009B48D8">
        <w:rPr>
          <w:rFonts w:cstheme="minorHAnsi"/>
          <w:highlight w:val="yellow"/>
        </w:rPr>
        <w:t xml:space="preserve"> et al. (2004)</w:t>
      </w:r>
      <w:r w:rsidRPr="009B48D8">
        <w:rPr>
          <w:rFonts w:cstheme="minorHAnsi"/>
        </w:rPr>
        <w:t xml:space="preserve">, </w:t>
      </w:r>
      <w:r w:rsidR="0073469B" w:rsidRPr="009B48D8">
        <w:rPr>
          <w:rFonts w:cstheme="minorHAnsi"/>
        </w:rPr>
        <w:t>used the CHAT framework to allow Medicare enrollees to</w:t>
      </w:r>
      <w:r w:rsidRPr="009B48D8">
        <w:rPr>
          <w:rFonts w:cstheme="minorHAnsi"/>
        </w:rPr>
        <w:t xml:space="preserve"> come to a consensus on what services they prioritize, under the financial restraints of government funded Medicare.</w:t>
      </w:r>
      <w:r w:rsidR="00B52743" w:rsidRPr="009B48D8">
        <w:rPr>
          <w:rFonts w:cstheme="minorHAnsi"/>
        </w:rPr>
        <w:t xml:space="preserve"> This consensus consisted of the participants trading off</w:t>
      </w:r>
      <w:r w:rsidR="0098663E" w:rsidRPr="009B48D8">
        <w:rPr>
          <w:rFonts w:cstheme="minorHAnsi"/>
        </w:rPr>
        <w:t xml:space="preserve"> </w:t>
      </w:r>
      <w:r w:rsidR="00B52743" w:rsidRPr="009B48D8">
        <w:rPr>
          <w:rFonts w:cstheme="minorHAnsi"/>
        </w:rPr>
        <w:t xml:space="preserve">limited resources to determine which benefit categories and which level of coverage for those </w:t>
      </w:r>
      <w:r w:rsidR="00B52743" w:rsidRPr="009B48D8">
        <w:rPr>
          <w:rFonts w:cstheme="minorHAnsi"/>
        </w:rPr>
        <w:lastRenderedPageBreak/>
        <w:t>categories were most important.</w:t>
      </w:r>
      <w:r w:rsidRPr="009B48D8">
        <w:rPr>
          <w:rFonts w:cstheme="minorHAnsi"/>
        </w:rPr>
        <w:t xml:space="preserve"> </w:t>
      </w:r>
      <w:commentRangeEnd w:id="28"/>
      <w:r w:rsidRPr="009B48D8">
        <w:rPr>
          <w:rStyle w:val="CommentReference"/>
          <w:rFonts w:cstheme="minorHAnsi"/>
          <w:sz w:val="24"/>
          <w:szCs w:val="24"/>
        </w:rPr>
        <w:commentReference w:id="28"/>
      </w:r>
      <w:commentRangeEnd w:id="29"/>
      <w:r w:rsidR="0027582C" w:rsidRPr="009B48D8">
        <w:rPr>
          <w:rStyle w:val="CommentReference"/>
          <w:rFonts w:cstheme="minorHAnsi"/>
          <w:sz w:val="24"/>
          <w:szCs w:val="24"/>
        </w:rPr>
        <w:commentReference w:id="29"/>
      </w:r>
      <w:r w:rsidRPr="009B48D8">
        <w:rPr>
          <w:rFonts w:cstheme="minorHAnsi"/>
        </w:rPr>
        <w:t xml:space="preserve">While </w:t>
      </w:r>
      <w:r w:rsidR="0027582C" w:rsidRPr="009B48D8">
        <w:rPr>
          <w:rFonts w:cstheme="minorHAnsi"/>
        </w:rPr>
        <w:t>41%</w:t>
      </w:r>
      <w:r w:rsidRPr="009B48D8">
        <w:rPr>
          <w:rFonts w:cstheme="minorHAnsi"/>
        </w:rPr>
        <w:t xml:space="preserve"> of participants felt that what was chosen was different than what they would have chosen for themselves</w:t>
      </w:r>
      <w:r w:rsidR="0027582C" w:rsidRPr="009B48D8">
        <w:rPr>
          <w:rFonts w:cstheme="minorHAnsi"/>
        </w:rPr>
        <w:t>,</w:t>
      </w:r>
      <w:r w:rsidRPr="009B48D8">
        <w:rPr>
          <w:rFonts w:cstheme="minorHAnsi"/>
        </w:rPr>
        <w:t xml:space="preserve"> 86% were still satisfied with the plan they </w:t>
      </w:r>
      <w:proofErr w:type="spellStart"/>
      <w:r w:rsidR="0027582C" w:rsidRPr="009B48D8">
        <w:rPr>
          <w:rFonts w:cstheme="minorHAnsi"/>
        </w:rPr>
        <w:t>recieved</w:t>
      </w:r>
      <w:proofErr w:type="spellEnd"/>
      <w:r w:rsidRPr="009B48D8">
        <w:rPr>
          <w:rFonts w:cstheme="minorHAnsi"/>
        </w:rPr>
        <w:t xml:space="preserve">. The second adaptation, by </w:t>
      </w:r>
      <w:r w:rsidRPr="009B48D8">
        <w:rPr>
          <w:rFonts w:cstheme="minorHAnsi"/>
          <w:highlight w:val="yellow"/>
        </w:rPr>
        <w:t xml:space="preserve">Hurst, Schindler, and </w:t>
      </w:r>
      <w:proofErr w:type="spellStart"/>
      <w:r w:rsidRPr="009B48D8">
        <w:rPr>
          <w:rFonts w:cstheme="minorHAnsi"/>
          <w:highlight w:val="yellow"/>
        </w:rPr>
        <w:t>Goold</w:t>
      </w:r>
      <w:proofErr w:type="spellEnd"/>
      <w:r w:rsidRPr="009B48D8">
        <w:rPr>
          <w:rFonts w:cstheme="minorHAnsi"/>
          <w:highlight w:val="yellow"/>
        </w:rPr>
        <w:t xml:space="preserve"> (2018)</w:t>
      </w:r>
      <w:r w:rsidRPr="009B48D8">
        <w:rPr>
          <w:rFonts w:cstheme="minorHAnsi"/>
        </w:rPr>
        <w:t xml:space="preserve">, was looking at what types of care that Swiss citizens’ citizens would prioritize in the already extant </w:t>
      </w:r>
      <w:r w:rsidR="00C24163" w:rsidRPr="009B48D8">
        <w:rPr>
          <w:rFonts w:cstheme="minorHAnsi"/>
        </w:rPr>
        <w:t xml:space="preserve">Swiss </w:t>
      </w:r>
      <w:r w:rsidRPr="009B48D8">
        <w:rPr>
          <w:rFonts w:cstheme="minorHAnsi"/>
        </w:rPr>
        <w:t>HBP</w:t>
      </w:r>
      <w:r w:rsidR="00C24163" w:rsidRPr="009B48D8">
        <w:rPr>
          <w:rFonts w:cstheme="minorHAnsi"/>
        </w:rPr>
        <w:t xml:space="preserve"> based UHC system</w:t>
      </w:r>
      <w:r w:rsidRPr="009B48D8">
        <w:rPr>
          <w:rFonts w:cstheme="minorHAnsi"/>
        </w:rPr>
        <w:t xml:space="preserve">. The participants had no trouble using the exercise to improve their understanding of the Swiss HBP, were easily able to make trade-offs and set priorities, and found </w:t>
      </w:r>
      <w:r w:rsidR="009112F5" w:rsidRPr="009B48D8">
        <w:rPr>
          <w:rFonts w:cstheme="minorHAnsi"/>
        </w:rPr>
        <w:t>that they were able to reach a strong consensus</w:t>
      </w:r>
      <w:r w:rsidR="00FC4FA0" w:rsidRPr="009B48D8">
        <w:rPr>
          <w:rFonts w:cstheme="minorHAnsi"/>
        </w:rPr>
        <w:t>.</w:t>
      </w:r>
      <w:r w:rsidR="009112F5" w:rsidRPr="009B48D8">
        <w:rPr>
          <w:rFonts w:cstheme="minorHAnsi"/>
        </w:rPr>
        <w:t xml:space="preserve"> </w:t>
      </w:r>
      <w:r w:rsidR="00FC4FA0" w:rsidRPr="009B48D8">
        <w:rPr>
          <w:rFonts w:cstheme="minorHAnsi"/>
        </w:rPr>
        <w:t>This was exceptionally</w:t>
      </w:r>
      <w:r w:rsidR="009112F5" w:rsidRPr="009B48D8">
        <w:rPr>
          <w:rFonts w:cstheme="minorHAnsi"/>
        </w:rPr>
        <w:t xml:space="preserve"> valuable </w:t>
      </w:r>
      <w:r w:rsidR="00FC4FA0" w:rsidRPr="009B48D8">
        <w:rPr>
          <w:rFonts w:cstheme="minorHAnsi"/>
        </w:rPr>
        <w:t>due to</w:t>
      </w:r>
      <w:r w:rsidR="009112F5" w:rsidRPr="009B48D8">
        <w:rPr>
          <w:rFonts w:cstheme="minorHAnsi"/>
        </w:rPr>
        <w:t xml:space="preserve"> the diversity of opinions </w:t>
      </w:r>
      <w:r w:rsidR="005C31C0" w:rsidRPr="009B48D8">
        <w:rPr>
          <w:rFonts w:cstheme="minorHAnsi"/>
        </w:rPr>
        <w:t xml:space="preserve">that were in </w:t>
      </w:r>
      <w:r w:rsidR="00460C3D" w:rsidRPr="009B48D8">
        <w:rPr>
          <w:rFonts w:cstheme="minorHAnsi"/>
        </w:rPr>
        <w:t>coexistence</w:t>
      </w:r>
      <w:r w:rsidR="009112F5" w:rsidRPr="009B48D8">
        <w:rPr>
          <w:rFonts w:cstheme="minorHAnsi"/>
        </w:rPr>
        <w:t>.</w:t>
      </w:r>
      <w:r w:rsidRPr="009B48D8">
        <w:rPr>
          <w:rFonts w:cstheme="minorHAnsi"/>
        </w:rPr>
        <w:t xml:space="preserve"> </w:t>
      </w:r>
    </w:p>
    <w:p w14:paraId="043C25D7" w14:textId="156D3D8F" w:rsidR="003631BD" w:rsidRPr="009B48D8" w:rsidRDefault="005C3D37" w:rsidP="00C92D0F">
      <w:pPr>
        <w:pStyle w:val="FirstParagraph"/>
        <w:spacing w:line="480" w:lineRule="auto"/>
        <w:ind w:firstLine="720"/>
        <w:rPr>
          <w:rFonts w:cstheme="minorHAnsi"/>
        </w:rPr>
      </w:pPr>
      <w:commentRangeStart w:id="30"/>
      <w:r w:rsidRPr="009B48D8">
        <w:rPr>
          <w:rFonts w:cstheme="minorHAnsi"/>
        </w:rPr>
        <w:t>It is important to note that the</w:t>
      </w:r>
      <w:r w:rsidR="003631BD" w:rsidRPr="009B48D8">
        <w:rPr>
          <w:rFonts w:cstheme="minorHAnsi"/>
        </w:rPr>
        <w:t xml:space="preserve"> CHAT exercise is particularly valuable </w:t>
      </w:r>
      <w:r w:rsidR="00C92D0F" w:rsidRPr="009B48D8">
        <w:rPr>
          <w:rFonts w:cstheme="minorHAnsi"/>
        </w:rPr>
        <w:t>because</w:t>
      </w:r>
      <w:r w:rsidR="003631BD" w:rsidRPr="009B48D8">
        <w:rPr>
          <w:rFonts w:cstheme="minorHAnsi"/>
        </w:rPr>
        <w:t xml:space="preserve"> it is a hands-on exercise as compared to a simple informational intervention. Work by </w:t>
      </w:r>
      <w:proofErr w:type="spellStart"/>
      <w:r w:rsidR="003631BD" w:rsidRPr="009B48D8">
        <w:rPr>
          <w:rFonts w:cstheme="minorHAnsi"/>
          <w:highlight w:val="yellow"/>
        </w:rPr>
        <w:t>Wegier</w:t>
      </w:r>
      <w:proofErr w:type="spellEnd"/>
      <w:r w:rsidR="003631BD" w:rsidRPr="009B48D8">
        <w:rPr>
          <w:rFonts w:cstheme="minorHAnsi"/>
          <w:highlight w:val="yellow"/>
        </w:rPr>
        <w:t xml:space="preserve"> et al. (2019)</w:t>
      </w:r>
      <w:r w:rsidR="003631BD" w:rsidRPr="009B48D8">
        <w:rPr>
          <w:rFonts w:cstheme="minorHAnsi"/>
        </w:rPr>
        <w:t xml:space="preserve"> found that a simulated experience </w:t>
      </w:r>
      <w:proofErr w:type="gramStart"/>
      <w:r w:rsidR="003631BD" w:rsidRPr="009B48D8">
        <w:rPr>
          <w:rFonts w:cstheme="minorHAnsi"/>
        </w:rPr>
        <w:t>lead</w:t>
      </w:r>
      <w:proofErr w:type="gramEnd"/>
      <w:r w:rsidR="003631BD" w:rsidRPr="009B48D8">
        <w:rPr>
          <w:rFonts w:cstheme="minorHAnsi"/>
        </w:rPr>
        <w:t xml:space="preserve"> to more accurate understanding of information as compared to simply being given explicitly described statistics. </w:t>
      </w:r>
      <w:r w:rsidR="00377A58" w:rsidRPr="009B48D8">
        <w:rPr>
          <w:rFonts w:cstheme="minorHAnsi"/>
        </w:rPr>
        <w:t>Furthermore</w:t>
      </w:r>
      <w:r w:rsidR="003D5104" w:rsidRPr="009B48D8">
        <w:rPr>
          <w:rFonts w:cstheme="minorHAnsi"/>
        </w:rPr>
        <w:t>,</w:t>
      </w:r>
      <w:r w:rsidR="00377A58" w:rsidRPr="009B48D8">
        <w:rPr>
          <w:rFonts w:cstheme="minorHAnsi"/>
        </w:rPr>
        <w:t xml:space="preserve"> active instruction is particularly</w:t>
      </w:r>
      <w:r w:rsidR="003D5104" w:rsidRPr="009B48D8">
        <w:rPr>
          <w:rFonts w:cstheme="minorHAnsi"/>
        </w:rPr>
        <w:t xml:space="preserve"> time efficient and engaging when learning complex, numeracy-focused material </w:t>
      </w:r>
      <w:r w:rsidR="003D5104" w:rsidRPr="009B48D8">
        <w:rPr>
          <w:rFonts w:cstheme="minorHAnsi"/>
          <w:highlight w:val="yellow"/>
        </w:rPr>
        <w:t>(</w:t>
      </w:r>
      <w:proofErr w:type="spellStart"/>
      <w:r w:rsidR="003D5104" w:rsidRPr="009B48D8">
        <w:rPr>
          <w:rFonts w:cstheme="minorHAnsi"/>
          <w:highlight w:val="yellow"/>
        </w:rPr>
        <w:t>Haidet</w:t>
      </w:r>
      <w:proofErr w:type="spellEnd"/>
      <w:r w:rsidR="00BB2FF1" w:rsidRPr="009B48D8">
        <w:rPr>
          <w:rFonts w:cstheme="minorHAnsi"/>
          <w:highlight w:val="yellow"/>
        </w:rPr>
        <w:t>,</w:t>
      </w:r>
      <w:r w:rsidR="003D5104" w:rsidRPr="009B48D8">
        <w:rPr>
          <w:rFonts w:cstheme="minorHAnsi"/>
          <w:highlight w:val="yellow"/>
        </w:rPr>
        <w:t xml:space="preserve"> 2004)</w:t>
      </w:r>
      <w:r w:rsidR="00CB048B" w:rsidRPr="009B48D8">
        <w:rPr>
          <w:rFonts w:cstheme="minorHAnsi"/>
          <w:highlight w:val="yellow"/>
        </w:rPr>
        <w:t>.</w:t>
      </w:r>
      <w:r w:rsidR="00377A58" w:rsidRPr="009B48D8">
        <w:rPr>
          <w:rFonts w:cstheme="minorHAnsi"/>
        </w:rPr>
        <w:t xml:space="preserve"> </w:t>
      </w:r>
      <w:r w:rsidR="00EE4E8A" w:rsidRPr="009B48D8">
        <w:rPr>
          <w:rFonts w:cstheme="minorHAnsi"/>
        </w:rPr>
        <w:t xml:space="preserve"> Active instruction is also particularly effective at improving subject-specific knowledge gains</w:t>
      </w:r>
      <w:r w:rsidR="00BB2FF1" w:rsidRPr="009B48D8">
        <w:rPr>
          <w:rFonts w:cstheme="minorHAnsi"/>
        </w:rPr>
        <w:t xml:space="preserve"> </w:t>
      </w:r>
      <w:r w:rsidR="00BB2FF1" w:rsidRPr="009B48D8">
        <w:rPr>
          <w:rFonts w:cstheme="minorHAnsi"/>
          <w:highlight w:val="yellow"/>
        </w:rPr>
        <w:t>(Michel, 2009)</w:t>
      </w:r>
      <w:r w:rsidR="00EE4E8A" w:rsidRPr="009B48D8">
        <w:rPr>
          <w:rFonts w:cstheme="minorHAnsi"/>
          <w:highlight w:val="yellow"/>
        </w:rPr>
        <w:t>.</w:t>
      </w:r>
      <w:r w:rsidR="00EE4E8A" w:rsidRPr="009B48D8">
        <w:rPr>
          <w:rFonts w:cstheme="minorHAnsi"/>
        </w:rPr>
        <w:t xml:space="preserve"> </w:t>
      </w:r>
      <w:r w:rsidR="00CB048B" w:rsidRPr="009B48D8">
        <w:rPr>
          <w:rFonts w:cstheme="minorHAnsi"/>
        </w:rPr>
        <w:t>Th</w:t>
      </w:r>
      <w:r w:rsidR="00EE4E8A" w:rsidRPr="009B48D8">
        <w:rPr>
          <w:rFonts w:cstheme="minorHAnsi"/>
        </w:rPr>
        <w:t>ese</w:t>
      </w:r>
      <w:r w:rsidR="00CB048B" w:rsidRPr="009B48D8">
        <w:rPr>
          <w:rFonts w:cstheme="minorHAnsi"/>
        </w:rPr>
        <w:t xml:space="preserve"> </w:t>
      </w:r>
      <w:r w:rsidR="00EE4E8A" w:rsidRPr="009B48D8">
        <w:rPr>
          <w:rFonts w:cstheme="minorHAnsi"/>
        </w:rPr>
        <w:t>characteristics are an</w:t>
      </w:r>
      <w:r w:rsidR="00CB048B" w:rsidRPr="009B48D8">
        <w:rPr>
          <w:rFonts w:cstheme="minorHAnsi"/>
        </w:rPr>
        <w:t xml:space="preserve"> ideal match for the material presented in an HBP. </w:t>
      </w:r>
      <w:r w:rsidR="003631BD" w:rsidRPr="009B48D8">
        <w:rPr>
          <w:rFonts w:cstheme="minorHAnsi"/>
        </w:rPr>
        <w:t xml:space="preserve">Thus, </w:t>
      </w:r>
      <w:r w:rsidR="00C91053" w:rsidRPr="009B48D8">
        <w:rPr>
          <w:rFonts w:cstheme="minorHAnsi"/>
        </w:rPr>
        <w:t>it is reasonable to believe that active instruction will be more effective</w:t>
      </w:r>
      <w:r w:rsidR="003631BD" w:rsidRPr="009B48D8">
        <w:rPr>
          <w:rFonts w:cstheme="minorHAnsi"/>
        </w:rPr>
        <w:t xml:space="preserve"> than a simple ‘fact sheet’ for an HBP that would otherwise be presented to the public.</w:t>
      </w:r>
      <w:commentRangeEnd w:id="30"/>
      <w:r w:rsidR="003631BD" w:rsidRPr="009B48D8">
        <w:rPr>
          <w:rStyle w:val="CommentReference"/>
          <w:rFonts w:cstheme="minorHAnsi"/>
          <w:sz w:val="24"/>
          <w:szCs w:val="24"/>
        </w:rPr>
        <w:commentReference w:id="30"/>
      </w:r>
      <w:commentRangeEnd w:id="27"/>
      <w:r w:rsidR="001838AB" w:rsidRPr="009B48D8">
        <w:rPr>
          <w:rStyle w:val="CommentReference"/>
          <w:rFonts w:cstheme="minorHAnsi"/>
          <w:sz w:val="24"/>
          <w:szCs w:val="24"/>
        </w:rPr>
        <w:commentReference w:id="27"/>
      </w:r>
    </w:p>
    <w:bookmarkEnd w:id="6"/>
    <w:bookmarkEnd w:id="26"/>
    <w:p w14:paraId="46928242" w14:textId="45B41215" w:rsidR="00BB4DA1" w:rsidRPr="009B48D8" w:rsidRDefault="00BB4DA1" w:rsidP="00BB4DA1">
      <w:pPr>
        <w:pStyle w:val="Heading2"/>
        <w:spacing w:line="480" w:lineRule="auto"/>
        <w:rPr>
          <w:rFonts w:asciiTheme="minorHAnsi" w:hAnsiTheme="minorHAnsi" w:cstheme="minorHAnsi"/>
          <w:color w:val="auto"/>
          <w:sz w:val="24"/>
          <w:szCs w:val="24"/>
        </w:rPr>
      </w:pPr>
      <w:r w:rsidRPr="009B48D8">
        <w:rPr>
          <w:rFonts w:asciiTheme="minorHAnsi" w:hAnsiTheme="minorHAnsi" w:cstheme="minorHAnsi"/>
          <w:color w:val="auto"/>
          <w:sz w:val="24"/>
          <w:szCs w:val="24"/>
        </w:rPr>
        <w:t>The Present Research</w:t>
      </w:r>
    </w:p>
    <w:p w14:paraId="52E06903" w14:textId="6F4280F6" w:rsidR="00FC56D3" w:rsidRPr="009B48D8" w:rsidRDefault="00BB4DA1">
      <w:pPr>
        <w:spacing w:line="480" w:lineRule="auto"/>
        <w:rPr>
          <w:rFonts w:cstheme="minorHAnsi"/>
          <w:sz w:val="24"/>
          <w:szCs w:val="24"/>
        </w:rPr>
      </w:pPr>
      <w:r w:rsidRPr="009B48D8">
        <w:rPr>
          <w:rFonts w:cstheme="minorHAnsi"/>
          <w:sz w:val="24"/>
          <w:szCs w:val="24"/>
        </w:rPr>
        <w:tab/>
        <w:t xml:space="preserve">The goal of our two studies is to determine </w:t>
      </w:r>
      <w:proofErr w:type="gramStart"/>
      <w:r w:rsidRPr="009B48D8">
        <w:rPr>
          <w:rFonts w:cstheme="minorHAnsi"/>
          <w:sz w:val="24"/>
          <w:szCs w:val="24"/>
        </w:rPr>
        <w:t>whether or not</w:t>
      </w:r>
      <w:proofErr w:type="gramEnd"/>
      <w:r w:rsidRPr="009B48D8">
        <w:rPr>
          <w:rFonts w:cstheme="minorHAnsi"/>
          <w:sz w:val="24"/>
          <w:szCs w:val="24"/>
        </w:rPr>
        <w:t xml:space="preserve"> exposure to UHC through the framework of an HBP can improve support for UHC. Based on previous research, we know </w:t>
      </w:r>
      <w:r w:rsidRPr="009B48D8">
        <w:rPr>
          <w:rFonts w:cstheme="minorHAnsi"/>
          <w:sz w:val="24"/>
          <w:szCs w:val="24"/>
        </w:rPr>
        <w:lastRenderedPageBreak/>
        <w:t>that UHC is likely to benefit the US if implemented, and that HBP directly addresses some of the primary reasons that are foundati</w:t>
      </w:r>
      <w:r w:rsidR="006E7739" w:rsidRPr="009B48D8">
        <w:rPr>
          <w:rFonts w:cstheme="minorHAnsi"/>
          <w:sz w:val="24"/>
          <w:szCs w:val="24"/>
        </w:rPr>
        <w:t>onal</w:t>
      </w:r>
      <w:r w:rsidRPr="009B48D8">
        <w:rPr>
          <w:rFonts w:cstheme="minorHAnsi"/>
          <w:sz w:val="24"/>
          <w:szCs w:val="24"/>
        </w:rPr>
        <w:t xml:space="preserve"> to opposition of UHC. Regardless, no direct research has been done previously on the effects of HBP on UHC </w:t>
      </w:r>
      <w:r w:rsidR="00BF6E0F" w:rsidRPr="009B48D8">
        <w:rPr>
          <w:rFonts w:cstheme="minorHAnsi"/>
          <w:sz w:val="24"/>
          <w:szCs w:val="24"/>
        </w:rPr>
        <w:t>or the impact of passive versus active learning in this context,</w:t>
      </w:r>
    </w:p>
    <w:sectPr w:rsidR="00FC56D3" w:rsidRPr="009B48D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ean Duan" w:date="2021-07-22T12:57:00Z" w:initials="SD">
    <w:p w14:paraId="69B9246D" w14:textId="5D50D7B6" w:rsidR="00CD301C" w:rsidRDefault="00CD301C">
      <w:pPr>
        <w:pStyle w:val="CommentText"/>
      </w:pPr>
      <w:r>
        <w:rPr>
          <w:rStyle w:val="CommentReference"/>
        </w:rPr>
        <w:annotationRef/>
      </w:r>
      <w:r>
        <w:t>Is this something I should define more thoroughly? Literature indicates it to be a relatively common term, but readers may not comprehend why this is a problem.</w:t>
      </w:r>
    </w:p>
  </w:comment>
  <w:comment w:id="2" w:author="Sean Duan" w:date="2021-07-23T12:36:00Z" w:initials="SD">
    <w:p w14:paraId="7A23598D" w14:textId="74C48339" w:rsidR="004F2144" w:rsidRDefault="004F2144">
      <w:pPr>
        <w:pStyle w:val="CommentText"/>
      </w:pPr>
      <w:r>
        <w:rPr>
          <w:rStyle w:val="CommentReference"/>
        </w:rPr>
        <w:annotationRef/>
      </w:r>
      <w:r>
        <w:t xml:space="preserve">I split this up into several paragraphs because each </w:t>
      </w:r>
      <w:proofErr w:type="gramStart"/>
      <w:r>
        <w:t>talks</w:t>
      </w:r>
      <w:proofErr w:type="gramEnd"/>
      <w:r>
        <w:t xml:space="preserve"> about different elements of problems about the US health system, I could condense it into a single, longer paragraph, if that seems better.</w:t>
      </w:r>
    </w:p>
  </w:comment>
  <w:comment w:id="3" w:author="Shaffer, Victoria A." w:date="2021-06-16T09:49:00Z" w:initials="SVA">
    <w:p w14:paraId="300867A7" w14:textId="77777777" w:rsidR="00241D84" w:rsidRDefault="00241D84" w:rsidP="00241D84">
      <w:pPr>
        <w:pStyle w:val="CommentText"/>
      </w:pPr>
      <w:r>
        <w:rPr>
          <w:rStyle w:val="CommentReference"/>
        </w:rPr>
        <w:annotationRef/>
      </w:r>
      <w:r>
        <w:t xml:space="preserve">This sentence is awkwardly worded, which makes it difficult to understand. </w:t>
      </w:r>
    </w:p>
  </w:comment>
  <w:comment w:id="4" w:author="Sean Duan" w:date="2021-06-21T12:29:00Z" w:initials="SD">
    <w:p w14:paraId="4D7D30D5" w14:textId="77777777" w:rsidR="00241D84" w:rsidRDefault="00241D84" w:rsidP="00241D84">
      <w:pPr>
        <w:pStyle w:val="CommentText"/>
      </w:pPr>
      <w:r>
        <w:rPr>
          <w:rStyle w:val="CommentReference"/>
        </w:rPr>
        <w:annotationRef/>
      </w:r>
      <w:r>
        <w:t>I tried to shorten and increase clarity</w:t>
      </w:r>
    </w:p>
  </w:comment>
  <w:comment w:id="5" w:author="Sean Duan" w:date="2021-07-23T13:12:00Z" w:initials="SD">
    <w:p w14:paraId="7889F340" w14:textId="3F222FDA" w:rsidR="002716BB" w:rsidRDefault="002716BB">
      <w:pPr>
        <w:pStyle w:val="CommentText"/>
      </w:pPr>
      <w:r>
        <w:rPr>
          <w:rStyle w:val="CommentReference"/>
        </w:rPr>
        <w:annotationRef/>
      </w:r>
      <w:r>
        <w:t>Feels like pretty awkward wording.</w:t>
      </w:r>
    </w:p>
  </w:comment>
  <w:comment w:id="8" w:author="Shaffer, Victoria A." w:date="2021-06-14T12:55:00Z" w:initials="SVA">
    <w:p w14:paraId="27590B10" w14:textId="77777777" w:rsidR="003631BD" w:rsidRDefault="003631BD" w:rsidP="003631BD">
      <w:pPr>
        <w:pStyle w:val="CommentText"/>
      </w:pPr>
      <w:r>
        <w:rPr>
          <w:rStyle w:val="CommentReference"/>
        </w:rPr>
        <w:annotationRef/>
      </w:r>
      <w:r>
        <w:t xml:space="preserve">My comments will be the same throughout this section. You only have a handful of references, 1-2 per paragraph, and you need more of an exhaustive approach to your literature review. </w:t>
      </w:r>
    </w:p>
  </w:comment>
  <w:comment w:id="9" w:author="Sean Duan" w:date="2021-07-27T14:40:00Z" w:initials="SD">
    <w:p w14:paraId="7F0F4797" w14:textId="784D07C0" w:rsidR="002C41D6" w:rsidRDefault="002C41D6">
      <w:pPr>
        <w:pStyle w:val="CommentText"/>
      </w:pPr>
      <w:r>
        <w:rPr>
          <w:rStyle w:val="CommentReference"/>
        </w:rPr>
        <w:annotationRef/>
      </w:r>
      <w:r>
        <w:t>Removed the literature review subheading as it didn’t seem strictly necessary</w:t>
      </w:r>
    </w:p>
  </w:comment>
  <w:comment w:id="10" w:author="Sean Duan" w:date="2021-06-21T11:35:00Z" w:initials="SD">
    <w:p w14:paraId="1E0A2BFF" w14:textId="77777777" w:rsidR="003631BD" w:rsidRDefault="003631BD" w:rsidP="003631BD">
      <w:pPr>
        <w:pStyle w:val="CommentText"/>
      </w:pPr>
      <w:r>
        <w:rPr>
          <w:rStyle w:val="CommentReference"/>
        </w:rPr>
        <w:annotationRef/>
      </w:r>
      <w:r>
        <w:t xml:space="preserve">Rephrasing to remove the direct quote. I think it </w:t>
      </w:r>
      <w:proofErr w:type="gramStart"/>
      <w:r>
        <w:t>is</w:t>
      </w:r>
      <w:proofErr w:type="gramEnd"/>
      <w:r>
        <w:t xml:space="preserve"> OK?</w:t>
      </w:r>
    </w:p>
  </w:comment>
  <w:comment w:id="11" w:author="Shaffer, Victoria A." w:date="2021-06-14T12:57:00Z" w:initials="SVA">
    <w:p w14:paraId="07469E8C" w14:textId="77777777" w:rsidR="003631BD" w:rsidRDefault="003631BD" w:rsidP="003631BD">
      <w:pPr>
        <w:pStyle w:val="CommentText"/>
      </w:pPr>
      <w:r>
        <w:rPr>
          <w:rStyle w:val="CommentReference"/>
        </w:rPr>
        <w:annotationRef/>
      </w:r>
      <w:r>
        <w:t xml:space="preserve">Another point that deserves exploration here is that the health outcomes in the US are extremely poor, particularly when considering the amount of money that we spend on healthcare. You should devote at least a few paragraphs to that issue. </w:t>
      </w:r>
    </w:p>
  </w:comment>
  <w:comment w:id="13" w:author="Shaffer, Victoria A." w:date="2021-06-16T09:48:00Z" w:initials="SVA">
    <w:p w14:paraId="2FBDEA60" w14:textId="77777777" w:rsidR="003631BD" w:rsidRDefault="003631BD" w:rsidP="003631BD">
      <w:pPr>
        <w:pStyle w:val="CommentText"/>
      </w:pPr>
      <w:r>
        <w:rPr>
          <w:rStyle w:val="CommentReference"/>
        </w:rPr>
        <w:annotationRef/>
      </w:r>
      <w:r>
        <w:t>Another direct quote. This might be the only one to leave in.</w:t>
      </w:r>
    </w:p>
  </w:comment>
  <w:comment w:id="14" w:author="Shaffer, Victoria A." w:date="2021-06-16T09:51:00Z" w:initials="SVA">
    <w:p w14:paraId="574EF018" w14:textId="77777777" w:rsidR="003631BD" w:rsidRDefault="003631BD" w:rsidP="003631BD">
      <w:pPr>
        <w:pStyle w:val="CommentText"/>
      </w:pPr>
      <w:r>
        <w:rPr>
          <w:rStyle w:val="CommentReference"/>
        </w:rPr>
        <w:annotationRef/>
      </w:r>
      <w:r>
        <w:t xml:space="preserve">I don’t think you’ve adequately demonstrated that UHC improves health quality yet. </w:t>
      </w:r>
    </w:p>
  </w:comment>
  <w:comment w:id="15" w:author="Sean Duan" w:date="2021-08-06T15:12:00Z" w:initials="SD">
    <w:p w14:paraId="050AD6E8" w14:textId="3D0B029D" w:rsidR="00E34068" w:rsidRDefault="00E34068">
      <w:pPr>
        <w:pStyle w:val="CommentText"/>
      </w:pPr>
      <w:r>
        <w:rPr>
          <w:rStyle w:val="CommentReference"/>
        </w:rPr>
        <w:annotationRef/>
      </w:r>
      <w:r>
        <w:t>Considering the rewrites, I think this has been resolved?</w:t>
      </w:r>
    </w:p>
  </w:comment>
  <w:comment w:id="17" w:author="Sean Duan" w:date="2021-07-27T15:28:00Z" w:initials="SD">
    <w:p w14:paraId="5EC2F7A8" w14:textId="55E84D5E" w:rsidR="00C844DA" w:rsidRDefault="00C844DA">
      <w:pPr>
        <w:pStyle w:val="CommentText"/>
      </w:pPr>
      <w:r>
        <w:rPr>
          <w:rStyle w:val="CommentReference"/>
        </w:rPr>
        <w:annotationRef/>
      </w:r>
      <w:r>
        <w:t xml:space="preserve">This sentence, and the paragraph </w:t>
      </w:r>
      <w:proofErr w:type="gramStart"/>
      <w:r>
        <w:t>as a whole doesn’t</w:t>
      </w:r>
      <w:proofErr w:type="gramEnd"/>
      <w:r>
        <w:t xml:space="preserve"> flow super well, will revise later.</w:t>
      </w:r>
    </w:p>
  </w:comment>
  <w:comment w:id="18" w:author="Shaffer, Victoria A." w:date="2021-06-16T10:00:00Z" w:initials="SVA">
    <w:p w14:paraId="3C4D7E7D" w14:textId="77777777" w:rsidR="003631BD" w:rsidRDefault="003631BD" w:rsidP="003631BD">
      <w:pPr>
        <w:pStyle w:val="CommentText"/>
      </w:pPr>
      <w:r>
        <w:rPr>
          <w:rStyle w:val="CommentReference"/>
        </w:rPr>
        <w:annotationRef/>
      </w:r>
      <w:r>
        <w:t>Is this the only study that has examined racism and UHC?</w:t>
      </w:r>
    </w:p>
  </w:comment>
  <w:comment w:id="19" w:author="Shaffer, Victoria A." w:date="2021-06-16T09:57:00Z" w:initials="SVA">
    <w:p w14:paraId="358023F3" w14:textId="77777777" w:rsidR="003631BD" w:rsidRDefault="003631BD" w:rsidP="003631BD">
      <w:pPr>
        <w:pStyle w:val="CommentText"/>
      </w:pPr>
      <w:r>
        <w:rPr>
          <w:rStyle w:val="CommentReference"/>
        </w:rPr>
        <w:annotationRef/>
      </w:r>
      <w:r>
        <w:t xml:space="preserve">Are you capitalizing racial groups or not? Look at the current APA format recommendations and be consistent throughout the text. </w:t>
      </w:r>
    </w:p>
  </w:comment>
  <w:comment w:id="20" w:author="Sean Duan" w:date="2021-07-27T15:35:00Z" w:initials="SD">
    <w:p w14:paraId="7FE95CF5" w14:textId="59680A07" w:rsidR="00C844DA" w:rsidRDefault="00C844DA">
      <w:pPr>
        <w:pStyle w:val="CommentText"/>
      </w:pPr>
      <w:r>
        <w:rPr>
          <w:rStyle w:val="CommentReference"/>
        </w:rPr>
        <w:annotationRef/>
      </w:r>
      <w:r>
        <w:t>Racial groups are capitalized</w:t>
      </w:r>
    </w:p>
  </w:comment>
  <w:comment w:id="22" w:author="Shaffer, Victoria A." w:date="2021-06-16T10:04:00Z" w:initials="SVA">
    <w:p w14:paraId="3A0150A2" w14:textId="77777777" w:rsidR="003631BD" w:rsidRDefault="003631BD" w:rsidP="003631BD">
      <w:pPr>
        <w:pStyle w:val="CommentText"/>
      </w:pPr>
      <w:r>
        <w:rPr>
          <w:rStyle w:val="CommentReference"/>
        </w:rPr>
        <w:annotationRef/>
      </w:r>
      <w:r>
        <w:t xml:space="preserve">Too colloquial. Something like “A HBP is defined by its inclusion of three </w:t>
      </w:r>
      <w:proofErr w:type="gramStart"/>
      <w:r>
        <w:t>factors”…</w:t>
      </w:r>
      <w:proofErr w:type="gramEnd"/>
      <w:r>
        <w:t xml:space="preserve"> </w:t>
      </w:r>
    </w:p>
  </w:comment>
  <w:comment w:id="23" w:author="Shaffer, Victoria A." w:date="2021-06-16T10:05:00Z" w:initials="SVA">
    <w:p w14:paraId="5F7F20F4" w14:textId="77777777" w:rsidR="003631BD" w:rsidRDefault="003631BD" w:rsidP="003631BD">
      <w:pPr>
        <w:pStyle w:val="CommentText"/>
      </w:pPr>
      <w:r>
        <w:rPr>
          <w:rStyle w:val="CommentReference"/>
        </w:rPr>
        <w:annotationRef/>
      </w:r>
      <w:r>
        <w:t xml:space="preserve">I’m not sure what you mean by this. I think an </w:t>
      </w:r>
      <w:proofErr w:type="gramStart"/>
      <w:r>
        <w:t>e.g.</w:t>
      </w:r>
      <w:proofErr w:type="gramEnd"/>
      <w:r>
        <w:t xml:space="preserve"> would be helpful here. </w:t>
      </w:r>
    </w:p>
  </w:comment>
  <w:comment w:id="24" w:author="Sean Duan" w:date="2021-08-03T15:30:00Z" w:initials="SD">
    <w:p w14:paraId="5308EEF9" w14:textId="60D4DDF0" w:rsidR="009072C9" w:rsidRDefault="009072C9">
      <w:pPr>
        <w:pStyle w:val="CommentText"/>
      </w:pPr>
      <w:r>
        <w:rPr>
          <w:rStyle w:val="CommentReference"/>
        </w:rPr>
        <w:annotationRef/>
      </w:r>
      <w:r>
        <w:t>Long and somewhat awk sentence</w:t>
      </w:r>
    </w:p>
  </w:comment>
  <w:comment w:id="25" w:author="Sean Duan" w:date="2021-08-02T15:02:00Z" w:initials="SD">
    <w:p w14:paraId="44E3269A" w14:textId="30489E8E" w:rsidR="004F2578" w:rsidRDefault="004F2578">
      <w:pPr>
        <w:pStyle w:val="CommentText"/>
      </w:pPr>
      <w:r>
        <w:rPr>
          <w:rStyle w:val="CommentReference"/>
        </w:rPr>
        <w:annotationRef/>
      </w:r>
      <w:r>
        <w:t>Likely will reword sentence, too long and awkward.</w:t>
      </w:r>
    </w:p>
  </w:comment>
  <w:comment w:id="28" w:author="Shaffer, Victoria A." w:date="2021-06-18T14:08:00Z" w:initials="SVA">
    <w:p w14:paraId="4AFCAC7A" w14:textId="77777777" w:rsidR="003631BD" w:rsidRDefault="003631BD" w:rsidP="003631BD">
      <w:pPr>
        <w:pStyle w:val="CommentText"/>
      </w:pPr>
      <w:r>
        <w:rPr>
          <w:rStyle w:val="CommentReference"/>
        </w:rPr>
        <w:annotationRef/>
      </w:r>
      <w:r>
        <w:t>This is unclear. Please explain more.</w:t>
      </w:r>
    </w:p>
  </w:comment>
  <w:comment w:id="29" w:author="Sean Duan" w:date="2021-08-06T15:56:00Z" w:initials="SD">
    <w:p w14:paraId="56BD4768" w14:textId="60755094" w:rsidR="0027582C" w:rsidRDefault="0027582C">
      <w:pPr>
        <w:pStyle w:val="CommentText"/>
      </w:pPr>
      <w:r>
        <w:rPr>
          <w:rStyle w:val="CommentReference"/>
        </w:rPr>
        <w:annotationRef/>
      </w:r>
      <w:r>
        <w:t>I am unsure how much detail to go in, but I hope I have explained the crux of the matter?</w:t>
      </w:r>
    </w:p>
  </w:comment>
  <w:comment w:id="30" w:author="Shaffer, Victoria A." w:date="2021-06-18T14:07:00Z" w:initials="SVA">
    <w:p w14:paraId="5A719AB6" w14:textId="77777777" w:rsidR="003631BD" w:rsidRDefault="003631BD" w:rsidP="003631BD">
      <w:pPr>
        <w:pStyle w:val="CommentText"/>
      </w:pPr>
      <w:r>
        <w:rPr>
          <w:rStyle w:val="CommentReference"/>
        </w:rPr>
        <w:annotationRef/>
      </w:r>
      <w:r>
        <w:t>I would expand on this point a little more, since this is really the theoretical meat behind the first hypothesis: active learning &gt; passive learning.</w:t>
      </w:r>
    </w:p>
  </w:comment>
  <w:comment w:id="27" w:author="Sean Duan" w:date="2021-08-03T15:43:00Z" w:initials="SD">
    <w:p w14:paraId="18DC81FA" w14:textId="6B2E74DA" w:rsidR="001838AB" w:rsidRDefault="001838AB">
      <w:pPr>
        <w:pStyle w:val="CommentText"/>
      </w:pPr>
      <w:r>
        <w:rPr>
          <w:rStyle w:val="CommentReference"/>
        </w:rPr>
        <w:annotationRef/>
      </w:r>
      <w:r>
        <w:t>Unsure if we even need this segment. Either can add a paragraph describing why CHAT makes sense as part of the Study 1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B9246D" w15:done="0"/>
  <w15:commentEx w15:paraId="7A23598D" w15:done="0"/>
  <w15:commentEx w15:paraId="300867A7" w15:done="0"/>
  <w15:commentEx w15:paraId="4D7D30D5" w15:paraIdParent="300867A7" w15:done="0"/>
  <w15:commentEx w15:paraId="7889F340" w15:done="0"/>
  <w15:commentEx w15:paraId="27590B10" w15:done="0"/>
  <w15:commentEx w15:paraId="7F0F4797" w15:paraIdParent="27590B10" w15:done="0"/>
  <w15:commentEx w15:paraId="1E0A2BFF" w15:done="1"/>
  <w15:commentEx w15:paraId="07469E8C" w15:done="0"/>
  <w15:commentEx w15:paraId="2FBDEA60" w15:done="0"/>
  <w15:commentEx w15:paraId="574EF018" w15:done="0"/>
  <w15:commentEx w15:paraId="050AD6E8" w15:paraIdParent="574EF018" w15:done="0"/>
  <w15:commentEx w15:paraId="5EC2F7A8" w15:done="0"/>
  <w15:commentEx w15:paraId="3C4D7E7D" w15:done="0"/>
  <w15:commentEx w15:paraId="358023F3" w15:done="0"/>
  <w15:commentEx w15:paraId="7FE95CF5" w15:paraIdParent="358023F3" w15:done="0"/>
  <w15:commentEx w15:paraId="3A0150A2" w15:done="0"/>
  <w15:commentEx w15:paraId="5F7F20F4" w15:done="0"/>
  <w15:commentEx w15:paraId="5308EEF9" w15:done="0"/>
  <w15:commentEx w15:paraId="44E3269A" w15:done="0"/>
  <w15:commentEx w15:paraId="4AFCAC7A" w15:done="0"/>
  <w15:commentEx w15:paraId="56BD4768" w15:paraIdParent="4AFCAC7A" w15:done="0"/>
  <w15:commentEx w15:paraId="5A719AB6" w15:done="0"/>
  <w15:commentEx w15:paraId="18DC81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3E9B7" w16cex:dateUtc="2021-07-22T17:57:00Z"/>
  <w16cex:commentExtensible w16cex:durableId="24A53662" w16cex:dateUtc="2021-07-23T17:36:00Z"/>
  <w16cex:commentExtensible w16cex:durableId="24A53A9E" w16cex:dateUtc="2021-06-16T14:49:00Z"/>
  <w16cex:commentExtensible w16cex:durableId="24A53A9D" w16cex:dateUtc="2021-06-21T17:29:00Z"/>
  <w16cex:commentExtensible w16cex:durableId="24A53EAD" w16cex:dateUtc="2021-07-23T18:12:00Z"/>
  <w16cex:commentExtensible w16cex:durableId="2471D02E" w16cex:dateUtc="2021-06-14T17:55:00Z"/>
  <w16cex:commentExtensible w16cex:durableId="24AA9956" w16cex:dateUtc="2021-07-27T19:40:00Z"/>
  <w16cex:commentExtensible w16cex:durableId="247AF81F" w16cex:dateUtc="2021-06-21T16:35:00Z"/>
  <w16cex:commentExtensible w16cex:durableId="2471D09E" w16cex:dateUtc="2021-06-14T17:57:00Z"/>
  <w16cex:commentExtensible w16cex:durableId="24744755" w16cex:dateUtc="2021-06-16T14:48:00Z"/>
  <w16cex:commentExtensible w16cex:durableId="24744825" w16cex:dateUtc="2021-06-16T14:51:00Z"/>
  <w16cex:commentExtensible w16cex:durableId="24B7CFEF" w16cex:dateUtc="2021-08-06T20:12:00Z"/>
  <w16cex:commentExtensible w16cex:durableId="24AAA49C" w16cex:dateUtc="2021-07-27T20:28:00Z"/>
  <w16cex:commentExtensible w16cex:durableId="24744A4E" w16cex:dateUtc="2021-06-16T15:00:00Z"/>
  <w16cex:commentExtensible w16cex:durableId="24744978" w16cex:dateUtc="2021-06-16T14:57:00Z"/>
  <w16cex:commentExtensible w16cex:durableId="24AAA627" w16cex:dateUtc="2021-07-27T20:35:00Z"/>
  <w16cex:commentExtensible w16cex:durableId="24744B49" w16cex:dateUtc="2021-06-16T15:04:00Z"/>
  <w16cex:commentExtensible w16cex:durableId="24744B83" w16cex:dateUtc="2021-06-16T15:05:00Z"/>
  <w16cex:commentExtensible w16cex:durableId="24B3DF99" w16cex:dateUtc="2021-08-03T20:30:00Z"/>
  <w16cex:commentExtensible w16cex:durableId="24B2878C" w16cex:dateUtc="2021-08-02T20:02:00Z"/>
  <w16cex:commentExtensible w16cex:durableId="24772759" w16cex:dateUtc="2021-06-18T19:08:00Z"/>
  <w16cex:commentExtensible w16cex:durableId="24B7DA34" w16cex:dateUtc="2021-08-06T20:56:00Z"/>
  <w16cex:commentExtensible w16cex:durableId="2477271C" w16cex:dateUtc="2021-06-18T19:07:00Z"/>
  <w16cex:commentExtensible w16cex:durableId="24B3E2B1" w16cex:dateUtc="2021-08-03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B9246D" w16cid:durableId="24A3E9B7"/>
  <w16cid:commentId w16cid:paraId="7A23598D" w16cid:durableId="24A53662"/>
  <w16cid:commentId w16cid:paraId="300867A7" w16cid:durableId="24A53A9E"/>
  <w16cid:commentId w16cid:paraId="4D7D30D5" w16cid:durableId="24A53A9D"/>
  <w16cid:commentId w16cid:paraId="7889F340" w16cid:durableId="24A53EAD"/>
  <w16cid:commentId w16cid:paraId="27590B10" w16cid:durableId="2471D02E"/>
  <w16cid:commentId w16cid:paraId="7F0F4797" w16cid:durableId="24AA9956"/>
  <w16cid:commentId w16cid:paraId="1E0A2BFF" w16cid:durableId="247AF81F"/>
  <w16cid:commentId w16cid:paraId="07469E8C" w16cid:durableId="2471D09E"/>
  <w16cid:commentId w16cid:paraId="2FBDEA60" w16cid:durableId="24744755"/>
  <w16cid:commentId w16cid:paraId="574EF018" w16cid:durableId="24744825"/>
  <w16cid:commentId w16cid:paraId="050AD6E8" w16cid:durableId="24B7CFEF"/>
  <w16cid:commentId w16cid:paraId="5EC2F7A8" w16cid:durableId="24AAA49C"/>
  <w16cid:commentId w16cid:paraId="3C4D7E7D" w16cid:durableId="24744A4E"/>
  <w16cid:commentId w16cid:paraId="358023F3" w16cid:durableId="24744978"/>
  <w16cid:commentId w16cid:paraId="7FE95CF5" w16cid:durableId="24AAA627"/>
  <w16cid:commentId w16cid:paraId="3A0150A2" w16cid:durableId="24744B49"/>
  <w16cid:commentId w16cid:paraId="5F7F20F4" w16cid:durableId="24744B83"/>
  <w16cid:commentId w16cid:paraId="5308EEF9" w16cid:durableId="24B3DF99"/>
  <w16cid:commentId w16cid:paraId="44E3269A" w16cid:durableId="24B2878C"/>
  <w16cid:commentId w16cid:paraId="4AFCAC7A" w16cid:durableId="24772759"/>
  <w16cid:commentId w16cid:paraId="56BD4768" w16cid:durableId="24B7DA34"/>
  <w16cid:commentId w16cid:paraId="5A719AB6" w16cid:durableId="2477271C"/>
  <w16cid:commentId w16cid:paraId="18DC81FA" w16cid:durableId="24B3E2B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BC"/>
    <w:rsid w:val="00004D7F"/>
    <w:rsid w:val="00023FA3"/>
    <w:rsid w:val="000257DC"/>
    <w:rsid w:val="00026C3E"/>
    <w:rsid w:val="0005435B"/>
    <w:rsid w:val="00056B30"/>
    <w:rsid w:val="0007314F"/>
    <w:rsid w:val="000859E7"/>
    <w:rsid w:val="00093ECF"/>
    <w:rsid w:val="00094B71"/>
    <w:rsid w:val="000B1693"/>
    <w:rsid w:val="000C7CE4"/>
    <w:rsid w:val="000D3DCC"/>
    <w:rsid w:val="000D5CE6"/>
    <w:rsid w:val="000D5F6F"/>
    <w:rsid w:val="000D69D1"/>
    <w:rsid w:val="000E2EC1"/>
    <w:rsid w:val="000F0D47"/>
    <w:rsid w:val="000F1431"/>
    <w:rsid w:val="000F4274"/>
    <w:rsid w:val="000F46CF"/>
    <w:rsid w:val="00162D5B"/>
    <w:rsid w:val="00166FD6"/>
    <w:rsid w:val="00176AB3"/>
    <w:rsid w:val="001838AB"/>
    <w:rsid w:val="001A49F5"/>
    <w:rsid w:val="001A5D3B"/>
    <w:rsid w:val="001B6334"/>
    <w:rsid w:val="001C1AED"/>
    <w:rsid w:val="001D25AB"/>
    <w:rsid w:val="001F1CE3"/>
    <w:rsid w:val="001F6A4A"/>
    <w:rsid w:val="002112F7"/>
    <w:rsid w:val="00215ABE"/>
    <w:rsid w:val="00221C44"/>
    <w:rsid w:val="002408BC"/>
    <w:rsid w:val="00241D84"/>
    <w:rsid w:val="00247B24"/>
    <w:rsid w:val="00256A47"/>
    <w:rsid w:val="00257B07"/>
    <w:rsid w:val="00262E3E"/>
    <w:rsid w:val="002716BB"/>
    <w:rsid w:val="00273844"/>
    <w:rsid w:val="0027582C"/>
    <w:rsid w:val="0028736D"/>
    <w:rsid w:val="002A2748"/>
    <w:rsid w:val="002B4194"/>
    <w:rsid w:val="002C26D4"/>
    <w:rsid w:val="002C41D6"/>
    <w:rsid w:val="002E12C4"/>
    <w:rsid w:val="002E18E8"/>
    <w:rsid w:val="002E6D05"/>
    <w:rsid w:val="002E7C1F"/>
    <w:rsid w:val="002F0CEB"/>
    <w:rsid w:val="002F5205"/>
    <w:rsid w:val="002F6370"/>
    <w:rsid w:val="002F7E82"/>
    <w:rsid w:val="00316053"/>
    <w:rsid w:val="003467FB"/>
    <w:rsid w:val="00357138"/>
    <w:rsid w:val="003631BD"/>
    <w:rsid w:val="00375CBE"/>
    <w:rsid w:val="00375DA6"/>
    <w:rsid w:val="00377A58"/>
    <w:rsid w:val="00380BB6"/>
    <w:rsid w:val="0038191A"/>
    <w:rsid w:val="003862A4"/>
    <w:rsid w:val="00397AF7"/>
    <w:rsid w:val="003B6BD9"/>
    <w:rsid w:val="003C2B5E"/>
    <w:rsid w:val="003C2FA1"/>
    <w:rsid w:val="003D5104"/>
    <w:rsid w:val="0041286F"/>
    <w:rsid w:val="004453CB"/>
    <w:rsid w:val="00445B17"/>
    <w:rsid w:val="004503C7"/>
    <w:rsid w:val="00450495"/>
    <w:rsid w:val="00455A01"/>
    <w:rsid w:val="004567B3"/>
    <w:rsid w:val="00456887"/>
    <w:rsid w:val="00460C3D"/>
    <w:rsid w:val="00491840"/>
    <w:rsid w:val="004C6F66"/>
    <w:rsid w:val="004E01F8"/>
    <w:rsid w:val="004E283E"/>
    <w:rsid w:val="004E778B"/>
    <w:rsid w:val="004F2144"/>
    <w:rsid w:val="004F2578"/>
    <w:rsid w:val="00503D0E"/>
    <w:rsid w:val="0050761F"/>
    <w:rsid w:val="00522C14"/>
    <w:rsid w:val="005255AE"/>
    <w:rsid w:val="00564D31"/>
    <w:rsid w:val="005901F5"/>
    <w:rsid w:val="005935EE"/>
    <w:rsid w:val="005963F6"/>
    <w:rsid w:val="005A719B"/>
    <w:rsid w:val="005B4CAC"/>
    <w:rsid w:val="005C31C0"/>
    <w:rsid w:val="005C3D37"/>
    <w:rsid w:val="005D20E8"/>
    <w:rsid w:val="005D3B26"/>
    <w:rsid w:val="005E0F74"/>
    <w:rsid w:val="005E2B97"/>
    <w:rsid w:val="005E671C"/>
    <w:rsid w:val="006222D1"/>
    <w:rsid w:val="00636FF4"/>
    <w:rsid w:val="00637376"/>
    <w:rsid w:val="00667174"/>
    <w:rsid w:val="006710E7"/>
    <w:rsid w:val="00686B4B"/>
    <w:rsid w:val="006938F5"/>
    <w:rsid w:val="006962AF"/>
    <w:rsid w:val="006A0B0B"/>
    <w:rsid w:val="006C19CC"/>
    <w:rsid w:val="006E2639"/>
    <w:rsid w:val="006E5A8A"/>
    <w:rsid w:val="006E7739"/>
    <w:rsid w:val="006F1177"/>
    <w:rsid w:val="006F3410"/>
    <w:rsid w:val="006F3BCB"/>
    <w:rsid w:val="006F3FBD"/>
    <w:rsid w:val="0072107A"/>
    <w:rsid w:val="0072288A"/>
    <w:rsid w:val="0073469B"/>
    <w:rsid w:val="007356AC"/>
    <w:rsid w:val="007425C8"/>
    <w:rsid w:val="00742F2F"/>
    <w:rsid w:val="00744BDD"/>
    <w:rsid w:val="007569E6"/>
    <w:rsid w:val="00756C97"/>
    <w:rsid w:val="007954B2"/>
    <w:rsid w:val="007A1AAB"/>
    <w:rsid w:val="007B437E"/>
    <w:rsid w:val="007C18CF"/>
    <w:rsid w:val="007D04B7"/>
    <w:rsid w:val="007F42A2"/>
    <w:rsid w:val="00825852"/>
    <w:rsid w:val="00855297"/>
    <w:rsid w:val="00863F8A"/>
    <w:rsid w:val="008773DC"/>
    <w:rsid w:val="008804D9"/>
    <w:rsid w:val="0089787C"/>
    <w:rsid w:val="008A19BC"/>
    <w:rsid w:val="008A2287"/>
    <w:rsid w:val="008A5FD5"/>
    <w:rsid w:val="008E09D1"/>
    <w:rsid w:val="008F047C"/>
    <w:rsid w:val="008F0A28"/>
    <w:rsid w:val="008F6111"/>
    <w:rsid w:val="009072C9"/>
    <w:rsid w:val="009112F5"/>
    <w:rsid w:val="00923E3D"/>
    <w:rsid w:val="00934C07"/>
    <w:rsid w:val="00944750"/>
    <w:rsid w:val="00954A84"/>
    <w:rsid w:val="00960C7D"/>
    <w:rsid w:val="009750D7"/>
    <w:rsid w:val="0098663E"/>
    <w:rsid w:val="009A0A45"/>
    <w:rsid w:val="009A0DD5"/>
    <w:rsid w:val="009B48D8"/>
    <w:rsid w:val="009C609A"/>
    <w:rsid w:val="00A012F7"/>
    <w:rsid w:val="00A14913"/>
    <w:rsid w:val="00A14B33"/>
    <w:rsid w:val="00A16209"/>
    <w:rsid w:val="00A22145"/>
    <w:rsid w:val="00A23978"/>
    <w:rsid w:val="00A300C3"/>
    <w:rsid w:val="00A35CBF"/>
    <w:rsid w:val="00A43EC8"/>
    <w:rsid w:val="00A43F3B"/>
    <w:rsid w:val="00A50EFC"/>
    <w:rsid w:val="00A53696"/>
    <w:rsid w:val="00A62521"/>
    <w:rsid w:val="00A645E1"/>
    <w:rsid w:val="00A6620B"/>
    <w:rsid w:val="00A735E2"/>
    <w:rsid w:val="00A82F88"/>
    <w:rsid w:val="00AA0559"/>
    <w:rsid w:val="00AA5FB5"/>
    <w:rsid w:val="00AB4ABD"/>
    <w:rsid w:val="00AD6B53"/>
    <w:rsid w:val="00AD7603"/>
    <w:rsid w:val="00AF6782"/>
    <w:rsid w:val="00B136AE"/>
    <w:rsid w:val="00B40496"/>
    <w:rsid w:val="00B5055C"/>
    <w:rsid w:val="00B52743"/>
    <w:rsid w:val="00B654E2"/>
    <w:rsid w:val="00B92CCB"/>
    <w:rsid w:val="00B96E08"/>
    <w:rsid w:val="00BA022F"/>
    <w:rsid w:val="00BB2FF1"/>
    <w:rsid w:val="00BB4DA1"/>
    <w:rsid w:val="00BE1747"/>
    <w:rsid w:val="00BF6E0F"/>
    <w:rsid w:val="00C24163"/>
    <w:rsid w:val="00C313B9"/>
    <w:rsid w:val="00C369DF"/>
    <w:rsid w:val="00C407EF"/>
    <w:rsid w:val="00C4775B"/>
    <w:rsid w:val="00C47CEC"/>
    <w:rsid w:val="00C5247F"/>
    <w:rsid w:val="00C844DA"/>
    <w:rsid w:val="00C85274"/>
    <w:rsid w:val="00C874A1"/>
    <w:rsid w:val="00C87F67"/>
    <w:rsid w:val="00C91053"/>
    <w:rsid w:val="00C92D0F"/>
    <w:rsid w:val="00CA29B2"/>
    <w:rsid w:val="00CB048B"/>
    <w:rsid w:val="00CD301C"/>
    <w:rsid w:val="00CF4CC9"/>
    <w:rsid w:val="00CF7396"/>
    <w:rsid w:val="00D01A55"/>
    <w:rsid w:val="00D076E6"/>
    <w:rsid w:val="00D3067A"/>
    <w:rsid w:val="00D400FD"/>
    <w:rsid w:val="00D42EDB"/>
    <w:rsid w:val="00D50EEF"/>
    <w:rsid w:val="00D65F45"/>
    <w:rsid w:val="00D81C81"/>
    <w:rsid w:val="00D927C0"/>
    <w:rsid w:val="00D941D5"/>
    <w:rsid w:val="00D9462D"/>
    <w:rsid w:val="00DD7885"/>
    <w:rsid w:val="00E0694D"/>
    <w:rsid w:val="00E13479"/>
    <w:rsid w:val="00E17D0F"/>
    <w:rsid w:val="00E207FD"/>
    <w:rsid w:val="00E22FCC"/>
    <w:rsid w:val="00E326BB"/>
    <w:rsid w:val="00E34068"/>
    <w:rsid w:val="00E340CB"/>
    <w:rsid w:val="00E543F8"/>
    <w:rsid w:val="00E638EB"/>
    <w:rsid w:val="00E67BE2"/>
    <w:rsid w:val="00E8053C"/>
    <w:rsid w:val="00EC1619"/>
    <w:rsid w:val="00ED11BE"/>
    <w:rsid w:val="00EE1D38"/>
    <w:rsid w:val="00EE2622"/>
    <w:rsid w:val="00EE3945"/>
    <w:rsid w:val="00EE4E8A"/>
    <w:rsid w:val="00EF2B2E"/>
    <w:rsid w:val="00EF5AB0"/>
    <w:rsid w:val="00F048EE"/>
    <w:rsid w:val="00F13004"/>
    <w:rsid w:val="00F22B3D"/>
    <w:rsid w:val="00F2343D"/>
    <w:rsid w:val="00F27F56"/>
    <w:rsid w:val="00F53BA5"/>
    <w:rsid w:val="00F723BD"/>
    <w:rsid w:val="00F85399"/>
    <w:rsid w:val="00F94330"/>
    <w:rsid w:val="00FC4FA0"/>
    <w:rsid w:val="00FC56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DF1F"/>
  <w15:chartTrackingRefBased/>
  <w15:docId w15:val="{C3EC9BFE-DE1F-41D3-B6A2-0BCBC3C7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63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63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B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631B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631B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631BD"/>
    <w:rPr>
      <w:rFonts w:eastAsiaTheme="minorHAnsi"/>
      <w:sz w:val="24"/>
      <w:szCs w:val="24"/>
      <w:lang w:eastAsia="en-US"/>
    </w:rPr>
  </w:style>
  <w:style w:type="paragraph" w:customStyle="1" w:styleId="FirstParagraph">
    <w:name w:val="First Paragraph"/>
    <w:basedOn w:val="BodyText"/>
    <w:next w:val="BodyText"/>
    <w:qFormat/>
    <w:rsid w:val="003631BD"/>
  </w:style>
  <w:style w:type="character" w:styleId="CommentReference">
    <w:name w:val="annotation reference"/>
    <w:basedOn w:val="DefaultParagraphFont"/>
    <w:semiHidden/>
    <w:unhideWhenUsed/>
    <w:rsid w:val="003631BD"/>
    <w:rPr>
      <w:sz w:val="16"/>
      <w:szCs w:val="16"/>
    </w:rPr>
  </w:style>
  <w:style w:type="paragraph" w:styleId="CommentText">
    <w:name w:val="annotation text"/>
    <w:basedOn w:val="Normal"/>
    <w:link w:val="CommentTextChar"/>
    <w:semiHidden/>
    <w:unhideWhenUsed/>
    <w:rsid w:val="003631B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631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D301C"/>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CD301C"/>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2F933-25AE-4AEA-B0D4-542CAC6C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8</TotalTime>
  <Pages>13</Pages>
  <Words>3321</Words>
  <Characters>1893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224</cp:revision>
  <dcterms:created xsi:type="dcterms:W3CDTF">2021-07-12T19:45:00Z</dcterms:created>
  <dcterms:modified xsi:type="dcterms:W3CDTF">2021-08-11T16:16:00Z</dcterms:modified>
</cp:coreProperties>
</file>